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AF0969" w14:textId="77777777" w:rsidR="001E0528" w:rsidRDefault="001E0528" w:rsidP="00211D2D">
      <w:pPr>
        <w:spacing w:line="360" w:lineRule="auto"/>
      </w:pPr>
      <w:bookmarkStart w:id="0" w:name="_Hlk525294356"/>
      <w:bookmarkEnd w:id="0"/>
    </w:p>
    <w:p w14:paraId="1708C987" w14:textId="77777777" w:rsidR="001E0528" w:rsidRDefault="001E0528" w:rsidP="00211D2D">
      <w:pPr>
        <w:spacing w:line="360" w:lineRule="auto"/>
        <w:jc w:val="center"/>
      </w:pPr>
    </w:p>
    <w:p w14:paraId="4728055A" w14:textId="77777777" w:rsidR="001E0528" w:rsidRDefault="001E0528" w:rsidP="00211D2D">
      <w:pPr>
        <w:spacing w:line="360" w:lineRule="auto"/>
        <w:jc w:val="center"/>
      </w:pPr>
    </w:p>
    <w:p w14:paraId="5CFF8DAC" w14:textId="2EBFF62A" w:rsidR="00217855" w:rsidRDefault="00D64D82" w:rsidP="00217855">
      <w:pPr>
        <w:spacing w:line="360" w:lineRule="auto"/>
        <w:jc w:val="center"/>
      </w:pPr>
      <w:r>
        <w:t>ELEC</w:t>
      </w:r>
      <w:r w:rsidR="00217855">
        <w:t xml:space="preserve"> </w:t>
      </w:r>
      <w:r>
        <w:t>374</w:t>
      </w:r>
      <w:r w:rsidR="00217855">
        <w:t xml:space="preserve"> | </w:t>
      </w:r>
      <w:r>
        <w:t xml:space="preserve">Digital Systems Engineering </w:t>
      </w:r>
    </w:p>
    <w:p w14:paraId="52EAF68B" w14:textId="77777777" w:rsidR="00217855" w:rsidRDefault="00217855" w:rsidP="00217855">
      <w:pPr>
        <w:spacing w:line="360" w:lineRule="auto"/>
        <w:jc w:val="center"/>
      </w:pPr>
    </w:p>
    <w:p w14:paraId="1B012464" w14:textId="77777777" w:rsidR="00217855" w:rsidRDefault="00217855" w:rsidP="00217855">
      <w:pPr>
        <w:spacing w:line="360" w:lineRule="auto"/>
        <w:jc w:val="center"/>
      </w:pPr>
    </w:p>
    <w:p w14:paraId="15DDC767" w14:textId="6BC8E2D0" w:rsidR="00217855" w:rsidRDefault="00D64D82" w:rsidP="00217855">
      <w:pPr>
        <w:spacing w:line="360" w:lineRule="auto"/>
        <w:jc w:val="center"/>
      </w:pPr>
      <w:r>
        <w:rPr>
          <w:rFonts w:asciiTheme="majorHAnsi" w:eastAsiaTheme="majorEastAsia" w:hAnsiTheme="majorHAnsi" w:cstheme="majorBidi"/>
          <w:spacing w:val="-10"/>
          <w:kern w:val="28"/>
          <w:sz w:val="56"/>
          <w:szCs w:val="56"/>
        </w:rPr>
        <w:t xml:space="preserve">Machine Problem# </w:t>
      </w:r>
      <w:r w:rsidR="00EF49CE">
        <w:rPr>
          <w:rFonts w:asciiTheme="majorHAnsi" w:eastAsiaTheme="majorEastAsia" w:hAnsiTheme="majorHAnsi" w:cstheme="majorBidi"/>
          <w:spacing w:val="-10"/>
          <w:kern w:val="28"/>
          <w:sz w:val="56"/>
          <w:szCs w:val="56"/>
        </w:rPr>
        <w:t>3</w:t>
      </w:r>
    </w:p>
    <w:p w14:paraId="7837814C" w14:textId="77777777" w:rsidR="00217855" w:rsidRDefault="00217855" w:rsidP="00217855">
      <w:pPr>
        <w:spacing w:line="360" w:lineRule="auto"/>
        <w:jc w:val="center"/>
      </w:pPr>
    </w:p>
    <w:p w14:paraId="04683A5F" w14:textId="77777777" w:rsidR="00217855" w:rsidRDefault="00217855" w:rsidP="00217855">
      <w:pPr>
        <w:spacing w:line="360" w:lineRule="auto"/>
        <w:jc w:val="center"/>
      </w:pPr>
    </w:p>
    <w:p w14:paraId="2D94086F" w14:textId="77777777" w:rsidR="00217855" w:rsidRDefault="00217855" w:rsidP="00217855">
      <w:pPr>
        <w:spacing w:line="360" w:lineRule="auto"/>
        <w:jc w:val="center"/>
      </w:pPr>
    </w:p>
    <w:p w14:paraId="23144D76" w14:textId="77777777" w:rsidR="00217855" w:rsidRDefault="00217855" w:rsidP="00217855">
      <w:pPr>
        <w:spacing w:line="360" w:lineRule="auto"/>
        <w:jc w:val="center"/>
      </w:pPr>
    </w:p>
    <w:p w14:paraId="5CEC781D" w14:textId="77777777" w:rsidR="00217855" w:rsidRDefault="00217855" w:rsidP="00217855">
      <w:pPr>
        <w:spacing w:line="360" w:lineRule="auto"/>
        <w:jc w:val="center"/>
      </w:pPr>
    </w:p>
    <w:p w14:paraId="76C8DEFA" w14:textId="768D908C" w:rsidR="00217855" w:rsidRDefault="00217855" w:rsidP="00217855">
      <w:pPr>
        <w:spacing w:line="360" w:lineRule="auto"/>
        <w:jc w:val="center"/>
      </w:pPr>
      <w:r>
        <w:t xml:space="preserve">April </w:t>
      </w:r>
      <w:r w:rsidR="00D64D82">
        <w:t>3</w:t>
      </w:r>
      <w:r w:rsidR="00D64D82" w:rsidRPr="00D64D82">
        <w:rPr>
          <w:vertAlign w:val="superscript"/>
        </w:rPr>
        <w:t>rd</w:t>
      </w:r>
      <w:r w:rsidR="00D64D82">
        <w:t xml:space="preserve"> </w:t>
      </w:r>
      <w:r>
        <w:t>, 2020</w:t>
      </w:r>
    </w:p>
    <w:p w14:paraId="131F12FC" w14:textId="77777777" w:rsidR="00217855" w:rsidRDefault="00217855" w:rsidP="00217855">
      <w:pPr>
        <w:spacing w:line="360" w:lineRule="auto"/>
        <w:jc w:val="center"/>
      </w:pPr>
      <w:r>
        <w:t>Daniyal Maniar | 20064993</w:t>
      </w:r>
    </w:p>
    <w:p w14:paraId="2A281242" w14:textId="77777777" w:rsidR="00217855" w:rsidRDefault="00217855" w:rsidP="00217855">
      <w:pPr>
        <w:spacing w:line="360" w:lineRule="auto"/>
        <w:jc w:val="center"/>
      </w:pPr>
    </w:p>
    <w:p w14:paraId="5E51371B" w14:textId="77777777" w:rsidR="00217855" w:rsidRDefault="00217855" w:rsidP="00217855">
      <w:pPr>
        <w:spacing w:line="360" w:lineRule="auto"/>
        <w:jc w:val="center"/>
      </w:pPr>
    </w:p>
    <w:p w14:paraId="6CBBEB6F" w14:textId="77777777" w:rsidR="00217855" w:rsidRDefault="00217855" w:rsidP="00217855">
      <w:pPr>
        <w:spacing w:line="360" w:lineRule="auto"/>
        <w:jc w:val="center"/>
      </w:pPr>
    </w:p>
    <w:p w14:paraId="4BA80D9D" w14:textId="77777777" w:rsidR="00217855" w:rsidRDefault="00217855" w:rsidP="009E6B89">
      <w:pPr>
        <w:spacing w:line="360" w:lineRule="auto"/>
      </w:pPr>
    </w:p>
    <w:p w14:paraId="091F2BCA" w14:textId="5BC1647C" w:rsidR="00217855" w:rsidRDefault="00217855" w:rsidP="00217855">
      <w:pPr>
        <w:spacing w:line="360" w:lineRule="auto"/>
        <w:jc w:val="center"/>
      </w:pPr>
      <w:r>
        <w:t xml:space="preserve">Professor: </w:t>
      </w:r>
      <w:r w:rsidR="00D64D82" w:rsidRPr="00D64D82">
        <w:t xml:space="preserve">Ahmad </w:t>
      </w:r>
      <w:proofErr w:type="spellStart"/>
      <w:r w:rsidR="00D64D82" w:rsidRPr="00D64D82">
        <w:t>Afsahi</w:t>
      </w:r>
      <w:proofErr w:type="spellEnd"/>
      <w:r w:rsidR="00D64D82" w:rsidRPr="00D64D82">
        <w:t xml:space="preserve">, </w:t>
      </w:r>
      <w:proofErr w:type="spellStart"/>
      <w:r w:rsidR="00D64D82" w:rsidRPr="00D64D82">
        <w:t>P.Eng</w:t>
      </w:r>
      <w:proofErr w:type="spellEnd"/>
    </w:p>
    <w:p w14:paraId="0D8DD0A8" w14:textId="77777777" w:rsidR="009E6B89" w:rsidRDefault="009E6B89" w:rsidP="009E6B89">
      <w:pPr>
        <w:spacing w:line="360" w:lineRule="auto"/>
        <w:jc w:val="center"/>
      </w:pPr>
      <w:bookmarkStart w:id="1" w:name="_Hlk36328111"/>
      <w:r>
        <w:t xml:space="preserve">Teaching Assistant: Amir Hossein </w:t>
      </w:r>
      <w:proofErr w:type="spellStart"/>
      <w:r>
        <w:t>Sojoodi</w:t>
      </w:r>
      <w:bookmarkEnd w:id="1"/>
      <w:proofErr w:type="spellEnd"/>
    </w:p>
    <w:p w14:paraId="2538C297" w14:textId="77777777" w:rsidR="009E6B89" w:rsidRDefault="009E6B89" w:rsidP="00217855">
      <w:pPr>
        <w:spacing w:line="360" w:lineRule="auto"/>
        <w:jc w:val="center"/>
      </w:pPr>
    </w:p>
    <w:p w14:paraId="06AA4FAB" w14:textId="77777777" w:rsidR="00217855" w:rsidRDefault="00217855" w:rsidP="00217855">
      <w:pPr>
        <w:spacing w:line="360" w:lineRule="auto"/>
      </w:pPr>
    </w:p>
    <w:p w14:paraId="2BCB8BFF" w14:textId="34DCE0CA" w:rsidR="005522AD" w:rsidRDefault="005522AD" w:rsidP="00211D2D">
      <w:pPr>
        <w:spacing w:line="360" w:lineRule="auto"/>
        <w:sectPr w:rsidR="005522AD" w:rsidSect="005363BD">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pgNumType w:fmt="lowerRoman" w:start="1"/>
          <w:cols w:space="720"/>
          <w:titlePg/>
          <w:docGrid w:linePitch="360"/>
        </w:sectPr>
      </w:pPr>
    </w:p>
    <w:p w14:paraId="27A5A767" w14:textId="3357B542" w:rsidR="009E6B89" w:rsidRDefault="009E6B89" w:rsidP="009E6B89">
      <w:pPr>
        <w:pStyle w:val="Heading1"/>
        <w:spacing w:line="360" w:lineRule="auto"/>
        <w:rPr>
          <w:shd w:val="clear" w:color="auto" w:fill="FFFFFF"/>
        </w:rPr>
      </w:pPr>
      <w:bookmarkStart w:id="2" w:name="_Hlk36328085"/>
      <w:r>
        <w:rPr>
          <w:shd w:val="clear" w:color="auto" w:fill="FFFFFF"/>
        </w:rPr>
        <w:lastRenderedPageBreak/>
        <w:t>Results</w:t>
      </w:r>
    </w:p>
    <w:p w14:paraId="46D1815D" w14:textId="4BB5245B" w:rsidR="00EC5429" w:rsidRDefault="00EC5429" w:rsidP="00EC5429">
      <w:pPr>
        <w:pStyle w:val="Heading2"/>
      </w:pPr>
      <w:r>
        <w:t>Part 1</w:t>
      </w:r>
    </w:p>
    <w:p w14:paraId="7F409F94" w14:textId="277E4F08" w:rsidR="00EC5429" w:rsidRPr="00EC5429" w:rsidRDefault="00EC5429" w:rsidP="00EC5429">
      <w:pPr>
        <w:spacing w:line="256" w:lineRule="auto"/>
      </w:pPr>
      <w:r>
        <w:t>The transfer times for host to device and device to host were very similar, but when the problem set gets larger, we can see Host to Device transfer time is faster. This change can specifically be seen in the 5000x5000 example in the chart below.</w:t>
      </w:r>
    </w:p>
    <w:p w14:paraId="77DBCDAC" w14:textId="77777777" w:rsidR="00EC5429" w:rsidRDefault="00EC5429" w:rsidP="00EC5429">
      <w:pPr>
        <w:keepNext/>
      </w:pPr>
      <w:r>
        <w:rPr>
          <w:noProof/>
        </w:rPr>
        <w:drawing>
          <wp:inline distT="0" distB="0" distL="0" distR="0" wp14:anchorId="0F1BE217" wp14:editId="3DE3B664">
            <wp:extent cx="5943600" cy="3634740"/>
            <wp:effectExtent l="0" t="0" r="0" b="3810"/>
            <wp:docPr id="4" name="Chart 4">
              <a:extLst xmlns:a="http://schemas.openxmlformats.org/drawingml/2006/main">
                <a:ext uri="{FF2B5EF4-FFF2-40B4-BE49-F238E27FC236}">
                  <a16:creationId xmlns:a16="http://schemas.microsoft.com/office/drawing/2014/main" id="{14EF8E5B-D5E9-4C02-89E1-C7516E1326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72BBCA9" w14:textId="6C089B15" w:rsidR="00EC5429" w:rsidRDefault="00EC5429" w:rsidP="00EC5429">
      <w:pPr>
        <w:pStyle w:val="Caption"/>
      </w:pPr>
      <w:r>
        <w:t xml:space="preserve">Figure </w:t>
      </w:r>
      <w:r>
        <w:fldChar w:fldCharType="begin"/>
      </w:r>
      <w:r>
        <w:instrText xml:space="preserve"> SEQ Figure \* ARABIC </w:instrText>
      </w:r>
      <w:r>
        <w:fldChar w:fldCharType="separate"/>
      </w:r>
      <w:r w:rsidR="00DC2343">
        <w:rPr>
          <w:noProof/>
        </w:rPr>
        <w:t>1</w:t>
      </w:r>
      <w:r>
        <w:fldChar w:fldCharType="end"/>
      </w:r>
      <w:r>
        <w:t xml:space="preserve"> - Transfer Timer vs. Matrix Size</w:t>
      </w:r>
    </w:p>
    <w:p w14:paraId="3601AF9D" w14:textId="79BAFC7D" w:rsidR="00147388" w:rsidRDefault="00147388">
      <w:pPr>
        <w:rPr>
          <w:lang w:val="en-CA"/>
        </w:rPr>
      </w:pPr>
      <w:r>
        <w:rPr>
          <w:lang w:val="en-CA"/>
        </w:rPr>
        <w:br w:type="page"/>
      </w:r>
    </w:p>
    <w:p w14:paraId="52B1DA77" w14:textId="6EE7D96E" w:rsidR="00B149E1" w:rsidRDefault="00B149E1" w:rsidP="00B149E1">
      <w:pPr>
        <w:pStyle w:val="Heading2"/>
      </w:pPr>
      <w:r>
        <w:lastRenderedPageBreak/>
        <w:t>Part 2</w:t>
      </w:r>
    </w:p>
    <w:p w14:paraId="19E472E9" w14:textId="73751ADB" w:rsidR="00B149E1" w:rsidRDefault="00B149E1" w:rsidP="00B149E1">
      <w:pPr>
        <w:spacing w:line="256" w:lineRule="auto"/>
      </w:pPr>
      <w:r>
        <w:t xml:space="preserve">The time for the CPU to compute the matrix multiplication was exponentially faster than the GPU computation with a kernel based on one element per thread count. These results show that CPU core is much faster than a GPU core for computations. This is due to the fact that a GPU consists of </w:t>
      </w:r>
      <w:r w:rsidR="00FB2C12">
        <w:t xml:space="preserve">many weaker cores that are able to work in parallel versus a CPU which has a limited number of powerful cores that compute algorithms sequentially. </w:t>
      </w:r>
      <w:r>
        <w:t>The results of this experiment can be seen in the chart below:</w:t>
      </w:r>
    </w:p>
    <w:p w14:paraId="2B3B546C" w14:textId="285253FC" w:rsidR="009E6B89" w:rsidRDefault="00AF3862" w:rsidP="009E6B89">
      <w:pPr>
        <w:keepNext/>
      </w:pPr>
      <w:r>
        <w:rPr>
          <w:noProof/>
        </w:rPr>
        <w:drawing>
          <wp:inline distT="0" distB="0" distL="0" distR="0" wp14:anchorId="796CC355" wp14:editId="61E0B0AB">
            <wp:extent cx="5943600" cy="3634740"/>
            <wp:effectExtent l="0" t="0" r="0" b="3810"/>
            <wp:docPr id="1" name="Chart 1">
              <a:extLst xmlns:a="http://schemas.openxmlformats.org/drawingml/2006/main">
                <a:ext uri="{FF2B5EF4-FFF2-40B4-BE49-F238E27FC236}">
                  <a16:creationId xmlns:a16="http://schemas.microsoft.com/office/drawing/2014/main" id="{D02AC968-BB21-4225-884C-48037A492F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E226F54" w14:textId="4117C8A3" w:rsidR="009E6B89" w:rsidRDefault="009E6B89" w:rsidP="009E6B89">
      <w:pPr>
        <w:pStyle w:val="Caption"/>
      </w:pPr>
      <w:r>
        <w:t xml:space="preserve">Figure </w:t>
      </w:r>
      <w:r>
        <w:fldChar w:fldCharType="begin"/>
      </w:r>
      <w:r>
        <w:instrText xml:space="preserve"> SEQ Figure \* ARABIC </w:instrText>
      </w:r>
      <w:r>
        <w:fldChar w:fldCharType="separate"/>
      </w:r>
      <w:r w:rsidR="00DC2343">
        <w:rPr>
          <w:noProof/>
        </w:rPr>
        <w:t>2</w:t>
      </w:r>
      <w:r>
        <w:fldChar w:fldCharType="end"/>
      </w:r>
      <w:r>
        <w:t xml:space="preserve"> </w:t>
      </w:r>
      <w:r w:rsidR="00AF3862">
        <w:t>–</w:t>
      </w:r>
      <w:r>
        <w:t xml:space="preserve"> </w:t>
      </w:r>
      <w:r w:rsidR="00AF3862">
        <w:t>CPU Core</w:t>
      </w:r>
      <w:r>
        <w:t xml:space="preserve"> vs </w:t>
      </w:r>
      <w:r w:rsidR="00AF3862">
        <w:t>GPU Core</w:t>
      </w:r>
    </w:p>
    <w:p w14:paraId="1C6066C5" w14:textId="39534698" w:rsidR="00147388" w:rsidRDefault="00147388">
      <w:pPr>
        <w:rPr>
          <w:lang w:val="en-CA"/>
        </w:rPr>
      </w:pPr>
      <w:r>
        <w:rPr>
          <w:lang w:val="en-CA"/>
        </w:rPr>
        <w:br w:type="page"/>
      </w:r>
    </w:p>
    <w:p w14:paraId="4B137DFA" w14:textId="7638F82A" w:rsidR="00DB1D2B" w:rsidRDefault="00FB2C12" w:rsidP="00147388">
      <w:pPr>
        <w:pStyle w:val="Heading2"/>
        <w:rPr>
          <w:lang w:val="en-CA"/>
        </w:rPr>
      </w:pPr>
      <w:r>
        <w:rPr>
          <w:lang w:val="en-CA"/>
        </w:rPr>
        <w:lastRenderedPageBreak/>
        <w:t>Part 3</w:t>
      </w:r>
    </w:p>
    <w:p w14:paraId="0DBA291A" w14:textId="54118295" w:rsidR="00DB1D2B" w:rsidRPr="00DB1D2B" w:rsidRDefault="00DB1D2B" w:rsidP="00DB1D2B">
      <w:pPr>
        <w:rPr>
          <w:lang w:val="en-CA"/>
        </w:rPr>
      </w:pPr>
      <w:r>
        <w:rPr>
          <w:lang w:val="en-CA"/>
        </w:rPr>
        <w:t>Increasing block widths for the GPU kernel has shown to decrease the computation time</w:t>
      </w:r>
      <w:r w:rsidR="00D30425">
        <w:rPr>
          <w:lang w:val="en-CA"/>
        </w:rPr>
        <w:t>. We can additionally see that the number of memory accesses decrease as the block width increases, this is due to the blocks sharing cache</w:t>
      </w:r>
      <w:r w:rsidRPr="00DB1D2B">
        <w:rPr>
          <w:lang w:val="en-CA"/>
        </w:rPr>
        <w:t>.</w:t>
      </w:r>
    </w:p>
    <w:p w14:paraId="13B7D73F" w14:textId="77777777" w:rsidR="00AF3862" w:rsidRDefault="00AF3862" w:rsidP="00AF3862">
      <w:pPr>
        <w:keepNext/>
      </w:pPr>
      <w:r>
        <w:rPr>
          <w:noProof/>
        </w:rPr>
        <w:drawing>
          <wp:inline distT="0" distB="0" distL="0" distR="0" wp14:anchorId="0FC0214C" wp14:editId="37106442">
            <wp:extent cx="6029325" cy="3581400"/>
            <wp:effectExtent l="0" t="0" r="9525" b="0"/>
            <wp:docPr id="6" name="Chart 6">
              <a:extLst xmlns:a="http://schemas.openxmlformats.org/drawingml/2006/main">
                <a:ext uri="{FF2B5EF4-FFF2-40B4-BE49-F238E27FC236}">
                  <a16:creationId xmlns:a16="http://schemas.microsoft.com/office/drawing/2014/main" id="{CB8E0AF1-F712-4284-8B28-05E193BA94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1CEC06C" w14:textId="101E491B" w:rsidR="00AF3862" w:rsidRDefault="00AF3862" w:rsidP="00AF3862">
      <w:pPr>
        <w:pStyle w:val="Caption"/>
      </w:pPr>
      <w:r>
        <w:t xml:space="preserve">Figure </w:t>
      </w:r>
      <w:r>
        <w:fldChar w:fldCharType="begin"/>
      </w:r>
      <w:r>
        <w:instrText xml:space="preserve"> SEQ Figure \* ARABIC </w:instrText>
      </w:r>
      <w:r>
        <w:fldChar w:fldCharType="separate"/>
      </w:r>
      <w:r w:rsidR="00DC2343">
        <w:rPr>
          <w:noProof/>
        </w:rPr>
        <w:t>3</w:t>
      </w:r>
      <w:r>
        <w:fldChar w:fldCharType="end"/>
      </w:r>
      <w:r>
        <w:t xml:space="preserve"> - Block width comparison</w:t>
      </w:r>
    </w:p>
    <w:p w14:paraId="5DA45305" w14:textId="33DA3684" w:rsidR="00FB2C12" w:rsidRDefault="00F46281" w:rsidP="00DB1D2B">
      <w:pPr>
        <w:pStyle w:val="ListParagraph"/>
        <w:numPr>
          <w:ilvl w:val="0"/>
          <w:numId w:val="20"/>
        </w:numPr>
        <w:spacing w:line="256" w:lineRule="auto"/>
      </w:pPr>
      <w:r>
        <w:t>How many times is each element of each input matrix loaded during the execution of the kernel?</w:t>
      </w:r>
      <w:r>
        <w:cr/>
      </w:r>
    </w:p>
    <w:tbl>
      <w:tblPr>
        <w:tblStyle w:val="GridTable1Light"/>
        <w:tblW w:w="9619" w:type="dxa"/>
        <w:tblInd w:w="0" w:type="dxa"/>
        <w:tblLook w:val="04A0" w:firstRow="1" w:lastRow="0" w:firstColumn="1" w:lastColumn="0" w:noHBand="0" w:noVBand="1"/>
      </w:tblPr>
      <w:tblGrid>
        <w:gridCol w:w="1187"/>
        <w:gridCol w:w="1112"/>
        <w:gridCol w:w="1120"/>
        <w:gridCol w:w="1423"/>
        <w:gridCol w:w="1423"/>
        <w:gridCol w:w="1677"/>
        <w:gridCol w:w="1677"/>
      </w:tblGrid>
      <w:tr w:rsidR="00FB2C12" w14:paraId="351FCBDF" w14:textId="77777777" w:rsidTr="00F46281">
        <w:trPr>
          <w:cnfStyle w:val="100000000000" w:firstRow="1" w:lastRow="0" w:firstColumn="0" w:lastColumn="0" w:oddVBand="0" w:evenVBand="0" w:oddHBand="0"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1187" w:type="dxa"/>
            <w:tcBorders>
              <w:top w:val="single" w:sz="4" w:space="0" w:color="999999" w:themeColor="text1" w:themeTint="66"/>
              <w:left w:val="single" w:sz="4" w:space="0" w:color="999999" w:themeColor="text1" w:themeTint="66"/>
              <w:right w:val="single" w:sz="4" w:space="0" w:color="999999" w:themeColor="text1" w:themeTint="66"/>
            </w:tcBorders>
          </w:tcPr>
          <w:p w14:paraId="10897813" w14:textId="77777777" w:rsidR="00FB2C12" w:rsidRDefault="00FB2C12">
            <w:pPr>
              <w:pStyle w:val="ListParagraph"/>
              <w:ind w:left="0"/>
            </w:pPr>
          </w:p>
        </w:tc>
        <w:tc>
          <w:tcPr>
            <w:tcW w:w="1112"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4D036E4" w14:textId="77777777" w:rsidR="00FB2C12" w:rsidRDefault="00FB2C12">
            <w:pPr>
              <w:pStyle w:val="ListParagraph"/>
              <w:ind w:left="0"/>
              <w:cnfStyle w:val="100000000000" w:firstRow="1" w:lastRow="0" w:firstColumn="0" w:lastColumn="0" w:oddVBand="0" w:evenVBand="0" w:oddHBand="0" w:evenHBand="0" w:firstRowFirstColumn="0" w:firstRowLastColumn="0" w:lastRowFirstColumn="0" w:lastRowLastColumn="0"/>
            </w:pPr>
            <w:r>
              <w:t>Block Width 1</w:t>
            </w:r>
          </w:p>
        </w:tc>
        <w:tc>
          <w:tcPr>
            <w:tcW w:w="112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2D66EF7" w14:textId="66CCDF39" w:rsidR="00FB2C12" w:rsidRDefault="00F46281">
            <w:pPr>
              <w:pStyle w:val="ListParagraph"/>
              <w:ind w:left="0"/>
              <w:cnfStyle w:val="100000000000" w:firstRow="1" w:lastRow="0" w:firstColumn="0" w:lastColumn="0" w:oddVBand="0" w:evenVBand="0" w:oddHBand="0" w:evenHBand="0" w:firstRowFirstColumn="0" w:firstRowLastColumn="0" w:lastRowFirstColumn="0" w:lastRowLastColumn="0"/>
            </w:pPr>
            <w:r>
              <w:t xml:space="preserve">Block Width </w:t>
            </w:r>
            <w:r w:rsidR="00FB2C12">
              <w:t>2</w:t>
            </w:r>
          </w:p>
        </w:tc>
        <w:tc>
          <w:tcPr>
            <w:tcW w:w="142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76BE507" w14:textId="5338811D" w:rsidR="00FB2C12" w:rsidRDefault="00F46281">
            <w:pPr>
              <w:pStyle w:val="ListParagraph"/>
              <w:ind w:left="0"/>
              <w:cnfStyle w:val="100000000000" w:firstRow="1" w:lastRow="0" w:firstColumn="0" w:lastColumn="0" w:oddVBand="0" w:evenVBand="0" w:oddHBand="0" w:evenHBand="0" w:firstRowFirstColumn="0" w:firstRowLastColumn="0" w:lastRowFirstColumn="0" w:lastRowLastColumn="0"/>
            </w:pPr>
            <w:r>
              <w:t xml:space="preserve">Block Width </w:t>
            </w:r>
            <w:r w:rsidR="00FB2C12">
              <w:t>4</w:t>
            </w:r>
          </w:p>
        </w:tc>
        <w:tc>
          <w:tcPr>
            <w:tcW w:w="142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13E1B94" w14:textId="54408AF7" w:rsidR="00FB2C12" w:rsidRDefault="00F46281">
            <w:pPr>
              <w:pStyle w:val="ListParagraph"/>
              <w:ind w:left="0"/>
              <w:cnfStyle w:val="100000000000" w:firstRow="1" w:lastRow="0" w:firstColumn="0" w:lastColumn="0" w:oddVBand="0" w:evenVBand="0" w:oddHBand="0" w:evenHBand="0" w:firstRowFirstColumn="0" w:firstRowLastColumn="0" w:lastRowFirstColumn="0" w:lastRowLastColumn="0"/>
            </w:pPr>
            <w:r>
              <w:t xml:space="preserve">Block Width </w:t>
            </w:r>
            <w:r w:rsidR="006B78D4">
              <w:t>10</w:t>
            </w:r>
          </w:p>
        </w:tc>
        <w:tc>
          <w:tcPr>
            <w:tcW w:w="167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6B4D509" w14:textId="4F854222" w:rsidR="00FB2C12" w:rsidRDefault="00F46281">
            <w:pPr>
              <w:pStyle w:val="ListParagraph"/>
              <w:ind w:left="0"/>
              <w:cnfStyle w:val="100000000000" w:firstRow="1" w:lastRow="0" w:firstColumn="0" w:lastColumn="0" w:oddVBand="0" w:evenVBand="0" w:oddHBand="0" w:evenHBand="0" w:firstRowFirstColumn="0" w:firstRowLastColumn="0" w:lastRowFirstColumn="0" w:lastRowLastColumn="0"/>
            </w:pPr>
            <w:r>
              <w:t xml:space="preserve">Block Width </w:t>
            </w:r>
            <w:r w:rsidR="006B78D4">
              <w:t>20</w:t>
            </w:r>
          </w:p>
        </w:tc>
        <w:tc>
          <w:tcPr>
            <w:tcW w:w="167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25D6CB2" w14:textId="59AFD46D" w:rsidR="00FB2C12" w:rsidRDefault="00F46281">
            <w:pPr>
              <w:pStyle w:val="ListParagraph"/>
              <w:ind w:left="0"/>
              <w:cnfStyle w:val="100000000000" w:firstRow="1" w:lastRow="0" w:firstColumn="0" w:lastColumn="0" w:oddVBand="0" w:evenVBand="0" w:oddHBand="0" w:evenHBand="0" w:firstRowFirstColumn="0" w:firstRowLastColumn="0" w:lastRowFirstColumn="0" w:lastRowLastColumn="0"/>
            </w:pPr>
            <w:r>
              <w:t xml:space="preserve">Block Width </w:t>
            </w:r>
            <w:r w:rsidR="006B78D4">
              <w:t>25</w:t>
            </w:r>
          </w:p>
        </w:tc>
      </w:tr>
      <w:tr w:rsidR="00FB2C12" w14:paraId="4CF6FBA6" w14:textId="77777777" w:rsidTr="00F46281">
        <w:trPr>
          <w:trHeight w:val="398"/>
        </w:trPr>
        <w:tc>
          <w:tcPr>
            <w:cnfStyle w:val="001000000000" w:firstRow="0" w:lastRow="0" w:firstColumn="1" w:lastColumn="0" w:oddVBand="0" w:evenVBand="0" w:oddHBand="0" w:evenHBand="0" w:firstRowFirstColumn="0" w:firstRowLastColumn="0" w:lastRowFirstColumn="0" w:lastRowLastColumn="0"/>
            <w:tcW w:w="118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FDCF05F" w14:textId="77777777" w:rsidR="00FB2C12" w:rsidRDefault="00FB2C12">
            <w:pPr>
              <w:pStyle w:val="ListParagraph"/>
              <w:ind w:left="0"/>
            </w:pPr>
            <w:r>
              <w:t>Times Loaded</w:t>
            </w:r>
          </w:p>
        </w:tc>
        <w:tc>
          <w:tcPr>
            <w:tcW w:w="111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9FE357D" w14:textId="77777777"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2Nx2N</w:t>
            </w:r>
          </w:p>
        </w:tc>
        <w:tc>
          <w:tcPr>
            <w:tcW w:w="11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856F978" w14:textId="77777777"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proofErr w:type="spellStart"/>
            <w:r>
              <w:t>NxN</w:t>
            </w:r>
            <w:proofErr w:type="spellEnd"/>
          </w:p>
        </w:tc>
        <w:tc>
          <w:tcPr>
            <w:tcW w:w="14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BAD2A37" w14:textId="77777777"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N/2)x(N/2)</w:t>
            </w:r>
          </w:p>
        </w:tc>
        <w:tc>
          <w:tcPr>
            <w:tcW w:w="14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D394D9C" w14:textId="6B884288"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N/</w:t>
            </w:r>
            <w:r w:rsidR="006B78D4">
              <w:t>5</w:t>
            </w:r>
            <w:r>
              <w:t>)x(N/</w:t>
            </w:r>
            <w:r w:rsidR="006B78D4">
              <w:t>5</w:t>
            </w:r>
            <w:r>
              <w:t>)</w:t>
            </w:r>
          </w:p>
        </w:tc>
        <w:tc>
          <w:tcPr>
            <w:tcW w:w="167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A63140B" w14:textId="6017A460"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N/</w:t>
            </w:r>
            <w:r w:rsidR="006B78D4">
              <w:t>20</w:t>
            </w:r>
            <w:r>
              <w:t>)x(N/</w:t>
            </w:r>
            <w:r w:rsidR="006B78D4">
              <w:t>20</w:t>
            </w:r>
            <w:r>
              <w:t>)</w:t>
            </w:r>
          </w:p>
        </w:tc>
        <w:tc>
          <w:tcPr>
            <w:tcW w:w="167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604B095" w14:textId="749EE8EB"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N/</w:t>
            </w:r>
            <w:r w:rsidR="006B78D4">
              <w:t>25</w:t>
            </w:r>
            <w:r>
              <w:t>)x(N/</w:t>
            </w:r>
            <w:r w:rsidR="006B78D4">
              <w:t>25</w:t>
            </w:r>
            <w:r>
              <w:t>)</w:t>
            </w:r>
          </w:p>
        </w:tc>
      </w:tr>
    </w:tbl>
    <w:p w14:paraId="5A6FD231" w14:textId="77777777" w:rsidR="00F46281" w:rsidRDefault="00F46281" w:rsidP="00F46281">
      <w:pPr>
        <w:spacing w:line="256" w:lineRule="auto"/>
      </w:pPr>
    </w:p>
    <w:p w14:paraId="01F8ED97" w14:textId="7274C837" w:rsidR="00FB2C12" w:rsidRDefault="00F46281" w:rsidP="00DB1D2B">
      <w:pPr>
        <w:pStyle w:val="ListParagraph"/>
        <w:numPr>
          <w:ilvl w:val="0"/>
          <w:numId w:val="20"/>
        </w:numPr>
        <w:spacing w:line="256" w:lineRule="auto"/>
      </w:pPr>
      <w:r w:rsidRPr="00F46281">
        <w:t>What is the floating-point computation to memory-access ratio in each thread?</w:t>
      </w:r>
    </w:p>
    <w:p w14:paraId="21929B9D" w14:textId="77777777" w:rsidR="00F46281" w:rsidRDefault="00F46281" w:rsidP="00FB2C12">
      <w:pPr>
        <w:pStyle w:val="ListParagraph"/>
        <w:spacing w:line="256" w:lineRule="auto"/>
      </w:pPr>
    </w:p>
    <w:tbl>
      <w:tblPr>
        <w:tblStyle w:val="GridTable1Light"/>
        <w:tblW w:w="5152" w:type="pct"/>
        <w:tblInd w:w="0" w:type="dxa"/>
        <w:tblLook w:val="04A0" w:firstRow="1" w:lastRow="0" w:firstColumn="1" w:lastColumn="0" w:noHBand="0" w:noVBand="1"/>
      </w:tblPr>
      <w:tblGrid>
        <w:gridCol w:w="1506"/>
        <w:gridCol w:w="1295"/>
        <w:gridCol w:w="1295"/>
        <w:gridCol w:w="1295"/>
        <w:gridCol w:w="1295"/>
        <w:gridCol w:w="1295"/>
        <w:gridCol w:w="1653"/>
      </w:tblGrid>
      <w:tr w:rsidR="00FB2C12" w14:paraId="539E58E2" w14:textId="77777777" w:rsidTr="00F462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pct"/>
            <w:tcBorders>
              <w:top w:val="single" w:sz="4" w:space="0" w:color="999999" w:themeColor="text1" w:themeTint="66"/>
              <w:left w:val="single" w:sz="4" w:space="0" w:color="999999" w:themeColor="text1" w:themeTint="66"/>
              <w:right w:val="single" w:sz="4" w:space="0" w:color="999999" w:themeColor="text1" w:themeTint="66"/>
            </w:tcBorders>
          </w:tcPr>
          <w:p w14:paraId="534B1493" w14:textId="77777777" w:rsidR="00FB2C12" w:rsidRDefault="00FB2C12">
            <w:pPr>
              <w:pStyle w:val="ListParagraph"/>
              <w:ind w:left="0"/>
            </w:pPr>
          </w:p>
        </w:tc>
        <w:tc>
          <w:tcPr>
            <w:tcW w:w="672" w:type="pct"/>
            <w:tcBorders>
              <w:top w:val="single" w:sz="4" w:space="0" w:color="999999" w:themeColor="text1" w:themeTint="66"/>
              <w:left w:val="single" w:sz="4" w:space="0" w:color="999999" w:themeColor="text1" w:themeTint="66"/>
              <w:right w:val="single" w:sz="4" w:space="0" w:color="999999" w:themeColor="text1" w:themeTint="66"/>
            </w:tcBorders>
            <w:hideMark/>
          </w:tcPr>
          <w:p w14:paraId="02613F2C" w14:textId="77777777" w:rsidR="00FB2C12" w:rsidRDefault="00FB2C12">
            <w:pPr>
              <w:pStyle w:val="ListParagraph"/>
              <w:ind w:left="0"/>
              <w:cnfStyle w:val="100000000000" w:firstRow="1" w:lastRow="0" w:firstColumn="0" w:lastColumn="0" w:oddVBand="0" w:evenVBand="0" w:oddHBand="0" w:evenHBand="0" w:firstRowFirstColumn="0" w:firstRowLastColumn="0" w:lastRowFirstColumn="0" w:lastRowLastColumn="0"/>
            </w:pPr>
            <w:r>
              <w:t>Block Width 1</w:t>
            </w:r>
          </w:p>
        </w:tc>
        <w:tc>
          <w:tcPr>
            <w:tcW w:w="672" w:type="pct"/>
            <w:tcBorders>
              <w:top w:val="single" w:sz="4" w:space="0" w:color="999999" w:themeColor="text1" w:themeTint="66"/>
              <w:left w:val="single" w:sz="4" w:space="0" w:color="999999" w:themeColor="text1" w:themeTint="66"/>
              <w:right w:val="single" w:sz="4" w:space="0" w:color="999999" w:themeColor="text1" w:themeTint="66"/>
            </w:tcBorders>
            <w:hideMark/>
          </w:tcPr>
          <w:p w14:paraId="67C12072" w14:textId="6CAC1694" w:rsidR="00FB2C12" w:rsidRDefault="00F46281">
            <w:pPr>
              <w:pStyle w:val="ListParagraph"/>
              <w:ind w:left="0"/>
              <w:cnfStyle w:val="100000000000" w:firstRow="1" w:lastRow="0" w:firstColumn="0" w:lastColumn="0" w:oddVBand="0" w:evenVBand="0" w:oddHBand="0" w:evenHBand="0" w:firstRowFirstColumn="0" w:firstRowLastColumn="0" w:lastRowFirstColumn="0" w:lastRowLastColumn="0"/>
            </w:pPr>
            <w:r>
              <w:t xml:space="preserve">Block Width </w:t>
            </w:r>
            <w:r w:rsidR="00FB2C12">
              <w:t>2</w:t>
            </w:r>
          </w:p>
        </w:tc>
        <w:tc>
          <w:tcPr>
            <w:tcW w:w="672" w:type="pct"/>
            <w:tcBorders>
              <w:top w:val="single" w:sz="4" w:space="0" w:color="999999" w:themeColor="text1" w:themeTint="66"/>
              <w:left w:val="single" w:sz="4" w:space="0" w:color="999999" w:themeColor="text1" w:themeTint="66"/>
              <w:right w:val="single" w:sz="4" w:space="0" w:color="999999" w:themeColor="text1" w:themeTint="66"/>
            </w:tcBorders>
            <w:hideMark/>
          </w:tcPr>
          <w:p w14:paraId="7706AEB9" w14:textId="1CC6A41A" w:rsidR="00FB2C12" w:rsidRDefault="00F46281">
            <w:pPr>
              <w:pStyle w:val="ListParagraph"/>
              <w:ind w:left="0"/>
              <w:cnfStyle w:val="100000000000" w:firstRow="1" w:lastRow="0" w:firstColumn="0" w:lastColumn="0" w:oddVBand="0" w:evenVBand="0" w:oddHBand="0" w:evenHBand="0" w:firstRowFirstColumn="0" w:firstRowLastColumn="0" w:lastRowFirstColumn="0" w:lastRowLastColumn="0"/>
            </w:pPr>
            <w:r>
              <w:t xml:space="preserve">Block Width </w:t>
            </w:r>
            <w:r w:rsidR="00FB2C12">
              <w:t>4</w:t>
            </w:r>
          </w:p>
        </w:tc>
        <w:tc>
          <w:tcPr>
            <w:tcW w:w="672" w:type="pct"/>
            <w:tcBorders>
              <w:top w:val="single" w:sz="4" w:space="0" w:color="999999" w:themeColor="text1" w:themeTint="66"/>
              <w:left w:val="single" w:sz="4" w:space="0" w:color="999999" w:themeColor="text1" w:themeTint="66"/>
              <w:right w:val="single" w:sz="4" w:space="0" w:color="999999" w:themeColor="text1" w:themeTint="66"/>
            </w:tcBorders>
            <w:hideMark/>
          </w:tcPr>
          <w:p w14:paraId="5669E2F8" w14:textId="42631221" w:rsidR="00FB2C12" w:rsidRDefault="00F46281">
            <w:pPr>
              <w:pStyle w:val="ListParagraph"/>
              <w:ind w:left="0"/>
              <w:cnfStyle w:val="100000000000" w:firstRow="1" w:lastRow="0" w:firstColumn="0" w:lastColumn="0" w:oddVBand="0" w:evenVBand="0" w:oddHBand="0" w:evenHBand="0" w:firstRowFirstColumn="0" w:firstRowLastColumn="0" w:lastRowFirstColumn="0" w:lastRowLastColumn="0"/>
            </w:pPr>
            <w:r>
              <w:t>Block Width 10</w:t>
            </w:r>
          </w:p>
        </w:tc>
        <w:tc>
          <w:tcPr>
            <w:tcW w:w="672" w:type="pct"/>
            <w:tcBorders>
              <w:top w:val="single" w:sz="4" w:space="0" w:color="999999" w:themeColor="text1" w:themeTint="66"/>
              <w:left w:val="single" w:sz="4" w:space="0" w:color="999999" w:themeColor="text1" w:themeTint="66"/>
              <w:right w:val="single" w:sz="4" w:space="0" w:color="999999" w:themeColor="text1" w:themeTint="66"/>
            </w:tcBorders>
            <w:hideMark/>
          </w:tcPr>
          <w:p w14:paraId="3735365C" w14:textId="7F40E141" w:rsidR="00FB2C12" w:rsidRDefault="00F46281">
            <w:pPr>
              <w:pStyle w:val="ListParagraph"/>
              <w:ind w:left="0"/>
              <w:cnfStyle w:val="100000000000" w:firstRow="1" w:lastRow="0" w:firstColumn="0" w:lastColumn="0" w:oddVBand="0" w:evenVBand="0" w:oddHBand="0" w:evenHBand="0" w:firstRowFirstColumn="0" w:firstRowLastColumn="0" w:lastRowFirstColumn="0" w:lastRowLastColumn="0"/>
            </w:pPr>
            <w:r>
              <w:t>Block Width 20</w:t>
            </w:r>
          </w:p>
        </w:tc>
        <w:tc>
          <w:tcPr>
            <w:tcW w:w="860" w:type="pct"/>
            <w:tcBorders>
              <w:top w:val="single" w:sz="4" w:space="0" w:color="999999" w:themeColor="text1" w:themeTint="66"/>
              <w:left w:val="single" w:sz="4" w:space="0" w:color="999999" w:themeColor="text1" w:themeTint="66"/>
              <w:right w:val="single" w:sz="4" w:space="0" w:color="999999" w:themeColor="text1" w:themeTint="66"/>
            </w:tcBorders>
            <w:hideMark/>
          </w:tcPr>
          <w:p w14:paraId="0F734157" w14:textId="32C2C888" w:rsidR="00FB2C12" w:rsidRDefault="00F46281">
            <w:pPr>
              <w:pStyle w:val="ListParagraph"/>
              <w:ind w:left="0"/>
              <w:cnfStyle w:val="100000000000" w:firstRow="1" w:lastRow="0" w:firstColumn="0" w:lastColumn="0" w:oddVBand="0" w:evenVBand="0" w:oddHBand="0" w:evenHBand="0" w:firstRowFirstColumn="0" w:firstRowLastColumn="0" w:lastRowFirstColumn="0" w:lastRowLastColumn="0"/>
            </w:pPr>
            <w:r>
              <w:t>Block Width 25</w:t>
            </w:r>
          </w:p>
        </w:tc>
      </w:tr>
      <w:tr w:rsidR="00FB2C12" w14:paraId="2DCE73AA" w14:textId="77777777" w:rsidTr="00F46281">
        <w:tc>
          <w:tcPr>
            <w:cnfStyle w:val="001000000000" w:firstRow="0" w:lastRow="0" w:firstColumn="1" w:lastColumn="0" w:oddVBand="0" w:evenVBand="0" w:oddHBand="0" w:evenHBand="0" w:firstRowFirstColumn="0" w:firstRowLastColumn="0" w:lastRowFirstColumn="0" w:lastRowLastColumn="0"/>
            <w:tcW w:w="78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CC4AB5E" w14:textId="77777777" w:rsidR="00FB2C12" w:rsidRDefault="00FB2C12">
            <w:pPr>
              <w:pStyle w:val="ListParagraph"/>
              <w:ind w:left="0"/>
            </w:pPr>
            <w:r>
              <w:t>Computations</w:t>
            </w:r>
          </w:p>
        </w:tc>
        <w:tc>
          <w:tcPr>
            <w:tcW w:w="67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FEF2A1D" w14:textId="77777777"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2Nx2N</w:t>
            </w:r>
          </w:p>
        </w:tc>
        <w:tc>
          <w:tcPr>
            <w:tcW w:w="67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52F62D8" w14:textId="77777777"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4Nx4N</w:t>
            </w:r>
          </w:p>
        </w:tc>
        <w:tc>
          <w:tcPr>
            <w:tcW w:w="67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5EFB6CE" w14:textId="77777777"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8Nx8N</w:t>
            </w:r>
          </w:p>
        </w:tc>
        <w:tc>
          <w:tcPr>
            <w:tcW w:w="67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84501D6" w14:textId="182E2B26" w:rsidR="00FB2C12" w:rsidRDefault="00F46281">
            <w:pPr>
              <w:pStyle w:val="ListParagraph"/>
              <w:ind w:left="0"/>
              <w:cnfStyle w:val="000000000000" w:firstRow="0" w:lastRow="0" w:firstColumn="0" w:lastColumn="0" w:oddVBand="0" w:evenVBand="0" w:oddHBand="0" w:evenHBand="0" w:firstRowFirstColumn="0" w:firstRowLastColumn="0" w:lastRowFirstColumn="0" w:lastRowLastColumn="0"/>
            </w:pPr>
            <w:r>
              <w:t>20</w:t>
            </w:r>
            <w:r w:rsidR="00FB2C12">
              <w:t>Nx</w:t>
            </w:r>
            <w:r>
              <w:t>20</w:t>
            </w:r>
            <w:r w:rsidR="00FB2C12">
              <w:t>N</w:t>
            </w:r>
          </w:p>
        </w:tc>
        <w:tc>
          <w:tcPr>
            <w:tcW w:w="67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A64321A" w14:textId="61B6D3E7" w:rsidR="00FB2C12" w:rsidRDefault="00F46281">
            <w:pPr>
              <w:pStyle w:val="ListParagraph"/>
              <w:ind w:left="0"/>
              <w:cnfStyle w:val="000000000000" w:firstRow="0" w:lastRow="0" w:firstColumn="0" w:lastColumn="0" w:oddVBand="0" w:evenVBand="0" w:oddHBand="0" w:evenHBand="0" w:firstRowFirstColumn="0" w:firstRowLastColumn="0" w:lastRowFirstColumn="0" w:lastRowLastColumn="0"/>
            </w:pPr>
            <w:r>
              <w:t>40</w:t>
            </w:r>
            <w:r w:rsidR="00FB2C12">
              <w:t>Nx</w:t>
            </w:r>
            <w:r>
              <w:t>40</w:t>
            </w:r>
            <w:r w:rsidR="00FB2C12">
              <w:t>N</w:t>
            </w:r>
          </w:p>
        </w:tc>
        <w:tc>
          <w:tcPr>
            <w:tcW w:w="86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0E2F499" w14:textId="4C15DBAA" w:rsidR="00FB2C12" w:rsidRDefault="00F46281">
            <w:pPr>
              <w:pStyle w:val="ListParagraph"/>
              <w:ind w:left="0"/>
              <w:cnfStyle w:val="000000000000" w:firstRow="0" w:lastRow="0" w:firstColumn="0" w:lastColumn="0" w:oddVBand="0" w:evenVBand="0" w:oddHBand="0" w:evenHBand="0" w:firstRowFirstColumn="0" w:firstRowLastColumn="0" w:lastRowFirstColumn="0" w:lastRowLastColumn="0"/>
            </w:pPr>
            <w:r>
              <w:t>50</w:t>
            </w:r>
            <w:r w:rsidR="00FB2C12">
              <w:t>Nx</w:t>
            </w:r>
            <w:r>
              <w:t>50</w:t>
            </w:r>
            <w:r w:rsidR="00FB2C12">
              <w:t>N</w:t>
            </w:r>
          </w:p>
        </w:tc>
      </w:tr>
      <w:tr w:rsidR="00FB2C12" w14:paraId="4BF6311B" w14:textId="77777777" w:rsidTr="00F46281">
        <w:tc>
          <w:tcPr>
            <w:cnfStyle w:val="001000000000" w:firstRow="0" w:lastRow="0" w:firstColumn="1" w:lastColumn="0" w:oddVBand="0" w:evenVBand="0" w:oddHBand="0" w:evenHBand="0" w:firstRowFirstColumn="0" w:firstRowLastColumn="0" w:lastRowFirstColumn="0" w:lastRowLastColumn="0"/>
            <w:tcW w:w="78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43811AE" w14:textId="77777777" w:rsidR="00FB2C12" w:rsidRDefault="00FB2C12">
            <w:pPr>
              <w:pStyle w:val="ListParagraph"/>
              <w:ind w:left="0"/>
            </w:pPr>
            <w:r>
              <w:t>Ratio of memory-access to floating-point computation</w:t>
            </w:r>
          </w:p>
        </w:tc>
        <w:tc>
          <w:tcPr>
            <w:tcW w:w="67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60B20A5" w14:textId="77777777"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1:1</w:t>
            </w:r>
          </w:p>
        </w:tc>
        <w:tc>
          <w:tcPr>
            <w:tcW w:w="67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3F02B05" w14:textId="77777777"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1:4x4</w:t>
            </w:r>
          </w:p>
        </w:tc>
        <w:tc>
          <w:tcPr>
            <w:tcW w:w="67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FAF0076" w14:textId="77777777"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1:16x16</w:t>
            </w:r>
          </w:p>
        </w:tc>
        <w:tc>
          <w:tcPr>
            <w:tcW w:w="67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7B177B2" w14:textId="4FAAFD7B"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1:</w:t>
            </w:r>
            <w:r w:rsidR="00F46281">
              <w:t>80</w:t>
            </w:r>
            <w:r>
              <w:t>x</w:t>
            </w:r>
            <w:r w:rsidR="00F46281">
              <w:t>80</w:t>
            </w:r>
          </w:p>
        </w:tc>
        <w:tc>
          <w:tcPr>
            <w:tcW w:w="67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E49D6C9" w14:textId="13F2FDAC"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1:</w:t>
            </w:r>
            <w:r w:rsidR="00F46281">
              <w:t>800</w:t>
            </w:r>
            <w:r>
              <w:t>x</w:t>
            </w:r>
            <w:r w:rsidR="00F46281">
              <w:t>800</w:t>
            </w:r>
          </w:p>
        </w:tc>
        <w:tc>
          <w:tcPr>
            <w:tcW w:w="86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1C19ECF" w14:textId="53C341D3"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1:</w:t>
            </w:r>
            <w:r w:rsidR="00F46281">
              <w:t>1250</w:t>
            </w:r>
            <w:r>
              <w:t>x</w:t>
            </w:r>
            <w:r w:rsidR="00F46281">
              <w:t>1250</w:t>
            </w:r>
          </w:p>
        </w:tc>
      </w:tr>
    </w:tbl>
    <w:p w14:paraId="2A15B6EB" w14:textId="41273384" w:rsidR="009E6B89" w:rsidRDefault="009E6B89" w:rsidP="009E6B89">
      <w:pPr>
        <w:rPr>
          <w:sz w:val="24"/>
          <w:szCs w:val="24"/>
        </w:rPr>
      </w:pPr>
      <w:r w:rsidRPr="00747001">
        <w:rPr>
          <w:sz w:val="24"/>
          <w:szCs w:val="24"/>
        </w:rPr>
        <w:lastRenderedPageBreak/>
        <w:t xml:space="preserve">The </w:t>
      </w:r>
      <w:r>
        <w:rPr>
          <w:sz w:val="24"/>
          <w:szCs w:val="24"/>
        </w:rPr>
        <w:t xml:space="preserve">script output for each of the matrix </w:t>
      </w:r>
      <w:r w:rsidR="00FB2C12">
        <w:rPr>
          <w:sz w:val="24"/>
          <w:szCs w:val="24"/>
        </w:rPr>
        <w:t>experiment</w:t>
      </w:r>
      <w:r w:rsidRPr="00747001">
        <w:rPr>
          <w:sz w:val="24"/>
          <w:szCs w:val="24"/>
        </w:rPr>
        <w:t xml:space="preserve"> </w:t>
      </w:r>
      <w:r>
        <w:rPr>
          <w:sz w:val="24"/>
          <w:szCs w:val="24"/>
        </w:rPr>
        <w:t>are</w:t>
      </w:r>
      <w:r w:rsidRPr="00747001">
        <w:rPr>
          <w:sz w:val="24"/>
          <w:szCs w:val="24"/>
        </w:rPr>
        <w:t xml:space="preserve"> provided below</w:t>
      </w:r>
      <w:r w:rsidR="00147388">
        <w:rPr>
          <w:sz w:val="24"/>
          <w:szCs w:val="24"/>
        </w:rPr>
        <w:t>:</w:t>
      </w:r>
    </w:p>
    <w:p w14:paraId="1E172133" w14:textId="239132BA" w:rsidR="009E6B89" w:rsidRPr="00136E9B" w:rsidRDefault="009E6B89" w:rsidP="009E6B89">
      <w:pPr>
        <w:rPr>
          <w:sz w:val="24"/>
          <w:szCs w:val="24"/>
        </w:rPr>
      </w:pPr>
      <w:r>
        <w:rPr>
          <w:noProof/>
          <w:sz w:val="24"/>
          <w:szCs w:val="24"/>
        </w:rPr>
        <w:drawing>
          <wp:inline distT="0" distB="0" distL="0" distR="0" wp14:anchorId="5C335DC6" wp14:editId="37DA6E1A">
            <wp:extent cx="5101672" cy="757237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20704" cy="7600625"/>
                    </a:xfrm>
                    <a:prstGeom prst="rect">
                      <a:avLst/>
                    </a:prstGeom>
                    <a:noFill/>
                    <a:ln>
                      <a:noFill/>
                    </a:ln>
                  </pic:spPr>
                </pic:pic>
              </a:graphicData>
            </a:graphic>
          </wp:inline>
        </w:drawing>
      </w:r>
    </w:p>
    <w:p w14:paraId="78617478" w14:textId="1C5069A8" w:rsidR="009E6B89" w:rsidRDefault="009E6B89" w:rsidP="009E6B89">
      <w:pPr>
        <w:pStyle w:val="Caption"/>
      </w:pPr>
      <w:r>
        <w:t xml:space="preserve">Figure </w:t>
      </w:r>
      <w:r>
        <w:fldChar w:fldCharType="begin"/>
      </w:r>
      <w:r>
        <w:instrText xml:space="preserve"> SEQ Figure \* ARABIC </w:instrText>
      </w:r>
      <w:r>
        <w:fldChar w:fldCharType="separate"/>
      </w:r>
      <w:r w:rsidR="00DC2343">
        <w:rPr>
          <w:noProof/>
        </w:rPr>
        <w:t>4</w:t>
      </w:r>
      <w:r>
        <w:fldChar w:fldCharType="end"/>
      </w:r>
      <w:r>
        <w:t xml:space="preserve"> - Matrix </w:t>
      </w:r>
      <w:r w:rsidR="004523F8">
        <w:t>Multiplication</w:t>
      </w:r>
      <w:r>
        <w:t xml:space="preserve"> Results #1</w:t>
      </w:r>
    </w:p>
    <w:p w14:paraId="4DBE22B8" w14:textId="1018BEDA" w:rsidR="009E6B89" w:rsidRDefault="009E6B89" w:rsidP="009E6B89">
      <w:pPr>
        <w:keepNext/>
      </w:pPr>
      <w:bookmarkStart w:id="3" w:name="_GoBack"/>
      <w:r>
        <w:rPr>
          <w:noProof/>
          <w:lang w:val="en-CA"/>
        </w:rPr>
        <w:lastRenderedPageBreak/>
        <w:drawing>
          <wp:inline distT="0" distB="0" distL="0" distR="0" wp14:anchorId="0B402630" wp14:editId="1B599E5A">
            <wp:extent cx="4695825" cy="46527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22723" cy="4679401"/>
                    </a:xfrm>
                    <a:prstGeom prst="rect">
                      <a:avLst/>
                    </a:prstGeom>
                    <a:noFill/>
                    <a:ln>
                      <a:noFill/>
                    </a:ln>
                  </pic:spPr>
                </pic:pic>
              </a:graphicData>
            </a:graphic>
          </wp:inline>
        </w:drawing>
      </w:r>
      <w:bookmarkEnd w:id="3"/>
    </w:p>
    <w:p w14:paraId="1246C1E4" w14:textId="7C0AE323" w:rsidR="009E6B89" w:rsidRDefault="009E6B89" w:rsidP="009E6B89">
      <w:pPr>
        <w:pStyle w:val="Caption"/>
      </w:pPr>
      <w:r>
        <w:t xml:space="preserve">Figure </w:t>
      </w:r>
      <w:r>
        <w:fldChar w:fldCharType="begin"/>
      </w:r>
      <w:r>
        <w:instrText xml:space="preserve"> SEQ Figure \* ARABIC </w:instrText>
      </w:r>
      <w:r>
        <w:fldChar w:fldCharType="separate"/>
      </w:r>
      <w:r w:rsidR="00DC2343">
        <w:rPr>
          <w:noProof/>
        </w:rPr>
        <w:t>5</w:t>
      </w:r>
      <w:r>
        <w:fldChar w:fldCharType="end"/>
      </w:r>
      <w:r>
        <w:t xml:space="preserve"> - Matrix </w:t>
      </w:r>
      <w:r w:rsidR="004523F8">
        <w:t xml:space="preserve">Multiplication </w:t>
      </w:r>
      <w:r>
        <w:t>Results #2</w:t>
      </w:r>
    </w:p>
    <w:p w14:paraId="34755E04" w14:textId="77777777" w:rsidR="00147388" w:rsidRDefault="00147388" w:rsidP="00147388">
      <w:pPr>
        <w:keepNext/>
      </w:pPr>
      <w:r>
        <w:rPr>
          <w:noProof/>
          <w:lang w:val="en-CA"/>
        </w:rPr>
        <w:drawing>
          <wp:inline distT="0" distB="0" distL="0" distR="0" wp14:anchorId="6EBB6CD9" wp14:editId="11EED0EB">
            <wp:extent cx="5267325" cy="2624912"/>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06056" cy="2644213"/>
                    </a:xfrm>
                    <a:prstGeom prst="rect">
                      <a:avLst/>
                    </a:prstGeom>
                    <a:noFill/>
                    <a:ln>
                      <a:noFill/>
                    </a:ln>
                  </pic:spPr>
                </pic:pic>
              </a:graphicData>
            </a:graphic>
          </wp:inline>
        </w:drawing>
      </w:r>
    </w:p>
    <w:p w14:paraId="5CD03B30" w14:textId="1FC75389" w:rsidR="00147388" w:rsidRPr="00147388" w:rsidRDefault="00147388" w:rsidP="00147388">
      <w:pPr>
        <w:pStyle w:val="Caption"/>
      </w:pPr>
      <w:r>
        <w:t xml:space="preserve">Figure </w:t>
      </w:r>
      <w:r>
        <w:fldChar w:fldCharType="begin"/>
      </w:r>
      <w:r>
        <w:instrText xml:space="preserve"> SEQ Figure \* ARABIC </w:instrText>
      </w:r>
      <w:r>
        <w:fldChar w:fldCharType="separate"/>
      </w:r>
      <w:r w:rsidR="00DC2343">
        <w:rPr>
          <w:noProof/>
        </w:rPr>
        <w:t>6</w:t>
      </w:r>
      <w:r>
        <w:fldChar w:fldCharType="end"/>
      </w:r>
      <w:r>
        <w:t xml:space="preserve"> </w:t>
      </w:r>
      <w:proofErr w:type="gramStart"/>
      <w:r>
        <w:t>-  Transfer</w:t>
      </w:r>
      <w:proofErr w:type="gramEnd"/>
      <w:r>
        <w:t xml:space="preserve"> Times</w:t>
      </w:r>
    </w:p>
    <w:p w14:paraId="6418CEA6" w14:textId="2853F20F" w:rsidR="00786537" w:rsidRPr="00F8765C" w:rsidRDefault="009E6B89" w:rsidP="00147388">
      <w:pPr>
        <w:spacing w:line="360" w:lineRule="auto"/>
      </w:pPr>
      <w:r>
        <w:t>The code for the problem is located in “.</w:t>
      </w:r>
      <w:r w:rsidRPr="00747001">
        <w:t>\question</w:t>
      </w:r>
      <w:r w:rsidR="00AF3862">
        <w:t>3</w:t>
      </w:r>
      <w:r w:rsidRPr="00747001">
        <w:t>\question</w:t>
      </w:r>
      <w:r w:rsidR="00AF3862">
        <w:t>3</w:t>
      </w:r>
      <w:r>
        <w:t>\</w:t>
      </w:r>
      <w:r w:rsidRPr="00747001">
        <w:t>kernel.cu</w:t>
      </w:r>
      <w:r>
        <w:t xml:space="preserve">”. </w:t>
      </w:r>
      <w:bookmarkEnd w:id="2"/>
    </w:p>
    <w:sectPr w:rsidR="00786537" w:rsidRPr="00F8765C" w:rsidSect="004523F8">
      <w:footerReference w:type="default" r:id="rId23"/>
      <w:headerReference w:type="first" r:id="rId24"/>
      <w:footerReference w:type="first" r:id="rId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C2BE84" w14:textId="77777777" w:rsidR="00DA4FA1" w:rsidRDefault="00DA4FA1" w:rsidP="009B3087">
      <w:pPr>
        <w:spacing w:after="0" w:line="240" w:lineRule="auto"/>
      </w:pPr>
      <w:r>
        <w:separator/>
      </w:r>
    </w:p>
  </w:endnote>
  <w:endnote w:type="continuationSeparator" w:id="0">
    <w:p w14:paraId="0A64D5A1" w14:textId="77777777" w:rsidR="00DA4FA1" w:rsidRDefault="00DA4FA1" w:rsidP="009B3087">
      <w:pPr>
        <w:spacing w:after="0" w:line="240" w:lineRule="auto"/>
      </w:pPr>
      <w:r>
        <w:continuationSeparator/>
      </w:r>
    </w:p>
  </w:endnote>
  <w:endnote w:type="continuationNotice" w:id="1">
    <w:p w14:paraId="75001183" w14:textId="77777777" w:rsidR="00DA4FA1" w:rsidRDefault="00DA4F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21A60" w14:textId="77777777" w:rsidR="004523F8" w:rsidRDefault="004523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7754150"/>
      <w:docPartObj>
        <w:docPartGallery w:val="Page Numbers (Bottom of Page)"/>
        <w:docPartUnique/>
      </w:docPartObj>
    </w:sdtPr>
    <w:sdtEndPr>
      <w:rPr>
        <w:noProof/>
      </w:rPr>
    </w:sdtEndPr>
    <w:sdtContent>
      <w:p w14:paraId="15D5E382" w14:textId="77777777" w:rsidR="00334F15" w:rsidRDefault="00334F1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85A5C7" w14:textId="77777777" w:rsidR="00334F15" w:rsidRDefault="00334F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1DD45B1D" w14:paraId="6859735A" w14:textId="77777777" w:rsidTr="1DD45B1D">
      <w:tc>
        <w:tcPr>
          <w:tcW w:w="3120" w:type="dxa"/>
        </w:tcPr>
        <w:p w14:paraId="21EDB3AD" w14:textId="1F18545E" w:rsidR="1DD45B1D" w:rsidRDefault="1DD45B1D" w:rsidP="1DD45B1D">
          <w:pPr>
            <w:pStyle w:val="Header"/>
            <w:ind w:left="-115"/>
          </w:pPr>
        </w:p>
      </w:tc>
      <w:tc>
        <w:tcPr>
          <w:tcW w:w="3120" w:type="dxa"/>
        </w:tcPr>
        <w:p w14:paraId="0186E413" w14:textId="3815D54F" w:rsidR="1DD45B1D" w:rsidRDefault="1DD45B1D" w:rsidP="1DD45B1D">
          <w:pPr>
            <w:pStyle w:val="Header"/>
            <w:jc w:val="center"/>
          </w:pPr>
        </w:p>
      </w:tc>
      <w:tc>
        <w:tcPr>
          <w:tcW w:w="3120" w:type="dxa"/>
        </w:tcPr>
        <w:p w14:paraId="6690E9D8" w14:textId="5B1F95C1" w:rsidR="1DD45B1D" w:rsidRDefault="1DD45B1D" w:rsidP="1DD45B1D">
          <w:pPr>
            <w:pStyle w:val="Header"/>
            <w:ind w:right="-115"/>
            <w:jc w:val="right"/>
          </w:pPr>
        </w:p>
      </w:tc>
    </w:tr>
  </w:tbl>
  <w:p w14:paraId="23D52113" w14:textId="4A61449E" w:rsidR="002331FA" w:rsidRDefault="002331F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6746526"/>
      <w:docPartObj>
        <w:docPartGallery w:val="Page Numbers (Bottom of Page)"/>
        <w:docPartUnique/>
      </w:docPartObj>
    </w:sdtPr>
    <w:sdtEndPr>
      <w:rPr>
        <w:noProof/>
      </w:rPr>
    </w:sdtEndPr>
    <w:sdtContent>
      <w:p w14:paraId="2D5BC134" w14:textId="77777777" w:rsidR="00136E9B" w:rsidRDefault="00E36D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0FC21B" w14:textId="77777777" w:rsidR="00136E9B" w:rsidRDefault="00DA4FA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136E9B" w14:paraId="3B63BAD6" w14:textId="77777777" w:rsidTr="1DD45B1D">
      <w:tc>
        <w:tcPr>
          <w:tcW w:w="3120" w:type="dxa"/>
        </w:tcPr>
        <w:p w14:paraId="703CE004" w14:textId="77777777" w:rsidR="00136E9B" w:rsidRDefault="00DA4FA1" w:rsidP="1DD45B1D">
          <w:pPr>
            <w:pStyle w:val="Header"/>
            <w:ind w:left="-115"/>
          </w:pPr>
        </w:p>
      </w:tc>
      <w:tc>
        <w:tcPr>
          <w:tcW w:w="3120" w:type="dxa"/>
        </w:tcPr>
        <w:p w14:paraId="6A6AF35C" w14:textId="77777777" w:rsidR="00136E9B" w:rsidRDefault="00DA4FA1" w:rsidP="1DD45B1D">
          <w:pPr>
            <w:pStyle w:val="Header"/>
            <w:jc w:val="center"/>
          </w:pPr>
        </w:p>
      </w:tc>
      <w:tc>
        <w:tcPr>
          <w:tcW w:w="3120" w:type="dxa"/>
        </w:tcPr>
        <w:p w14:paraId="2406FEA5" w14:textId="77777777" w:rsidR="00136E9B" w:rsidRDefault="00DA4FA1" w:rsidP="1DD45B1D">
          <w:pPr>
            <w:pStyle w:val="Header"/>
            <w:ind w:right="-115"/>
            <w:jc w:val="right"/>
          </w:pPr>
        </w:p>
      </w:tc>
    </w:tr>
  </w:tbl>
  <w:p w14:paraId="7C0374BD" w14:textId="77777777" w:rsidR="00136E9B" w:rsidRDefault="00DA4F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85A110" w14:textId="77777777" w:rsidR="00DA4FA1" w:rsidRDefault="00DA4FA1" w:rsidP="009B3087">
      <w:pPr>
        <w:spacing w:after="0" w:line="240" w:lineRule="auto"/>
      </w:pPr>
      <w:r>
        <w:separator/>
      </w:r>
    </w:p>
  </w:footnote>
  <w:footnote w:type="continuationSeparator" w:id="0">
    <w:p w14:paraId="5A26DCAB" w14:textId="77777777" w:rsidR="00DA4FA1" w:rsidRDefault="00DA4FA1" w:rsidP="009B3087">
      <w:pPr>
        <w:spacing w:after="0" w:line="240" w:lineRule="auto"/>
      </w:pPr>
      <w:r>
        <w:continuationSeparator/>
      </w:r>
    </w:p>
  </w:footnote>
  <w:footnote w:type="continuationNotice" w:id="1">
    <w:p w14:paraId="4D1E685F" w14:textId="77777777" w:rsidR="00DA4FA1" w:rsidRDefault="00DA4FA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8CFC5" w14:textId="77777777" w:rsidR="004523F8" w:rsidRDefault="004523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1DD45B1D" w14:paraId="4E5ADA41" w14:textId="77777777" w:rsidTr="1DD45B1D">
      <w:tc>
        <w:tcPr>
          <w:tcW w:w="3120" w:type="dxa"/>
        </w:tcPr>
        <w:p w14:paraId="39F60EE4" w14:textId="5B7507D4" w:rsidR="1DD45B1D" w:rsidRDefault="1DD45B1D" w:rsidP="1DD45B1D">
          <w:pPr>
            <w:pStyle w:val="Header"/>
            <w:ind w:left="-115"/>
          </w:pPr>
        </w:p>
      </w:tc>
      <w:tc>
        <w:tcPr>
          <w:tcW w:w="3120" w:type="dxa"/>
        </w:tcPr>
        <w:p w14:paraId="3FFC3961" w14:textId="77AF26EA" w:rsidR="1DD45B1D" w:rsidRDefault="1DD45B1D" w:rsidP="1DD45B1D">
          <w:pPr>
            <w:pStyle w:val="Header"/>
            <w:jc w:val="center"/>
          </w:pPr>
        </w:p>
      </w:tc>
      <w:tc>
        <w:tcPr>
          <w:tcW w:w="3120" w:type="dxa"/>
        </w:tcPr>
        <w:p w14:paraId="5E54ECCC" w14:textId="798D2362" w:rsidR="1DD45B1D" w:rsidRDefault="1DD45B1D" w:rsidP="1DD45B1D">
          <w:pPr>
            <w:pStyle w:val="Header"/>
            <w:ind w:right="-115"/>
            <w:jc w:val="right"/>
          </w:pPr>
        </w:p>
      </w:tc>
    </w:tr>
  </w:tbl>
  <w:p w14:paraId="4A4A9E39" w14:textId="23A23988" w:rsidR="002331FA" w:rsidRDefault="002331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1DD45B1D" w14:paraId="41D726F3" w14:textId="77777777" w:rsidTr="1DD45B1D">
      <w:tc>
        <w:tcPr>
          <w:tcW w:w="3120" w:type="dxa"/>
        </w:tcPr>
        <w:p w14:paraId="5EE5C98C" w14:textId="23A6AAAF" w:rsidR="1DD45B1D" w:rsidRDefault="1DD45B1D" w:rsidP="1DD45B1D">
          <w:pPr>
            <w:pStyle w:val="Header"/>
            <w:ind w:left="-115"/>
          </w:pPr>
        </w:p>
      </w:tc>
      <w:tc>
        <w:tcPr>
          <w:tcW w:w="3120" w:type="dxa"/>
        </w:tcPr>
        <w:p w14:paraId="4077FAAF" w14:textId="55D71447" w:rsidR="1DD45B1D" w:rsidRDefault="1DD45B1D" w:rsidP="1DD45B1D">
          <w:pPr>
            <w:pStyle w:val="Header"/>
            <w:jc w:val="center"/>
          </w:pPr>
        </w:p>
      </w:tc>
      <w:tc>
        <w:tcPr>
          <w:tcW w:w="3120" w:type="dxa"/>
        </w:tcPr>
        <w:p w14:paraId="68E3A8E3" w14:textId="27303DB4" w:rsidR="1DD45B1D" w:rsidRDefault="1DD45B1D" w:rsidP="1DD45B1D">
          <w:pPr>
            <w:pStyle w:val="Header"/>
            <w:ind w:right="-115"/>
            <w:jc w:val="right"/>
          </w:pPr>
        </w:p>
      </w:tc>
    </w:tr>
  </w:tbl>
  <w:p w14:paraId="115C39FB" w14:textId="12ECA699" w:rsidR="002331FA" w:rsidRDefault="002331F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136E9B" w14:paraId="3450F1A9" w14:textId="77777777" w:rsidTr="1DD45B1D">
      <w:tc>
        <w:tcPr>
          <w:tcW w:w="3120" w:type="dxa"/>
        </w:tcPr>
        <w:p w14:paraId="311FC927" w14:textId="77777777" w:rsidR="00136E9B" w:rsidRDefault="00DA4FA1" w:rsidP="1DD45B1D">
          <w:pPr>
            <w:pStyle w:val="Header"/>
            <w:ind w:left="-115"/>
          </w:pPr>
        </w:p>
      </w:tc>
      <w:tc>
        <w:tcPr>
          <w:tcW w:w="3120" w:type="dxa"/>
        </w:tcPr>
        <w:p w14:paraId="2B74AD45" w14:textId="77777777" w:rsidR="00136E9B" w:rsidRDefault="00DA4FA1" w:rsidP="1DD45B1D">
          <w:pPr>
            <w:pStyle w:val="Header"/>
            <w:jc w:val="center"/>
          </w:pPr>
        </w:p>
      </w:tc>
      <w:tc>
        <w:tcPr>
          <w:tcW w:w="3120" w:type="dxa"/>
        </w:tcPr>
        <w:p w14:paraId="3627EA36" w14:textId="77777777" w:rsidR="00136E9B" w:rsidRDefault="00DA4FA1" w:rsidP="1DD45B1D">
          <w:pPr>
            <w:pStyle w:val="Header"/>
            <w:ind w:right="-115"/>
            <w:jc w:val="right"/>
          </w:pPr>
        </w:p>
      </w:tc>
    </w:tr>
  </w:tbl>
  <w:p w14:paraId="2053A448" w14:textId="77777777" w:rsidR="00136E9B" w:rsidRDefault="00DA4F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C01DA"/>
    <w:multiLevelType w:val="hybridMultilevel"/>
    <w:tmpl w:val="84AAE57E"/>
    <w:lvl w:ilvl="0" w:tplc="B8EA9A20">
      <w:start w:val="1"/>
      <w:numFmt w:val="decimal"/>
      <w:lvlText w:val="%1."/>
      <w:lvlJc w:val="left"/>
      <w:pPr>
        <w:ind w:left="720" w:hanging="360"/>
      </w:pPr>
    </w:lvl>
    <w:lvl w:ilvl="1" w:tplc="2B18884A">
      <w:start w:val="1"/>
      <w:numFmt w:val="lowerLetter"/>
      <w:lvlText w:val="%2."/>
      <w:lvlJc w:val="left"/>
      <w:pPr>
        <w:ind w:left="1440" w:hanging="360"/>
      </w:pPr>
    </w:lvl>
    <w:lvl w:ilvl="2" w:tplc="02BE8AFE">
      <w:start w:val="1"/>
      <w:numFmt w:val="lowerRoman"/>
      <w:lvlText w:val="%3."/>
      <w:lvlJc w:val="right"/>
      <w:pPr>
        <w:ind w:left="2160" w:hanging="180"/>
      </w:pPr>
    </w:lvl>
    <w:lvl w:ilvl="3" w:tplc="AD005290">
      <w:start w:val="1"/>
      <w:numFmt w:val="decimal"/>
      <w:lvlText w:val="%4."/>
      <w:lvlJc w:val="left"/>
      <w:pPr>
        <w:ind w:left="2880" w:hanging="360"/>
      </w:pPr>
    </w:lvl>
    <w:lvl w:ilvl="4" w:tplc="C4242AD4">
      <w:start w:val="1"/>
      <w:numFmt w:val="lowerLetter"/>
      <w:lvlText w:val="%5."/>
      <w:lvlJc w:val="left"/>
      <w:pPr>
        <w:ind w:left="3600" w:hanging="360"/>
      </w:pPr>
    </w:lvl>
    <w:lvl w:ilvl="5" w:tplc="4C223716">
      <w:start w:val="1"/>
      <w:numFmt w:val="lowerRoman"/>
      <w:lvlText w:val="%6."/>
      <w:lvlJc w:val="right"/>
      <w:pPr>
        <w:ind w:left="4320" w:hanging="180"/>
      </w:pPr>
    </w:lvl>
    <w:lvl w:ilvl="6" w:tplc="CBCABB52">
      <w:start w:val="1"/>
      <w:numFmt w:val="decimal"/>
      <w:lvlText w:val="%7."/>
      <w:lvlJc w:val="left"/>
      <w:pPr>
        <w:ind w:left="5040" w:hanging="360"/>
      </w:pPr>
    </w:lvl>
    <w:lvl w:ilvl="7" w:tplc="BCA816AC">
      <w:start w:val="1"/>
      <w:numFmt w:val="lowerLetter"/>
      <w:lvlText w:val="%8."/>
      <w:lvlJc w:val="left"/>
      <w:pPr>
        <w:ind w:left="5760" w:hanging="360"/>
      </w:pPr>
    </w:lvl>
    <w:lvl w:ilvl="8" w:tplc="324E2CB4">
      <w:start w:val="1"/>
      <w:numFmt w:val="lowerRoman"/>
      <w:lvlText w:val="%9."/>
      <w:lvlJc w:val="right"/>
      <w:pPr>
        <w:ind w:left="6480" w:hanging="180"/>
      </w:pPr>
    </w:lvl>
  </w:abstractNum>
  <w:abstractNum w:abstractNumId="1" w15:restartNumberingAfterBreak="0">
    <w:nsid w:val="11CA178A"/>
    <w:multiLevelType w:val="hybridMultilevel"/>
    <w:tmpl w:val="819EF4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8617C55"/>
    <w:multiLevelType w:val="hybridMultilevel"/>
    <w:tmpl w:val="F60CCA9E"/>
    <w:lvl w:ilvl="0" w:tplc="E5C4124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87792"/>
    <w:multiLevelType w:val="hybridMultilevel"/>
    <w:tmpl w:val="CCC0857E"/>
    <w:lvl w:ilvl="0" w:tplc="96CCB654">
      <w:start w:val="1"/>
      <w:numFmt w:val="bullet"/>
      <w:lvlText w:val=""/>
      <w:lvlJc w:val="left"/>
      <w:pPr>
        <w:ind w:left="720" w:hanging="360"/>
      </w:pPr>
      <w:rPr>
        <w:rFonts w:ascii="Symbol" w:hAnsi="Symbol" w:hint="default"/>
      </w:rPr>
    </w:lvl>
    <w:lvl w:ilvl="1" w:tplc="29284F1E">
      <w:start w:val="1"/>
      <w:numFmt w:val="bullet"/>
      <w:lvlText w:val="o"/>
      <w:lvlJc w:val="left"/>
      <w:pPr>
        <w:ind w:left="1440" w:hanging="360"/>
      </w:pPr>
      <w:rPr>
        <w:rFonts w:ascii="Courier New" w:hAnsi="Courier New" w:hint="default"/>
      </w:rPr>
    </w:lvl>
    <w:lvl w:ilvl="2" w:tplc="9D18380E">
      <w:start w:val="1"/>
      <w:numFmt w:val="bullet"/>
      <w:lvlText w:val=""/>
      <w:lvlJc w:val="left"/>
      <w:pPr>
        <w:ind w:left="2160" w:hanging="360"/>
      </w:pPr>
      <w:rPr>
        <w:rFonts w:ascii="Wingdings" w:hAnsi="Wingdings" w:hint="default"/>
      </w:rPr>
    </w:lvl>
    <w:lvl w:ilvl="3" w:tplc="03ECCE9C">
      <w:start w:val="1"/>
      <w:numFmt w:val="bullet"/>
      <w:lvlText w:val=""/>
      <w:lvlJc w:val="left"/>
      <w:pPr>
        <w:ind w:left="2880" w:hanging="360"/>
      </w:pPr>
      <w:rPr>
        <w:rFonts w:ascii="Symbol" w:hAnsi="Symbol" w:hint="default"/>
      </w:rPr>
    </w:lvl>
    <w:lvl w:ilvl="4" w:tplc="E8F20DBC">
      <w:start w:val="1"/>
      <w:numFmt w:val="bullet"/>
      <w:lvlText w:val="o"/>
      <w:lvlJc w:val="left"/>
      <w:pPr>
        <w:ind w:left="3600" w:hanging="360"/>
      </w:pPr>
      <w:rPr>
        <w:rFonts w:ascii="Courier New" w:hAnsi="Courier New" w:hint="default"/>
      </w:rPr>
    </w:lvl>
    <w:lvl w:ilvl="5" w:tplc="27462196">
      <w:start w:val="1"/>
      <w:numFmt w:val="bullet"/>
      <w:lvlText w:val=""/>
      <w:lvlJc w:val="left"/>
      <w:pPr>
        <w:ind w:left="4320" w:hanging="360"/>
      </w:pPr>
      <w:rPr>
        <w:rFonts w:ascii="Wingdings" w:hAnsi="Wingdings" w:hint="default"/>
      </w:rPr>
    </w:lvl>
    <w:lvl w:ilvl="6" w:tplc="DAF8DEDA">
      <w:start w:val="1"/>
      <w:numFmt w:val="bullet"/>
      <w:lvlText w:val=""/>
      <w:lvlJc w:val="left"/>
      <w:pPr>
        <w:ind w:left="5040" w:hanging="360"/>
      </w:pPr>
      <w:rPr>
        <w:rFonts w:ascii="Symbol" w:hAnsi="Symbol" w:hint="default"/>
      </w:rPr>
    </w:lvl>
    <w:lvl w:ilvl="7" w:tplc="D86C5F82">
      <w:start w:val="1"/>
      <w:numFmt w:val="bullet"/>
      <w:lvlText w:val="o"/>
      <w:lvlJc w:val="left"/>
      <w:pPr>
        <w:ind w:left="5760" w:hanging="360"/>
      </w:pPr>
      <w:rPr>
        <w:rFonts w:ascii="Courier New" w:hAnsi="Courier New" w:hint="default"/>
      </w:rPr>
    </w:lvl>
    <w:lvl w:ilvl="8" w:tplc="56CEB6F0">
      <w:start w:val="1"/>
      <w:numFmt w:val="bullet"/>
      <w:lvlText w:val=""/>
      <w:lvlJc w:val="left"/>
      <w:pPr>
        <w:ind w:left="6480" w:hanging="360"/>
      </w:pPr>
      <w:rPr>
        <w:rFonts w:ascii="Wingdings" w:hAnsi="Wingdings" w:hint="default"/>
      </w:rPr>
    </w:lvl>
  </w:abstractNum>
  <w:abstractNum w:abstractNumId="4" w15:restartNumberingAfterBreak="0">
    <w:nsid w:val="24616521"/>
    <w:multiLevelType w:val="hybridMultilevel"/>
    <w:tmpl w:val="02328304"/>
    <w:lvl w:ilvl="0" w:tplc="D86E719A">
      <w:start w:val="1"/>
      <w:numFmt w:val="bullet"/>
      <w:lvlText w:val=""/>
      <w:lvlJc w:val="left"/>
      <w:pPr>
        <w:ind w:left="720" w:hanging="360"/>
      </w:pPr>
      <w:rPr>
        <w:rFonts w:ascii="Symbol" w:hAnsi="Symbol" w:hint="default"/>
      </w:rPr>
    </w:lvl>
    <w:lvl w:ilvl="1" w:tplc="B260AC08">
      <w:start w:val="1"/>
      <w:numFmt w:val="bullet"/>
      <w:lvlText w:val="o"/>
      <w:lvlJc w:val="left"/>
      <w:pPr>
        <w:ind w:left="1440" w:hanging="360"/>
      </w:pPr>
      <w:rPr>
        <w:rFonts w:ascii="Courier New" w:hAnsi="Courier New" w:hint="default"/>
      </w:rPr>
    </w:lvl>
    <w:lvl w:ilvl="2" w:tplc="60D8D3EC">
      <w:start w:val="1"/>
      <w:numFmt w:val="bullet"/>
      <w:lvlText w:val=""/>
      <w:lvlJc w:val="left"/>
      <w:pPr>
        <w:ind w:left="2160" w:hanging="360"/>
      </w:pPr>
      <w:rPr>
        <w:rFonts w:ascii="Wingdings" w:hAnsi="Wingdings" w:hint="default"/>
      </w:rPr>
    </w:lvl>
    <w:lvl w:ilvl="3" w:tplc="BE7AF7C4">
      <w:start w:val="1"/>
      <w:numFmt w:val="bullet"/>
      <w:lvlText w:val=""/>
      <w:lvlJc w:val="left"/>
      <w:pPr>
        <w:ind w:left="2880" w:hanging="360"/>
      </w:pPr>
      <w:rPr>
        <w:rFonts w:ascii="Symbol" w:hAnsi="Symbol" w:hint="default"/>
      </w:rPr>
    </w:lvl>
    <w:lvl w:ilvl="4" w:tplc="D652A79E">
      <w:start w:val="1"/>
      <w:numFmt w:val="bullet"/>
      <w:lvlText w:val="o"/>
      <w:lvlJc w:val="left"/>
      <w:pPr>
        <w:ind w:left="3600" w:hanging="360"/>
      </w:pPr>
      <w:rPr>
        <w:rFonts w:ascii="Courier New" w:hAnsi="Courier New" w:hint="default"/>
      </w:rPr>
    </w:lvl>
    <w:lvl w:ilvl="5" w:tplc="DC10D29A">
      <w:start w:val="1"/>
      <w:numFmt w:val="bullet"/>
      <w:lvlText w:val=""/>
      <w:lvlJc w:val="left"/>
      <w:pPr>
        <w:ind w:left="4320" w:hanging="360"/>
      </w:pPr>
      <w:rPr>
        <w:rFonts w:ascii="Wingdings" w:hAnsi="Wingdings" w:hint="default"/>
      </w:rPr>
    </w:lvl>
    <w:lvl w:ilvl="6" w:tplc="1A64B3DA">
      <w:start w:val="1"/>
      <w:numFmt w:val="bullet"/>
      <w:lvlText w:val=""/>
      <w:lvlJc w:val="left"/>
      <w:pPr>
        <w:ind w:left="5040" w:hanging="360"/>
      </w:pPr>
      <w:rPr>
        <w:rFonts w:ascii="Symbol" w:hAnsi="Symbol" w:hint="default"/>
      </w:rPr>
    </w:lvl>
    <w:lvl w:ilvl="7" w:tplc="38E28400">
      <w:start w:val="1"/>
      <w:numFmt w:val="bullet"/>
      <w:lvlText w:val="o"/>
      <w:lvlJc w:val="left"/>
      <w:pPr>
        <w:ind w:left="5760" w:hanging="360"/>
      </w:pPr>
      <w:rPr>
        <w:rFonts w:ascii="Courier New" w:hAnsi="Courier New" w:hint="default"/>
      </w:rPr>
    </w:lvl>
    <w:lvl w:ilvl="8" w:tplc="85126494">
      <w:start w:val="1"/>
      <w:numFmt w:val="bullet"/>
      <w:lvlText w:val=""/>
      <w:lvlJc w:val="left"/>
      <w:pPr>
        <w:ind w:left="6480" w:hanging="360"/>
      </w:pPr>
      <w:rPr>
        <w:rFonts w:ascii="Wingdings" w:hAnsi="Wingdings" w:hint="default"/>
      </w:rPr>
    </w:lvl>
  </w:abstractNum>
  <w:abstractNum w:abstractNumId="5" w15:restartNumberingAfterBreak="0">
    <w:nsid w:val="2D013545"/>
    <w:multiLevelType w:val="hybridMultilevel"/>
    <w:tmpl w:val="AA086DBE"/>
    <w:lvl w:ilvl="0" w:tplc="7242CDF4">
      <w:start w:val="1"/>
      <w:numFmt w:val="bullet"/>
      <w:lvlText w:val=""/>
      <w:lvlJc w:val="left"/>
      <w:pPr>
        <w:ind w:left="720" w:hanging="360"/>
      </w:pPr>
      <w:rPr>
        <w:rFonts w:ascii="Symbol" w:hAnsi="Symbol" w:hint="default"/>
      </w:rPr>
    </w:lvl>
    <w:lvl w:ilvl="1" w:tplc="8F008E38">
      <w:start w:val="1"/>
      <w:numFmt w:val="bullet"/>
      <w:lvlText w:val="o"/>
      <w:lvlJc w:val="left"/>
      <w:pPr>
        <w:ind w:left="1440" w:hanging="360"/>
      </w:pPr>
      <w:rPr>
        <w:rFonts w:ascii="Courier New" w:hAnsi="Courier New" w:hint="default"/>
      </w:rPr>
    </w:lvl>
    <w:lvl w:ilvl="2" w:tplc="8F9E2FD6">
      <w:start w:val="1"/>
      <w:numFmt w:val="bullet"/>
      <w:lvlText w:val=""/>
      <w:lvlJc w:val="left"/>
      <w:pPr>
        <w:ind w:left="2160" w:hanging="360"/>
      </w:pPr>
      <w:rPr>
        <w:rFonts w:ascii="Wingdings" w:hAnsi="Wingdings" w:hint="default"/>
      </w:rPr>
    </w:lvl>
    <w:lvl w:ilvl="3" w:tplc="79C63010">
      <w:start w:val="1"/>
      <w:numFmt w:val="bullet"/>
      <w:lvlText w:val=""/>
      <w:lvlJc w:val="left"/>
      <w:pPr>
        <w:ind w:left="2880" w:hanging="360"/>
      </w:pPr>
      <w:rPr>
        <w:rFonts w:ascii="Symbol" w:hAnsi="Symbol" w:hint="default"/>
      </w:rPr>
    </w:lvl>
    <w:lvl w:ilvl="4" w:tplc="5A200CC6">
      <w:start w:val="1"/>
      <w:numFmt w:val="bullet"/>
      <w:lvlText w:val="o"/>
      <w:lvlJc w:val="left"/>
      <w:pPr>
        <w:ind w:left="3600" w:hanging="360"/>
      </w:pPr>
      <w:rPr>
        <w:rFonts w:ascii="Courier New" w:hAnsi="Courier New" w:hint="default"/>
      </w:rPr>
    </w:lvl>
    <w:lvl w:ilvl="5" w:tplc="8E3C3660">
      <w:start w:val="1"/>
      <w:numFmt w:val="bullet"/>
      <w:lvlText w:val=""/>
      <w:lvlJc w:val="left"/>
      <w:pPr>
        <w:ind w:left="4320" w:hanging="360"/>
      </w:pPr>
      <w:rPr>
        <w:rFonts w:ascii="Wingdings" w:hAnsi="Wingdings" w:hint="default"/>
      </w:rPr>
    </w:lvl>
    <w:lvl w:ilvl="6" w:tplc="489873B0">
      <w:start w:val="1"/>
      <w:numFmt w:val="bullet"/>
      <w:lvlText w:val=""/>
      <w:lvlJc w:val="left"/>
      <w:pPr>
        <w:ind w:left="5040" w:hanging="360"/>
      </w:pPr>
      <w:rPr>
        <w:rFonts w:ascii="Symbol" w:hAnsi="Symbol" w:hint="default"/>
      </w:rPr>
    </w:lvl>
    <w:lvl w:ilvl="7" w:tplc="8B7C9F38">
      <w:start w:val="1"/>
      <w:numFmt w:val="bullet"/>
      <w:lvlText w:val="o"/>
      <w:lvlJc w:val="left"/>
      <w:pPr>
        <w:ind w:left="5760" w:hanging="360"/>
      </w:pPr>
      <w:rPr>
        <w:rFonts w:ascii="Courier New" w:hAnsi="Courier New" w:hint="default"/>
      </w:rPr>
    </w:lvl>
    <w:lvl w:ilvl="8" w:tplc="BFCA1AE6">
      <w:start w:val="1"/>
      <w:numFmt w:val="bullet"/>
      <w:lvlText w:val=""/>
      <w:lvlJc w:val="left"/>
      <w:pPr>
        <w:ind w:left="6480" w:hanging="360"/>
      </w:pPr>
      <w:rPr>
        <w:rFonts w:ascii="Wingdings" w:hAnsi="Wingdings" w:hint="default"/>
      </w:rPr>
    </w:lvl>
  </w:abstractNum>
  <w:abstractNum w:abstractNumId="6" w15:restartNumberingAfterBreak="0">
    <w:nsid w:val="2D6C3AB7"/>
    <w:multiLevelType w:val="hybridMultilevel"/>
    <w:tmpl w:val="BC2EAE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0C35B9C"/>
    <w:multiLevelType w:val="hybridMultilevel"/>
    <w:tmpl w:val="A5DEDDE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52F0615"/>
    <w:multiLevelType w:val="hybridMultilevel"/>
    <w:tmpl w:val="E28259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EC01CA2"/>
    <w:multiLevelType w:val="hybridMultilevel"/>
    <w:tmpl w:val="02E09300"/>
    <w:lvl w:ilvl="0" w:tplc="9B04832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376759"/>
    <w:multiLevelType w:val="hybridMultilevel"/>
    <w:tmpl w:val="2ECC9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5D2CC1"/>
    <w:multiLevelType w:val="hybridMultilevel"/>
    <w:tmpl w:val="5C2A1BA2"/>
    <w:lvl w:ilvl="0" w:tplc="63D68260">
      <w:start w:val="1"/>
      <w:numFmt w:val="bullet"/>
      <w:lvlText w:val=""/>
      <w:lvlJc w:val="left"/>
      <w:pPr>
        <w:ind w:left="720" w:hanging="360"/>
      </w:pPr>
      <w:rPr>
        <w:rFonts w:ascii="Symbol" w:hAnsi="Symbol" w:hint="default"/>
      </w:rPr>
    </w:lvl>
    <w:lvl w:ilvl="1" w:tplc="0AACC384">
      <w:start w:val="1"/>
      <w:numFmt w:val="bullet"/>
      <w:lvlText w:val="o"/>
      <w:lvlJc w:val="left"/>
      <w:pPr>
        <w:ind w:left="1440" w:hanging="360"/>
      </w:pPr>
      <w:rPr>
        <w:rFonts w:ascii="Courier New" w:hAnsi="Courier New" w:hint="default"/>
      </w:rPr>
    </w:lvl>
    <w:lvl w:ilvl="2" w:tplc="1AFA4FA4">
      <w:start w:val="1"/>
      <w:numFmt w:val="bullet"/>
      <w:lvlText w:val=""/>
      <w:lvlJc w:val="left"/>
      <w:pPr>
        <w:ind w:left="2160" w:hanging="360"/>
      </w:pPr>
      <w:rPr>
        <w:rFonts w:ascii="Wingdings" w:hAnsi="Wingdings" w:hint="default"/>
      </w:rPr>
    </w:lvl>
    <w:lvl w:ilvl="3" w:tplc="98347746">
      <w:start w:val="1"/>
      <w:numFmt w:val="bullet"/>
      <w:lvlText w:val=""/>
      <w:lvlJc w:val="left"/>
      <w:pPr>
        <w:ind w:left="2880" w:hanging="360"/>
      </w:pPr>
      <w:rPr>
        <w:rFonts w:ascii="Symbol" w:hAnsi="Symbol" w:hint="default"/>
      </w:rPr>
    </w:lvl>
    <w:lvl w:ilvl="4" w:tplc="2A649B4A">
      <w:start w:val="1"/>
      <w:numFmt w:val="bullet"/>
      <w:lvlText w:val="o"/>
      <w:lvlJc w:val="left"/>
      <w:pPr>
        <w:ind w:left="3600" w:hanging="360"/>
      </w:pPr>
      <w:rPr>
        <w:rFonts w:ascii="Courier New" w:hAnsi="Courier New" w:hint="default"/>
      </w:rPr>
    </w:lvl>
    <w:lvl w:ilvl="5" w:tplc="F52AD91E">
      <w:start w:val="1"/>
      <w:numFmt w:val="bullet"/>
      <w:lvlText w:val=""/>
      <w:lvlJc w:val="left"/>
      <w:pPr>
        <w:ind w:left="4320" w:hanging="360"/>
      </w:pPr>
      <w:rPr>
        <w:rFonts w:ascii="Wingdings" w:hAnsi="Wingdings" w:hint="default"/>
      </w:rPr>
    </w:lvl>
    <w:lvl w:ilvl="6" w:tplc="E41A7852">
      <w:start w:val="1"/>
      <w:numFmt w:val="bullet"/>
      <w:lvlText w:val=""/>
      <w:lvlJc w:val="left"/>
      <w:pPr>
        <w:ind w:left="5040" w:hanging="360"/>
      </w:pPr>
      <w:rPr>
        <w:rFonts w:ascii="Symbol" w:hAnsi="Symbol" w:hint="default"/>
      </w:rPr>
    </w:lvl>
    <w:lvl w:ilvl="7" w:tplc="6EC27122">
      <w:start w:val="1"/>
      <w:numFmt w:val="bullet"/>
      <w:lvlText w:val="o"/>
      <w:lvlJc w:val="left"/>
      <w:pPr>
        <w:ind w:left="5760" w:hanging="360"/>
      </w:pPr>
      <w:rPr>
        <w:rFonts w:ascii="Courier New" w:hAnsi="Courier New" w:hint="default"/>
      </w:rPr>
    </w:lvl>
    <w:lvl w:ilvl="8" w:tplc="8C10AFCE">
      <w:start w:val="1"/>
      <w:numFmt w:val="bullet"/>
      <w:lvlText w:val=""/>
      <w:lvlJc w:val="left"/>
      <w:pPr>
        <w:ind w:left="6480" w:hanging="360"/>
      </w:pPr>
      <w:rPr>
        <w:rFonts w:ascii="Wingdings" w:hAnsi="Wingdings" w:hint="default"/>
      </w:rPr>
    </w:lvl>
  </w:abstractNum>
  <w:abstractNum w:abstractNumId="12" w15:restartNumberingAfterBreak="0">
    <w:nsid w:val="4FF5212B"/>
    <w:multiLevelType w:val="hybridMultilevel"/>
    <w:tmpl w:val="B0D6922A"/>
    <w:lvl w:ilvl="0" w:tplc="3410B20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11E2FEF"/>
    <w:multiLevelType w:val="hybridMultilevel"/>
    <w:tmpl w:val="4AE6EE5A"/>
    <w:lvl w:ilvl="0" w:tplc="947E0DD0">
      <w:start w:val="1"/>
      <w:numFmt w:val="bullet"/>
      <w:lvlText w:val=""/>
      <w:lvlJc w:val="left"/>
      <w:pPr>
        <w:ind w:left="720" w:hanging="360"/>
      </w:pPr>
      <w:rPr>
        <w:rFonts w:ascii="Symbol" w:hAnsi="Symbol" w:hint="default"/>
      </w:rPr>
    </w:lvl>
    <w:lvl w:ilvl="1" w:tplc="427AD108">
      <w:start w:val="1"/>
      <w:numFmt w:val="bullet"/>
      <w:lvlText w:val="o"/>
      <w:lvlJc w:val="left"/>
      <w:pPr>
        <w:ind w:left="1440" w:hanging="360"/>
      </w:pPr>
      <w:rPr>
        <w:rFonts w:ascii="Courier New" w:hAnsi="Courier New" w:hint="default"/>
      </w:rPr>
    </w:lvl>
    <w:lvl w:ilvl="2" w:tplc="CEA07270">
      <w:start w:val="1"/>
      <w:numFmt w:val="bullet"/>
      <w:lvlText w:val=""/>
      <w:lvlJc w:val="left"/>
      <w:pPr>
        <w:ind w:left="2160" w:hanging="360"/>
      </w:pPr>
      <w:rPr>
        <w:rFonts w:ascii="Wingdings" w:hAnsi="Wingdings" w:hint="default"/>
      </w:rPr>
    </w:lvl>
    <w:lvl w:ilvl="3" w:tplc="AEBE20D0">
      <w:start w:val="1"/>
      <w:numFmt w:val="bullet"/>
      <w:lvlText w:val=""/>
      <w:lvlJc w:val="left"/>
      <w:pPr>
        <w:ind w:left="2880" w:hanging="360"/>
      </w:pPr>
      <w:rPr>
        <w:rFonts w:ascii="Symbol" w:hAnsi="Symbol" w:hint="default"/>
      </w:rPr>
    </w:lvl>
    <w:lvl w:ilvl="4" w:tplc="4192F31E">
      <w:start w:val="1"/>
      <w:numFmt w:val="bullet"/>
      <w:lvlText w:val="o"/>
      <w:lvlJc w:val="left"/>
      <w:pPr>
        <w:ind w:left="3600" w:hanging="360"/>
      </w:pPr>
      <w:rPr>
        <w:rFonts w:ascii="Courier New" w:hAnsi="Courier New" w:hint="default"/>
      </w:rPr>
    </w:lvl>
    <w:lvl w:ilvl="5" w:tplc="69A8CD00">
      <w:start w:val="1"/>
      <w:numFmt w:val="bullet"/>
      <w:lvlText w:val=""/>
      <w:lvlJc w:val="left"/>
      <w:pPr>
        <w:ind w:left="4320" w:hanging="360"/>
      </w:pPr>
      <w:rPr>
        <w:rFonts w:ascii="Wingdings" w:hAnsi="Wingdings" w:hint="default"/>
      </w:rPr>
    </w:lvl>
    <w:lvl w:ilvl="6" w:tplc="2B4C6C22">
      <w:start w:val="1"/>
      <w:numFmt w:val="bullet"/>
      <w:lvlText w:val=""/>
      <w:lvlJc w:val="left"/>
      <w:pPr>
        <w:ind w:left="5040" w:hanging="360"/>
      </w:pPr>
      <w:rPr>
        <w:rFonts w:ascii="Symbol" w:hAnsi="Symbol" w:hint="default"/>
      </w:rPr>
    </w:lvl>
    <w:lvl w:ilvl="7" w:tplc="ABB4CA48">
      <w:start w:val="1"/>
      <w:numFmt w:val="bullet"/>
      <w:lvlText w:val="o"/>
      <w:lvlJc w:val="left"/>
      <w:pPr>
        <w:ind w:left="5760" w:hanging="360"/>
      </w:pPr>
      <w:rPr>
        <w:rFonts w:ascii="Courier New" w:hAnsi="Courier New" w:hint="default"/>
      </w:rPr>
    </w:lvl>
    <w:lvl w:ilvl="8" w:tplc="A4C6AD52">
      <w:start w:val="1"/>
      <w:numFmt w:val="bullet"/>
      <w:lvlText w:val=""/>
      <w:lvlJc w:val="left"/>
      <w:pPr>
        <w:ind w:left="6480" w:hanging="360"/>
      </w:pPr>
      <w:rPr>
        <w:rFonts w:ascii="Wingdings" w:hAnsi="Wingdings" w:hint="default"/>
      </w:rPr>
    </w:lvl>
  </w:abstractNum>
  <w:abstractNum w:abstractNumId="14" w15:restartNumberingAfterBreak="0">
    <w:nsid w:val="55696531"/>
    <w:multiLevelType w:val="hybridMultilevel"/>
    <w:tmpl w:val="8E82AD5E"/>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7E414B5"/>
    <w:multiLevelType w:val="hybridMultilevel"/>
    <w:tmpl w:val="03E244A6"/>
    <w:lvl w:ilvl="0" w:tplc="04090001">
      <w:start w:val="1"/>
      <w:numFmt w:val="bullet"/>
      <w:lvlText w:val=""/>
      <w:lvlJc w:val="left"/>
      <w:pPr>
        <w:ind w:left="720" w:hanging="360"/>
      </w:pPr>
      <w:rPr>
        <w:rFonts w:ascii="Symbol" w:hAnsi="Symbol" w:hint="default"/>
      </w:rPr>
    </w:lvl>
    <w:lvl w:ilvl="1" w:tplc="E842B01A">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E057C1"/>
    <w:multiLevelType w:val="hybridMultilevel"/>
    <w:tmpl w:val="932808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39739A2"/>
    <w:multiLevelType w:val="hybridMultilevel"/>
    <w:tmpl w:val="5D503D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62F42C0"/>
    <w:multiLevelType w:val="hybridMultilevel"/>
    <w:tmpl w:val="FEEC51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7444B6C"/>
    <w:multiLevelType w:val="hybridMultilevel"/>
    <w:tmpl w:val="50D2E9D6"/>
    <w:lvl w:ilvl="0" w:tplc="589CDF98">
      <w:start w:val="1"/>
      <w:numFmt w:val="bullet"/>
      <w:lvlText w:val=""/>
      <w:lvlJc w:val="left"/>
      <w:pPr>
        <w:ind w:left="720" w:hanging="360"/>
      </w:pPr>
      <w:rPr>
        <w:rFonts w:ascii="Symbol" w:hAnsi="Symbol" w:hint="default"/>
      </w:rPr>
    </w:lvl>
    <w:lvl w:ilvl="1" w:tplc="8018A0AA">
      <w:start w:val="1"/>
      <w:numFmt w:val="bullet"/>
      <w:lvlText w:val="o"/>
      <w:lvlJc w:val="left"/>
      <w:pPr>
        <w:ind w:left="1440" w:hanging="360"/>
      </w:pPr>
      <w:rPr>
        <w:rFonts w:ascii="Courier New" w:hAnsi="Courier New" w:hint="default"/>
      </w:rPr>
    </w:lvl>
    <w:lvl w:ilvl="2" w:tplc="426A6002">
      <w:start w:val="1"/>
      <w:numFmt w:val="bullet"/>
      <w:lvlText w:val=""/>
      <w:lvlJc w:val="left"/>
      <w:pPr>
        <w:ind w:left="2160" w:hanging="360"/>
      </w:pPr>
      <w:rPr>
        <w:rFonts w:ascii="Wingdings" w:hAnsi="Wingdings" w:hint="default"/>
      </w:rPr>
    </w:lvl>
    <w:lvl w:ilvl="3" w:tplc="9AA07C22">
      <w:start w:val="1"/>
      <w:numFmt w:val="bullet"/>
      <w:lvlText w:val=""/>
      <w:lvlJc w:val="left"/>
      <w:pPr>
        <w:ind w:left="2880" w:hanging="360"/>
      </w:pPr>
      <w:rPr>
        <w:rFonts w:ascii="Symbol" w:hAnsi="Symbol" w:hint="default"/>
      </w:rPr>
    </w:lvl>
    <w:lvl w:ilvl="4" w:tplc="C65EA808">
      <w:start w:val="1"/>
      <w:numFmt w:val="bullet"/>
      <w:lvlText w:val="o"/>
      <w:lvlJc w:val="left"/>
      <w:pPr>
        <w:ind w:left="3600" w:hanging="360"/>
      </w:pPr>
      <w:rPr>
        <w:rFonts w:ascii="Courier New" w:hAnsi="Courier New" w:hint="default"/>
      </w:rPr>
    </w:lvl>
    <w:lvl w:ilvl="5" w:tplc="EB5CA56C">
      <w:start w:val="1"/>
      <w:numFmt w:val="bullet"/>
      <w:lvlText w:val=""/>
      <w:lvlJc w:val="left"/>
      <w:pPr>
        <w:ind w:left="4320" w:hanging="360"/>
      </w:pPr>
      <w:rPr>
        <w:rFonts w:ascii="Wingdings" w:hAnsi="Wingdings" w:hint="default"/>
      </w:rPr>
    </w:lvl>
    <w:lvl w:ilvl="6" w:tplc="CF90487C">
      <w:start w:val="1"/>
      <w:numFmt w:val="bullet"/>
      <w:lvlText w:val=""/>
      <w:lvlJc w:val="left"/>
      <w:pPr>
        <w:ind w:left="5040" w:hanging="360"/>
      </w:pPr>
      <w:rPr>
        <w:rFonts w:ascii="Symbol" w:hAnsi="Symbol" w:hint="default"/>
      </w:rPr>
    </w:lvl>
    <w:lvl w:ilvl="7" w:tplc="25605824">
      <w:start w:val="1"/>
      <w:numFmt w:val="bullet"/>
      <w:lvlText w:val="o"/>
      <w:lvlJc w:val="left"/>
      <w:pPr>
        <w:ind w:left="5760" w:hanging="360"/>
      </w:pPr>
      <w:rPr>
        <w:rFonts w:ascii="Courier New" w:hAnsi="Courier New" w:hint="default"/>
      </w:rPr>
    </w:lvl>
    <w:lvl w:ilvl="8" w:tplc="EDBE3106">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11"/>
  </w:num>
  <w:num w:numId="4">
    <w:abstractNumId w:val="9"/>
  </w:num>
  <w:num w:numId="5">
    <w:abstractNumId w:val="5"/>
  </w:num>
  <w:num w:numId="6">
    <w:abstractNumId w:val="4"/>
  </w:num>
  <w:num w:numId="7">
    <w:abstractNumId w:val="13"/>
  </w:num>
  <w:num w:numId="8">
    <w:abstractNumId w:val="15"/>
  </w:num>
  <w:num w:numId="9">
    <w:abstractNumId w:val="10"/>
  </w:num>
  <w:num w:numId="10">
    <w:abstractNumId w:val="3"/>
  </w:num>
  <w:num w:numId="11">
    <w:abstractNumId w:val="16"/>
  </w:num>
  <w:num w:numId="12">
    <w:abstractNumId w:val="8"/>
  </w:num>
  <w:num w:numId="13">
    <w:abstractNumId w:val="18"/>
  </w:num>
  <w:num w:numId="14">
    <w:abstractNumId w:val="6"/>
  </w:num>
  <w:num w:numId="15">
    <w:abstractNumId w:val="12"/>
  </w:num>
  <w:num w:numId="16">
    <w:abstractNumId w:val="17"/>
  </w:num>
  <w:num w:numId="17">
    <w:abstractNumId w:val="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3MzYxMTMxsTSyMDRQ0lEKTi0uzszPAykwNKkFAPKhwLMtAAAA"/>
  </w:docVars>
  <w:rsids>
    <w:rsidRoot w:val="69D0CE1B"/>
    <w:rsid w:val="00000479"/>
    <w:rsid w:val="00000846"/>
    <w:rsid w:val="00001B5F"/>
    <w:rsid w:val="000023BB"/>
    <w:rsid w:val="000027D2"/>
    <w:rsid w:val="00003AF6"/>
    <w:rsid w:val="0000451E"/>
    <w:rsid w:val="00004A3C"/>
    <w:rsid w:val="00004E42"/>
    <w:rsid w:val="00005846"/>
    <w:rsid w:val="00006D8E"/>
    <w:rsid w:val="00006DBE"/>
    <w:rsid w:val="00007022"/>
    <w:rsid w:val="0000736C"/>
    <w:rsid w:val="00007CE4"/>
    <w:rsid w:val="00007DE1"/>
    <w:rsid w:val="00010F71"/>
    <w:rsid w:val="0001131D"/>
    <w:rsid w:val="000117DE"/>
    <w:rsid w:val="00011DE4"/>
    <w:rsid w:val="00012707"/>
    <w:rsid w:val="00013B74"/>
    <w:rsid w:val="00014CFD"/>
    <w:rsid w:val="00014D19"/>
    <w:rsid w:val="000153D1"/>
    <w:rsid w:val="00015602"/>
    <w:rsid w:val="00016586"/>
    <w:rsid w:val="000165CE"/>
    <w:rsid w:val="00016C5A"/>
    <w:rsid w:val="00017555"/>
    <w:rsid w:val="000175B6"/>
    <w:rsid w:val="00020243"/>
    <w:rsid w:val="00020517"/>
    <w:rsid w:val="0002073B"/>
    <w:rsid w:val="00020B11"/>
    <w:rsid w:val="00021C20"/>
    <w:rsid w:val="00021EC7"/>
    <w:rsid w:val="00022F1E"/>
    <w:rsid w:val="00023A52"/>
    <w:rsid w:val="0002545D"/>
    <w:rsid w:val="00025535"/>
    <w:rsid w:val="00025CE2"/>
    <w:rsid w:val="00025E54"/>
    <w:rsid w:val="00026060"/>
    <w:rsid w:val="000264CD"/>
    <w:rsid w:val="00026656"/>
    <w:rsid w:val="000267F9"/>
    <w:rsid w:val="00026871"/>
    <w:rsid w:val="000270B9"/>
    <w:rsid w:val="00027100"/>
    <w:rsid w:val="00027386"/>
    <w:rsid w:val="00027DB1"/>
    <w:rsid w:val="00027E65"/>
    <w:rsid w:val="000303BD"/>
    <w:rsid w:val="00031374"/>
    <w:rsid w:val="0003257A"/>
    <w:rsid w:val="00032A3B"/>
    <w:rsid w:val="00032CF4"/>
    <w:rsid w:val="0003343F"/>
    <w:rsid w:val="000339C7"/>
    <w:rsid w:val="00034179"/>
    <w:rsid w:val="00034FB0"/>
    <w:rsid w:val="00035A71"/>
    <w:rsid w:val="000369C0"/>
    <w:rsid w:val="00036F49"/>
    <w:rsid w:val="00036FF9"/>
    <w:rsid w:val="000370A1"/>
    <w:rsid w:val="00037187"/>
    <w:rsid w:val="0004345F"/>
    <w:rsid w:val="00043ECB"/>
    <w:rsid w:val="00044F07"/>
    <w:rsid w:val="00044F59"/>
    <w:rsid w:val="0004544B"/>
    <w:rsid w:val="0004665D"/>
    <w:rsid w:val="0004729B"/>
    <w:rsid w:val="0005030F"/>
    <w:rsid w:val="0005107B"/>
    <w:rsid w:val="00052B36"/>
    <w:rsid w:val="00052B96"/>
    <w:rsid w:val="00052CBD"/>
    <w:rsid w:val="0005302A"/>
    <w:rsid w:val="000536C8"/>
    <w:rsid w:val="00053FAE"/>
    <w:rsid w:val="00055459"/>
    <w:rsid w:val="00055A47"/>
    <w:rsid w:val="000571CA"/>
    <w:rsid w:val="000573A9"/>
    <w:rsid w:val="0005740B"/>
    <w:rsid w:val="00057814"/>
    <w:rsid w:val="000578FE"/>
    <w:rsid w:val="00057A71"/>
    <w:rsid w:val="000608A7"/>
    <w:rsid w:val="00060A7E"/>
    <w:rsid w:val="00061A72"/>
    <w:rsid w:val="00061D22"/>
    <w:rsid w:val="0006201E"/>
    <w:rsid w:val="00062315"/>
    <w:rsid w:val="0006281E"/>
    <w:rsid w:val="00062FCC"/>
    <w:rsid w:val="00063898"/>
    <w:rsid w:val="000643BA"/>
    <w:rsid w:val="000650DE"/>
    <w:rsid w:val="000652DC"/>
    <w:rsid w:val="00065380"/>
    <w:rsid w:val="000655C2"/>
    <w:rsid w:val="00066381"/>
    <w:rsid w:val="00066701"/>
    <w:rsid w:val="000669D7"/>
    <w:rsid w:val="00066F41"/>
    <w:rsid w:val="00067032"/>
    <w:rsid w:val="00067B8F"/>
    <w:rsid w:val="00070504"/>
    <w:rsid w:val="0007281A"/>
    <w:rsid w:val="00072B65"/>
    <w:rsid w:val="000730E1"/>
    <w:rsid w:val="00073EC8"/>
    <w:rsid w:val="000747F0"/>
    <w:rsid w:val="00074EB8"/>
    <w:rsid w:val="0007517C"/>
    <w:rsid w:val="0007610D"/>
    <w:rsid w:val="000762D9"/>
    <w:rsid w:val="000765D7"/>
    <w:rsid w:val="000768FB"/>
    <w:rsid w:val="000769E5"/>
    <w:rsid w:val="00076ACD"/>
    <w:rsid w:val="00076FC1"/>
    <w:rsid w:val="0008005E"/>
    <w:rsid w:val="000800C2"/>
    <w:rsid w:val="000801D2"/>
    <w:rsid w:val="000810B2"/>
    <w:rsid w:val="000811DC"/>
    <w:rsid w:val="000815C3"/>
    <w:rsid w:val="00082FBB"/>
    <w:rsid w:val="00083DD5"/>
    <w:rsid w:val="00083E92"/>
    <w:rsid w:val="00084659"/>
    <w:rsid w:val="00084BE9"/>
    <w:rsid w:val="00084D2E"/>
    <w:rsid w:val="000850B2"/>
    <w:rsid w:val="00085118"/>
    <w:rsid w:val="00085251"/>
    <w:rsid w:val="00086506"/>
    <w:rsid w:val="00087632"/>
    <w:rsid w:val="00087787"/>
    <w:rsid w:val="00090B84"/>
    <w:rsid w:val="0009271C"/>
    <w:rsid w:val="000935F1"/>
    <w:rsid w:val="00093BB5"/>
    <w:rsid w:val="00094078"/>
    <w:rsid w:val="000940EE"/>
    <w:rsid w:val="00095315"/>
    <w:rsid w:val="000954D4"/>
    <w:rsid w:val="000961C5"/>
    <w:rsid w:val="00096660"/>
    <w:rsid w:val="00096782"/>
    <w:rsid w:val="00096C68"/>
    <w:rsid w:val="00097833"/>
    <w:rsid w:val="000A0738"/>
    <w:rsid w:val="000A120A"/>
    <w:rsid w:val="000A20E6"/>
    <w:rsid w:val="000A2D08"/>
    <w:rsid w:val="000A31AA"/>
    <w:rsid w:val="000A3731"/>
    <w:rsid w:val="000A39A8"/>
    <w:rsid w:val="000A4EA7"/>
    <w:rsid w:val="000A4F3A"/>
    <w:rsid w:val="000A5D96"/>
    <w:rsid w:val="000B02F8"/>
    <w:rsid w:val="000B0DC0"/>
    <w:rsid w:val="000B0DFC"/>
    <w:rsid w:val="000B1376"/>
    <w:rsid w:val="000B1BBC"/>
    <w:rsid w:val="000B1D06"/>
    <w:rsid w:val="000B1D3A"/>
    <w:rsid w:val="000B25B6"/>
    <w:rsid w:val="000B2D4B"/>
    <w:rsid w:val="000B3644"/>
    <w:rsid w:val="000B3B94"/>
    <w:rsid w:val="000B408E"/>
    <w:rsid w:val="000B42DA"/>
    <w:rsid w:val="000B444F"/>
    <w:rsid w:val="000B507E"/>
    <w:rsid w:val="000B5359"/>
    <w:rsid w:val="000B54A8"/>
    <w:rsid w:val="000B5708"/>
    <w:rsid w:val="000B5C1A"/>
    <w:rsid w:val="000B6190"/>
    <w:rsid w:val="000B6909"/>
    <w:rsid w:val="000B74D9"/>
    <w:rsid w:val="000B7508"/>
    <w:rsid w:val="000B764D"/>
    <w:rsid w:val="000B7F26"/>
    <w:rsid w:val="000C003E"/>
    <w:rsid w:val="000C06DB"/>
    <w:rsid w:val="000C1992"/>
    <w:rsid w:val="000C1A21"/>
    <w:rsid w:val="000C2180"/>
    <w:rsid w:val="000C2635"/>
    <w:rsid w:val="000C2EB0"/>
    <w:rsid w:val="000C3857"/>
    <w:rsid w:val="000C39AB"/>
    <w:rsid w:val="000C40A2"/>
    <w:rsid w:val="000C4806"/>
    <w:rsid w:val="000C4C13"/>
    <w:rsid w:val="000C4E96"/>
    <w:rsid w:val="000C54E0"/>
    <w:rsid w:val="000C5D0E"/>
    <w:rsid w:val="000C61A5"/>
    <w:rsid w:val="000C786E"/>
    <w:rsid w:val="000C78A7"/>
    <w:rsid w:val="000C7C25"/>
    <w:rsid w:val="000D04A8"/>
    <w:rsid w:val="000D07F1"/>
    <w:rsid w:val="000D127B"/>
    <w:rsid w:val="000D1301"/>
    <w:rsid w:val="000D1D0F"/>
    <w:rsid w:val="000D201F"/>
    <w:rsid w:val="000D2188"/>
    <w:rsid w:val="000D3FFC"/>
    <w:rsid w:val="000D5BBF"/>
    <w:rsid w:val="000D728F"/>
    <w:rsid w:val="000D74C8"/>
    <w:rsid w:val="000D7600"/>
    <w:rsid w:val="000D7F52"/>
    <w:rsid w:val="000E25FC"/>
    <w:rsid w:val="000E2B26"/>
    <w:rsid w:val="000E3454"/>
    <w:rsid w:val="000E4A75"/>
    <w:rsid w:val="000E5CA4"/>
    <w:rsid w:val="000E5EC6"/>
    <w:rsid w:val="000E5FD4"/>
    <w:rsid w:val="000E5FEE"/>
    <w:rsid w:val="000E679B"/>
    <w:rsid w:val="000E67EB"/>
    <w:rsid w:val="000E6920"/>
    <w:rsid w:val="000E6991"/>
    <w:rsid w:val="000E7527"/>
    <w:rsid w:val="000E7919"/>
    <w:rsid w:val="000E7A90"/>
    <w:rsid w:val="000E7F4C"/>
    <w:rsid w:val="000F024F"/>
    <w:rsid w:val="000F037B"/>
    <w:rsid w:val="000F2163"/>
    <w:rsid w:val="000F4087"/>
    <w:rsid w:val="000F47F3"/>
    <w:rsid w:val="000F5225"/>
    <w:rsid w:val="000F5583"/>
    <w:rsid w:val="000F590D"/>
    <w:rsid w:val="000F60A7"/>
    <w:rsid w:val="000F6161"/>
    <w:rsid w:val="000F6A48"/>
    <w:rsid w:val="000F702E"/>
    <w:rsid w:val="000F7362"/>
    <w:rsid w:val="000F78A9"/>
    <w:rsid w:val="000F7ABC"/>
    <w:rsid w:val="000F7C86"/>
    <w:rsid w:val="00100A5C"/>
    <w:rsid w:val="0010246F"/>
    <w:rsid w:val="00102DD0"/>
    <w:rsid w:val="001033B8"/>
    <w:rsid w:val="00103418"/>
    <w:rsid w:val="00103605"/>
    <w:rsid w:val="00104F8F"/>
    <w:rsid w:val="0010565D"/>
    <w:rsid w:val="00106594"/>
    <w:rsid w:val="0010670C"/>
    <w:rsid w:val="0010689A"/>
    <w:rsid w:val="0011211D"/>
    <w:rsid w:val="0011331A"/>
    <w:rsid w:val="00114731"/>
    <w:rsid w:val="00114A15"/>
    <w:rsid w:val="00114E78"/>
    <w:rsid w:val="001159D4"/>
    <w:rsid w:val="00115A7A"/>
    <w:rsid w:val="00116B89"/>
    <w:rsid w:val="00116BEA"/>
    <w:rsid w:val="00117FB7"/>
    <w:rsid w:val="001201F7"/>
    <w:rsid w:val="00120290"/>
    <w:rsid w:val="00121991"/>
    <w:rsid w:val="001219BD"/>
    <w:rsid w:val="001219E2"/>
    <w:rsid w:val="001223C7"/>
    <w:rsid w:val="001236F0"/>
    <w:rsid w:val="00125D26"/>
    <w:rsid w:val="00126763"/>
    <w:rsid w:val="00126C2B"/>
    <w:rsid w:val="00126CEC"/>
    <w:rsid w:val="00127713"/>
    <w:rsid w:val="0012776A"/>
    <w:rsid w:val="00130100"/>
    <w:rsid w:val="00130AC7"/>
    <w:rsid w:val="00130BFD"/>
    <w:rsid w:val="00131B29"/>
    <w:rsid w:val="00131CF8"/>
    <w:rsid w:val="00132E54"/>
    <w:rsid w:val="0013303A"/>
    <w:rsid w:val="00134A87"/>
    <w:rsid w:val="00134A95"/>
    <w:rsid w:val="001359A1"/>
    <w:rsid w:val="00136A1D"/>
    <w:rsid w:val="00136CB2"/>
    <w:rsid w:val="001372BF"/>
    <w:rsid w:val="0013748D"/>
    <w:rsid w:val="00137C20"/>
    <w:rsid w:val="001403A1"/>
    <w:rsid w:val="001419C4"/>
    <w:rsid w:val="00142221"/>
    <w:rsid w:val="00142445"/>
    <w:rsid w:val="00143E51"/>
    <w:rsid w:val="0014563C"/>
    <w:rsid w:val="00146A61"/>
    <w:rsid w:val="001470F5"/>
    <w:rsid w:val="00147388"/>
    <w:rsid w:val="001506E6"/>
    <w:rsid w:val="001512E1"/>
    <w:rsid w:val="00151842"/>
    <w:rsid w:val="001522B3"/>
    <w:rsid w:val="001522E0"/>
    <w:rsid w:val="001524DD"/>
    <w:rsid w:val="00152535"/>
    <w:rsid w:val="00152ACB"/>
    <w:rsid w:val="00152BFA"/>
    <w:rsid w:val="00152CBD"/>
    <w:rsid w:val="00153068"/>
    <w:rsid w:val="001540F8"/>
    <w:rsid w:val="001554C6"/>
    <w:rsid w:val="001566A9"/>
    <w:rsid w:val="00156B7C"/>
    <w:rsid w:val="001576ED"/>
    <w:rsid w:val="00157A05"/>
    <w:rsid w:val="00157A8D"/>
    <w:rsid w:val="0016279D"/>
    <w:rsid w:val="001631FC"/>
    <w:rsid w:val="00163E1E"/>
    <w:rsid w:val="00164233"/>
    <w:rsid w:val="00165157"/>
    <w:rsid w:val="001656FB"/>
    <w:rsid w:val="00165DF1"/>
    <w:rsid w:val="00166556"/>
    <w:rsid w:val="00167070"/>
    <w:rsid w:val="0016722C"/>
    <w:rsid w:val="001677E5"/>
    <w:rsid w:val="00167AF9"/>
    <w:rsid w:val="00170275"/>
    <w:rsid w:val="00170F00"/>
    <w:rsid w:val="0017130C"/>
    <w:rsid w:val="00173BFD"/>
    <w:rsid w:val="00174804"/>
    <w:rsid w:val="00174B83"/>
    <w:rsid w:val="00174FBE"/>
    <w:rsid w:val="001750F6"/>
    <w:rsid w:val="00175233"/>
    <w:rsid w:val="00175D1D"/>
    <w:rsid w:val="00176E53"/>
    <w:rsid w:val="00180D6A"/>
    <w:rsid w:val="001813CA"/>
    <w:rsid w:val="00181A27"/>
    <w:rsid w:val="00182804"/>
    <w:rsid w:val="00183887"/>
    <w:rsid w:val="00183C36"/>
    <w:rsid w:val="00184D10"/>
    <w:rsid w:val="0018638A"/>
    <w:rsid w:val="0018666C"/>
    <w:rsid w:val="00187376"/>
    <w:rsid w:val="00190A15"/>
    <w:rsid w:val="00191D82"/>
    <w:rsid w:val="00192017"/>
    <w:rsid w:val="00192070"/>
    <w:rsid w:val="001922CB"/>
    <w:rsid w:val="00192FF6"/>
    <w:rsid w:val="001932CB"/>
    <w:rsid w:val="001937D0"/>
    <w:rsid w:val="00193B1F"/>
    <w:rsid w:val="00193C54"/>
    <w:rsid w:val="00193E3D"/>
    <w:rsid w:val="001948D9"/>
    <w:rsid w:val="00194AA6"/>
    <w:rsid w:val="00194EBE"/>
    <w:rsid w:val="0019554B"/>
    <w:rsid w:val="00195AF9"/>
    <w:rsid w:val="00197172"/>
    <w:rsid w:val="001A056D"/>
    <w:rsid w:val="001A0712"/>
    <w:rsid w:val="001A089E"/>
    <w:rsid w:val="001A245A"/>
    <w:rsid w:val="001A25B4"/>
    <w:rsid w:val="001A263C"/>
    <w:rsid w:val="001A2AB9"/>
    <w:rsid w:val="001A4811"/>
    <w:rsid w:val="001A5800"/>
    <w:rsid w:val="001A634D"/>
    <w:rsid w:val="001A66DA"/>
    <w:rsid w:val="001A6AEE"/>
    <w:rsid w:val="001A767E"/>
    <w:rsid w:val="001B0B81"/>
    <w:rsid w:val="001B118F"/>
    <w:rsid w:val="001B1697"/>
    <w:rsid w:val="001B1737"/>
    <w:rsid w:val="001B189D"/>
    <w:rsid w:val="001B1DB6"/>
    <w:rsid w:val="001B26C4"/>
    <w:rsid w:val="001B2EB2"/>
    <w:rsid w:val="001B3E4F"/>
    <w:rsid w:val="001B40AB"/>
    <w:rsid w:val="001B438F"/>
    <w:rsid w:val="001B4F27"/>
    <w:rsid w:val="001B7167"/>
    <w:rsid w:val="001B7238"/>
    <w:rsid w:val="001C1FE0"/>
    <w:rsid w:val="001C260B"/>
    <w:rsid w:val="001C434E"/>
    <w:rsid w:val="001C46E8"/>
    <w:rsid w:val="001C5363"/>
    <w:rsid w:val="001C53D5"/>
    <w:rsid w:val="001C5723"/>
    <w:rsid w:val="001C5F56"/>
    <w:rsid w:val="001C645A"/>
    <w:rsid w:val="001C674A"/>
    <w:rsid w:val="001C67C2"/>
    <w:rsid w:val="001C6D5A"/>
    <w:rsid w:val="001C737A"/>
    <w:rsid w:val="001C7406"/>
    <w:rsid w:val="001C79FB"/>
    <w:rsid w:val="001D0D25"/>
    <w:rsid w:val="001D19A5"/>
    <w:rsid w:val="001D20CC"/>
    <w:rsid w:val="001D3FC5"/>
    <w:rsid w:val="001D482F"/>
    <w:rsid w:val="001D51B1"/>
    <w:rsid w:val="001D51DF"/>
    <w:rsid w:val="001D52A7"/>
    <w:rsid w:val="001D5A22"/>
    <w:rsid w:val="001D68D2"/>
    <w:rsid w:val="001D748F"/>
    <w:rsid w:val="001D7DA2"/>
    <w:rsid w:val="001D7FCD"/>
    <w:rsid w:val="001E01F2"/>
    <w:rsid w:val="001E0528"/>
    <w:rsid w:val="001E0D8D"/>
    <w:rsid w:val="001E0DB0"/>
    <w:rsid w:val="001E0ED2"/>
    <w:rsid w:val="001E16D1"/>
    <w:rsid w:val="001E1E2E"/>
    <w:rsid w:val="001E228A"/>
    <w:rsid w:val="001E2B69"/>
    <w:rsid w:val="001E338C"/>
    <w:rsid w:val="001E3788"/>
    <w:rsid w:val="001E3A8F"/>
    <w:rsid w:val="001E593B"/>
    <w:rsid w:val="001E5AAF"/>
    <w:rsid w:val="001E6990"/>
    <w:rsid w:val="001E6D26"/>
    <w:rsid w:val="001E6EB7"/>
    <w:rsid w:val="001E7299"/>
    <w:rsid w:val="001E77A1"/>
    <w:rsid w:val="001F0E60"/>
    <w:rsid w:val="001F1645"/>
    <w:rsid w:val="001F1BB0"/>
    <w:rsid w:val="001F22D1"/>
    <w:rsid w:val="001F295F"/>
    <w:rsid w:val="001F29F0"/>
    <w:rsid w:val="001F2D26"/>
    <w:rsid w:val="001F3176"/>
    <w:rsid w:val="001F4A29"/>
    <w:rsid w:val="001F4AA3"/>
    <w:rsid w:val="001F51E6"/>
    <w:rsid w:val="001F529E"/>
    <w:rsid w:val="00201038"/>
    <w:rsid w:val="00201CDC"/>
    <w:rsid w:val="0020242F"/>
    <w:rsid w:val="0020252C"/>
    <w:rsid w:val="002026B6"/>
    <w:rsid w:val="00202706"/>
    <w:rsid w:val="00203328"/>
    <w:rsid w:val="002033FD"/>
    <w:rsid w:val="0020415F"/>
    <w:rsid w:val="002042C8"/>
    <w:rsid w:val="002044B6"/>
    <w:rsid w:val="00204649"/>
    <w:rsid w:val="00204884"/>
    <w:rsid w:val="00204997"/>
    <w:rsid w:val="00204A0E"/>
    <w:rsid w:val="00205E53"/>
    <w:rsid w:val="00206D36"/>
    <w:rsid w:val="00207B20"/>
    <w:rsid w:val="0021132E"/>
    <w:rsid w:val="00211353"/>
    <w:rsid w:val="00211D2D"/>
    <w:rsid w:val="00213563"/>
    <w:rsid w:val="00213F36"/>
    <w:rsid w:val="002141A2"/>
    <w:rsid w:val="002143F1"/>
    <w:rsid w:val="002149F3"/>
    <w:rsid w:val="00214C98"/>
    <w:rsid w:val="00215732"/>
    <w:rsid w:val="00216973"/>
    <w:rsid w:val="00217225"/>
    <w:rsid w:val="00217421"/>
    <w:rsid w:val="00217711"/>
    <w:rsid w:val="00217742"/>
    <w:rsid w:val="00217855"/>
    <w:rsid w:val="00217867"/>
    <w:rsid w:val="00217EEF"/>
    <w:rsid w:val="0022035B"/>
    <w:rsid w:val="0022127B"/>
    <w:rsid w:val="002213CB"/>
    <w:rsid w:val="002222CB"/>
    <w:rsid w:val="00222954"/>
    <w:rsid w:val="00222E83"/>
    <w:rsid w:val="002235A3"/>
    <w:rsid w:val="00223873"/>
    <w:rsid w:val="00225C94"/>
    <w:rsid w:val="00226335"/>
    <w:rsid w:val="0022661E"/>
    <w:rsid w:val="00226BC0"/>
    <w:rsid w:val="00226CB0"/>
    <w:rsid w:val="00226FC6"/>
    <w:rsid w:val="002275EF"/>
    <w:rsid w:val="002331FA"/>
    <w:rsid w:val="0023337D"/>
    <w:rsid w:val="00234921"/>
    <w:rsid w:val="00234CFE"/>
    <w:rsid w:val="00235088"/>
    <w:rsid w:val="00235217"/>
    <w:rsid w:val="00235E6A"/>
    <w:rsid w:val="00236031"/>
    <w:rsid w:val="0023619B"/>
    <w:rsid w:val="00237164"/>
    <w:rsid w:val="002371B9"/>
    <w:rsid w:val="0024073C"/>
    <w:rsid w:val="00240955"/>
    <w:rsid w:val="00241556"/>
    <w:rsid w:val="002424DD"/>
    <w:rsid w:val="0024380B"/>
    <w:rsid w:val="00243D0E"/>
    <w:rsid w:val="00243E80"/>
    <w:rsid w:val="00244AE9"/>
    <w:rsid w:val="00244FA5"/>
    <w:rsid w:val="0024584C"/>
    <w:rsid w:val="00246B54"/>
    <w:rsid w:val="00246E24"/>
    <w:rsid w:val="002477CD"/>
    <w:rsid w:val="00247A8A"/>
    <w:rsid w:val="00250135"/>
    <w:rsid w:val="002508B5"/>
    <w:rsid w:val="0025204B"/>
    <w:rsid w:val="002521C9"/>
    <w:rsid w:val="00252820"/>
    <w:rsid w:val="0025487C"/>
    <w:rsid w:val="00255117"/>
    <w:rsid w:val="00256108"/>
    <w:rsid w:val="0025633E"/>
    <w:rsid w:val="00256FF1"/>
    <w:rsid w:val="00257B53"/>
    <w:rsid w:val="002602B6"/>
    <w:rsid w:val="00260A33"/>
    <w:rsid w:val="00260B56"/>
    <w:rsid w:val="00260B63"/>
    <w:rsid w:val="00260D65"/>
    <w:rsid w:val="00260FAC"/>
    <w:rsid w:val="00261955"/>
    <w:rsid w:val="00262072"/>
    <w:rsid w:val="00262366"/>
    <w:rsid w:val="002634E5"/>
    <w:rsid w:val="00264082"/>
    <w:rsid w:val="002640D2"/>
    <w:rsid w:val="00265CB0"/>
    <w:rsid w:val="00266083"/>
    <w:rsid w:val="002663B8"/>
    <w:rsid w:val="0026695D"/>
    <w:rsid w:val="00267C32"/>
    <w:rsid w:val="0027018E"/>
    <w:rsid w:val="002705A8"/>
    <w:rsid w:val="00271252"/>
    <w:rsid w:val="00271422"/>
    <w:rsid w:val="00271A9D"/>
    <w:rsid w:val="00271F38"/>
    <w:rsid w:val="002732C6"/>
    <w:rsid w:val="00275183"/>
    <w:rsid w:val="00275393"/>
    <w:rsid w:val="00276B41"/>
    <w:rsid w:val="00276E41"/>
    <w:rsid w:val="00277281"/>
    <w:rsid w:val="00277FFE"/>
    <w:rsid w:val="0028038D"/>
    <w:rsid w:val="00281542"/>
    <w:rsid w:val="00281FA5"/>
    <w:rsid w:val="0028212A"/>
    <w:rsid w:val="002829BB"/>
    <w:rsid w:val="00282FC4"/>
    <w:rsid w:val="0028391E"/>
    <w:rsid w:val="00283E13"/>
    <w:rsid w:val="00283EC2"/>
    <w:rsid w:val="0028421A"/>
    <w:rsid w:val="0028441A"/>
    <w:rsid w:val="002850A3"/>
    <w:rsid w:val="002859D5"/>
    <w:rsid w:val="00286531"/>
    <w:rsid w:val="00286757"/>
    <w:rsid w:val="00286C93"/>
    <w:rsid w:val="00287D71"/>
    <w:rsid w:val="00290093"/>
    <w:rsid w:val="002915A4"/>
    <w:rsid w:val="0029229B"/>
    <w:rsid w:val="002925B8"/>
    <w:rsid w:val="00292604"/>
    <w:rsid w:val="0029439B"/>
    <w:rsid w:val="00295C13"/>
    <w:rsid w:val="00295F17"/>
    <w:rsid w:val="00295F9B"/>
    <w:rsid w:val="002963CC"/>
    <w:rsid w:val="002A020D"/>
    <w:rsid w:val="002A0F43"/>
    <w:rsid w:val="002A1698"/>
    <w:rsid w:val="002A2FF8"/>
    <w:rsid w:val="002A3279"/>
    <w:rsid w:val="002A3337"/>
    <w:rsid w:val="002A390B"/>
    <w:rsid w:val="002A3C83"/>
    <w:rsid w:val="002A4BE2"/>
    <w:rsid w:val="002A4D27"/>
    <w:rsid w:val="002A532A"/>
    <w:rsid w:val="002A57F3"/>
    <w:rsid w:val="002A6047"/>
    <w:rsid w:val="002A6721"/>
    <w:rsid w:val="002A7DB2"/>
    <w:rsid w:val="002B01C9"/>
    <w:rsid w:val="002B0552"/>
    <w:rsid w:val="002B055A"/>
    <w:rsid w:val="002B1C08"/>
    <w:rsid w:val="002B1C63"/>
    <w:rsid w:val="002B1E7A"/>
    <w:rsid w:val="002B1FC1"/>
    <w:rsid w:val="002B24D9"/>
    <w:rsid w:val="002B25BD"/>
    <w:rsid w:val="002B2CD4"/>
    <w:rsid w:val="002B3410"/>
    <w:rsid w:val="002B3779"/>
    <w:rsid w:val="002B3D5E"/>
    <w:rsid w:val="002B5291"/>
    <w:rsid w:val="002B53BE"/>
    <w:rsid w:val="002B56C3"/>
    <w:rsid w:val="002B5A36"/>
    <w:rsid w:val="002B5AB2"/>
    <w:rsid w:val="002B6449"/>
    <w:rsid w:val="002B64CF"/>
    <w:rsid w:val="002B7B8D"/>
    <w:rsid w:val="002C0E98"/>
    <w:rsid w:val="002C1604"/>
    <w:rsid w:val="002C1BE5"/>
    <w:rsid w:val="002C3D93"/>
    <w:rsid w:val="002C5086"/>
    <w:rsid w:val="002C573E"/>
    <w:rsid w:val="002C5869"/>
    <w:rsid w:val="002C6285"/>
    <w:rsid w:val="002C6B0A"/>
    <w:rsid w:val="002C73BC"/>
    <w:rsid w:val="002C75DE"/>
    <w:rsid w:val="002D306B"/>
    <w:rsid w:val="002D362F"/>
    <w:rsid w:val="002D5793"/>
    <w:rsid w:val="002D5D16"/>
    <w:rsid w:val="002D67F9"/>
    <w:rsid w:val="002D6CEA"/>
    <w:rsid w:val="002D7800"/>
    <w:rsid w:val="002E0495"/>
    <w:rsid w:val="002E0FB9"/>
    <w:rsid w:val="002E1148"/>
    <w:rsid w:val="002E1B65"/>
    <w:rsid w:val="002E2ACF"/>
    <w:rsid w:val="002E2AD7"/>
    <w:rsid w:val="002E3064"/>
    <w:rsid w:val="002E36FE"/>
    <w:rsid w:val="002E4044"/>
    <w:rsid w:val="002E4C82"/>
    <w:rsid w:val="002E6223"/>
    <w:rsid w:val="002E6D3E"/>
    <w:rsid w:val="002E71A6"/>
    <w:rsid w:val="002E7533"/>
    <w:rsid w:val="002E7C1F"/>
    <w:rsid w:val="002E7DDD"/>
    <w:rsid w:val="002F0043"/>
    <w:rsid w:val="002F0107"/>
    <w:rsid w:val="002F101A"/>
    <w:rsid w:val="002F13A9"/>
    <w:rsid w:val="002F14F2"/>
    <w:rsid w:val="002F1F53"/>
    <w:rsid w:val="002F36B1"/>
    <w:rsid w:val="002F3B6F"/>
    <w:rsid w:val="002F3DAA"/>
    <w:rsid w:val="002F473C"/>
    <w:rsid w:val="002F65C3"/>
    <w:rsid w:val="002F67F4"/>
    <w:rsid w:val="002F7309"/>
    <w:rsid w:val="002F747B"/>
    <w:rsid w:val="003005DE"/>
    <w:rsid w:val="00300AB8"/>
    <w:rsid w:val="003010CA"/>
    <w:rsid w:val="0030145D"/>
    <w:rsid w:val="00301DD8"/>
    <w:rsid w:val="00302DCA"/>
    <w:rsid w:val="003037E8"/>
    <w:rsid w:val="003041E8"/>
    <w:rsid w:val="00304283"/>
    <w:rsid w:val="00304475"/>
    <w:rsid w:val="00304A46"/>
    <w:rsid w:val="0030519F"/>
    <w:rsid w:val="00305350"/>
    <w:rsid w:val="00305368"/>
    <w:rsid w:val="00306C62"/>
    <w:rsid w:val="00307401"/>
    <w:rsid w:val="00307531"/>
    <w:rsid w:val="003075FB"/>
    <w:rsid w:val="00307D19"/>
    <w:rsid w:val="0031044E"/>
    <w:rsid w:val="00310A59"/>
    <w:rsid w:val="003110EE"/>
    <w:rsid w:val="00311725"/>
    <w:rsid w:val="00311B4F"/>
    <w:rsid w:val="00312912"/>
    <w:rsid w:val="00312AC6"/>
    <w:rsid w:val="00315B84"/>
    <w:rsid w:val="00316525"/>
    <w:rsid w:val="00316B93"/>
    <w:rsid w:val="00316CE9"/>
    <w:rsid w:val="003177F1"/>
    <w:rsid w:val="003179D6"/>
    <w:rsid w:val="00320C28"/>
    <w:rsid w:val="00322853"/>
    <w:rsid w:val="00322F8C"/>
    <w:rsid w:val="0032337C"/>
    <w:rsid w:val="003245E6"/>
    <w:rsid w:val="003249F8"/>
    <w:rsid w:val="00325997"/>
    <w:rsid w:val="00325B8B"/>
    <w:rsid w:val="00326460"/>
    <w:rsid w:val="0032685F"/>
    <w:rsid w:val="00326FAD"/>
    <w:rsid w:val="003273E2"/>
    <w:rsid w:val="00330DCF"/>
    <w:rsid w:val="00331467"/>
    <w:rsid w:val="00331BD4"/>
    <w:rsid w:val="0033236C"/>
    <w:rsid w:val="00332F3F"/>
    <w:rsid w:val="00333207"/>
    <w:rsid w:val="00334098"/>
    <w:rsid w:val="003348F7"/>
    <w:rsid w:val="00334D8A"/>
    <w:rsid w:val="00334F15"/>
    <w:rsid w:val="00335B8C"/>
    <w:rsid w:val="00336372"/>
    <w:rsid w:val="0033692E"/>
    <w:rsid w:val="00336B6E"/>
    <w:rsid w:val="0033770F"/>
    <w:rsid w:val="003402EF"/>
    <w:rsid w:val="003403FB"/>
    <w:rsid w:val="0034048B"/>
    <w:rsid w:val="00340D41"/>
    <w:rsid w:val="00341364"/>
    <w:rsid w:val="00341ECB"/>
    <w:rsid w:val="00342498"/>
    <w:rsid w:val="00342A67"/>
    <w:rsid w:val="00343573"/>
    <w:rsid w:val="00344150"/>
    <w:rsid w:val="003443DA"/>
    <w:rsid w:val="00344543"/>
    <w:rsid w:val="00344B56"/>
    <w:rsid w:val="00344D37"/>
    <w:rsid w:val="003458EE"/>
    <w:rsid w:val="003468B8"/>
    <w:rsid w:val="00346D91"/>
    <w:rsid w:val="00347632"/>
    <w:rsid w:val="003500F1"/>
    <w:rsid w:val="00350449"/>
    <w:rsid w:val="003511B9"/>
    <w:rsid w:val="0035139D"/>
    <w:rsid w:val="00351A38"/>
    <w:rsid w:val="00351D61"/>
    <w:rsid w:val="003532B3"/>
    <w:rsid w:val="00353904"/>
    <w:rsid w:val="00355E8A"/>
    <w:rsid w:val="00356D19"/>
    <w:rsid w:val="003571BC"/>
    <w:rsid w:val="00357505"/>
    <w:rsid w:val="00357913"/>
    <w:rsid w:val="00357DD8"/>
    <w:rsid w:val="003619F3"/>
    <w:rsid w:val="003622C5"/>
    <w:rsid w:val="00362622"/>
    <w:rsid w:val="00362D04"/>
    <w:rsid w:val="00363631"/>
    <w:rsid w:val="00363AA9"/>
    <w:rsid w:val="00363F3E"/>
    <w:rsid w:val="00365116"/>
    <w:rsid w:val="0036549A"/>
    <w:rsid w:val="00365F83"/>
    <w:rsid w:val="00365FE2"/>
    <w:rsid w:val="0036659A"/>
    <w:rsid w:val="00366918"/>
    <w:rsid w:val="003669C4"/>
    <w:rsid w:val="00366CD5"/>
    <w:rsid w:val="003670A3"/>
    <w:rsid w:val="00367E49"/>
    <w:rsid w:val="003702E7"/>
    <w:rsid w:val="00370C72"/>
    <w:rsid w:val="00370CFA"/>
    <w:rsid w:val="00371138"/>
    <w:rsid w:val="0037192E"/>
    <w:rsid w:val="0037296D"/>
    <w:rsid w:val="00373150"/>
    <w:rsid w:val="0037384C"/>
    <w:rsid w:val="00374010"/>
    <w:rsid w:val="00374B6F"/>
    <w:rsid w:val="003758D1"/>
    <w:rsid w:val="00375A2C"/>
    <w:rsid w:val="00376722"/>
    <w:rsid w:val="00376918"/>
    <w:rsid w:val="003806C0"/>
    <w:rsid w:val="00380C1B"/>
    <w:rsid w:val="00380FB1"/>
    <w:rsid w:val="0038112A"/>
    <w:rsid w:val="0038221C"/>
    <w:rsid w:val="003832B6"/>
    <w:rsid w:val="0038409E"/>
    <w:rsid w:val="0038434D"/>
    <w:rsid w:val="003845C8"/>
    <w:rsid w:val="00384B24"/>
    <w:rsid w:val="00384D57"/>
    <w:rsid w:val="00385BC2"/>
    <w:rsid w:val="00385EBD"/>
    <w:rsid w:val="00387424"/>
    <w:rsid w:val="003877D5"/>
    <w:rsid w:val="00387979"/>
    <w:rsid w:val="0039028F"/>
    <w:rsid w:val="003915F3"/>
    <w:rsid w:val="00392308"/>
    <w:rsid w:val="00392D54"/>
    <w:rsid w:val="00395114"/>
    <w:rsid w:val="0039529D"/>
    <w:rsid w:val="0039564C"/>
    <w:rsid w:val="00396089"/>
    <w:rsid w:val="00396DA3"/>
    <w:rsid w:val="00397A3F"/>
    <w:rsid w:val="003A0049"/>
    <w:rsid w:val="003A15D5"/>
    <w:rsid w:val="003A1934"/>
    <w:rsid w:val="003A264F"/>
    <w:rsid w:val="003A26E5"/>
    <w:rsid w:val="003A2C20"/>
    <w:rsid w:val="003A4744"/>
    <w:rsid w:val="003A52CE"/>
    <w:rsid w:val="003A56EA"/>
    <w:rsid w:val="003A5C15"/>
    <w:rsid w:val="003A5D5D"/>
    <w:rsid w:val="003A6528"/>
    <w:rsid w:val="003A6746"/>
    <w:rsid w:val="003A70AF"/>
    <w:rsid w:val="003A7A80"/>
    <w:rsid w:val="003A7D6F"/>
    <w:rsid w:val="003B0683"/>
    <w:rsid w:val="003B0809"/>
    <w:rsid w:val="003B1351"/>
    <w:rsid w:val="003B156B"/>
    <w:rsid w:val="003B1E91"/>
    <w:rsid w:val="003B210D"/>
    <w:rsid w:val="003B21B0"/>
    <w:rsid w:val="003B2464"/>
    <w:rsid w:val="003B2FBA"/>
    <w:rsid w:val="003B4422"/>
    <w:rsid w:val="003B45E4"/>
    <w:rsid w:val="003B4CD1"/>
    <w:rsid w:val="003B5687"/>
    <w:rsid w:val="003B70E7"/>
    <w:rsid w:val="003C00E9"/>
    <w:rsid w:val="003C012B"/>
    <w:rsid w:val="003C03E7"/>
    <w:rsid w:val="003C1335"/>
    <w:rsid w:val="003C18EA"/>
    <w:rsid w:val="003C1B3F"/>
    <w:rsid w:val="003C22F4"/>
    <w:rsid w:val="003C2485"/>
    <w:rsid w:val="003C278D"/>
    <w:rsid w:val="003C37AA"/>
    <w:rsid w:val="003C3CBC"/>
    <w:rsid w:val="003C4269"/>
    <w:rsid w:val="003C47D0"/>
    <w:rsid w:val="003C4EBA"/>
    <w:rsid w:val="003C5495"/>
    <w:rsid w:val="003C554D"/>
    <w:rsid w:val="003C579B"/>
    <w:rsid w:val="003C796E"/>
    <w:rsid w:val="003D0690"/>
    <w:rsid w:val="003D139E"/>
    <w:rsid w:val="003D15BC"/>
    <w:rsid w:val="003D1E7C"/>
    <w:rsid w:val="003D1FDD"/>
    <w:rsid w:val="003D244D"/>
    <w:rsid w:val="003D287A"/>
    <w:rsid w:val="003D2A4A"/>
    <w:rsid w:val="003D3495"/>
    <w:rsid w:val="003D3B51"/>
    <w:rsid w:val="003D445C"/>
    <w:rsid w:val="003D4FF5"/>
    <w:rsid w:val="003D5AFC"/>
    <w:rsid w:val="003D62AB"/>
    <w:rsid w:val="003D690C"/>
    <w:rsid w:val="003D7604"/>
    <w:rsid w:val="003D7B33"/>
    <w:rsid w:val="003D7EE8"/>
    <w:rsid w:val="003E0828"/>
    <w:rsid w:val="003E09D0"/>
    <w:rsid w:val="003E0AB2"/>
    <w:rsid w:val="003E0B88"/>
    <w:rsid w:val="003E0F0D"/>
    <w:rsid w:val="003E1306"/>
    <w:rsid w:val="003E19C8"/>
    <w:rsid w:val="003E2440"/>
    <w:rsid w:val="003E303C"/>
    <w:rsid w:val="003E35AB"/>
    <w:rsid w:val="003E39AF"/>
    <w:rsid w:val="003E3B3E"/>
    <w:rsid w:val="003E3C15"/>
    <w:rsid w:val="003E3DA2"/>
    <w:rsid w:val="003E3DE9"/>
    <w:rsid w:val="003E4E30"/>
    <w:rsid w:val="003E57F7"/>
    <w:rsid w:val="003E5D91"/>
    <w:rsid w:val="003E62DF"/>
    <w:rsid w:val="003E69BA"/>
    <w:rsid w:val="003E6D94"/>
    <w:rsid w:val="003E7C08"/>
    <w:rsid w:val="003F09E7"/>
    <w:rsid w:val="003F15B7"/>
    <w:rsid w:val="003F1958"/>
    <w:rsid w:val="003F1AB8"/>
    <w:rsid w:val="003F257B"/>
    <w:rsid w:val="003F3095"/>
    <w:rsid w:val="003F3713"/>
    <w:rsid w:val="003F3CFD"/>
    <w:rsid w:val="003F4886"/>
    <w:rsid w:val="003F67D5"/>
    <w:rsid w:val="003F6954"/>
    <w:rsid w:val="003F6A3D"/>
    <w:rsid w:val="003F76A3"/>
    <w:rsid w:val="00400545"/>
    <w:rsid w:val="004020E7"/>
    <w:rsid w:val="00402328"/>
    <w:rsid w:val="0040262C"/>
    <w:rsid w:val="00403015"/>
    <w:rsid w:val="004031A8"/>
    <w:rsid w:val="004037C3"/>
    <w:rsid w:val="00403940"/>
    <w:rsid w:val="00403A75"/>
    <w:rsid w:val="00403C46"/>
    <w:rsid w:val="004042F1"/>
    <w:rsid w:val="00404D34"/>
    <w:rsid w:val="004056A2"/>
    <w:rsid w:val="004059FC"/>
    <w:rsid w:val="00406646"/>
    <w:rsid w:val="004066DF"/>
    <w:rsid w:val="00406738"/>
    <w:rsid w:val="00410C10"/>
    <w:rsid w:val="00411A3A"/>
    <w:rsid w:val="00412415"/>
    <w:rsid w:val="00412702"/>
    <w:rsid w:val="00412AD3"/>
    <w:rsid w:val="00412D2C"/>
    <w:rsid w:val="0041311C"/>
    <w:rsid w:val="00413645"/>
    <w:rsid w:val="004141AF"/>
    <w:rsid w:val="00414ABA"/>
    <w:rsid w:val="00414F7A"/>
    <w:rsid w:val="00415713"/>
    <w:rsid w:val="004170C5"/>
    <w:rsid w:val="00417B84"/>
    <w:rsid w:val="00417F05"/>
    <w:rsid w:val="00417FFC"/>
    <w:rsid w:val="0042004E"/>
    <w:rsid w:val="0042037B"/>
    <w:rsid w:val="00421050"/>
    <w:rsid w:val="00421174"/>
    <w:rsid w:val="00421C0E"/>
    <w:rsid w:val="0042336E"/>
    <w:rsid w:val="0042450C"/>
    <w:rsid w:val="00424551"/>
    <w:rsid w:val="00424619"/>
    <w:rsid w:val="00424A0B"/>
    <w:rsid w:val="00424D8E"/>
    <w:rsid w:val="0042581E"/>
    <w:rsid w:val="00425B6B"/>
    <w:rsid w:val="00425BDF"/>
    <w:rsid w:val="00425E6D"/>
    <w:rsid w:val="0042667D"/>
    <w:rsid w:val="0042699C"/>
    <w:rsid w:val="00426BAB"/>
    <w:rsid w:val="00426D75"/>
    <w:rsid w:val="0042794E"/>
    <w:rsid w:val="00430742"/>
    <w:rsid w:val="00431344"/>
    <w:rsid w:val="00431BE0"/>
    <w:rsid w:val="00432549"/>
    <w:rsid w:val="00432CD1"/>
    <w:rsid w:val="00432EFD"/>
    <w:rsid w:val="0043452A"/>
    <w:rsid w:val="004348DF"/>
    <w:rsid w:val="00434A31"/>
    <w:rsid w:val="00435CA3"/>
    <w:rsid w:val="00436058"/>
    <w:rsid w:val="00436DA5"/>
    <w:rsid w:val="00437F35"/>
    <w:rsid w:val="00437F93"/>
    <w:rsid w:val="004401A1"/>
    <w:rsid w:val="00440EDE"/>
    <w:rsid w:val="004418C3"/>
    <w:rsid w:val="00441C46"/>
    <w:rsid w:val="004424FF"/>
    <w:rsid w:val="0044386C"/>
    <w:rsid w:val="00443A14"/>
    <w:rsid w:val="00444505"/>
    <w:rsid w:val="004449E0"/>
    <w:rsid w:val="004449E3"/>
    <w:rsid w:val="00444A13"/>
    <w:rsid w:val="00444D6B"/>
    <w:rsid w:val="00444F93"/>
    <w:rsid w:val="004450DB"/>
    <w:rsid w:val="00446789"/>
    <w:rsid w:val="00447FC7"/>
    <w:rsid w:val="00450511"/>
    <w:rsid w:val="004514A7"/>
    <w:rsid w:val="004517AB"/>
    <w:rsid w:val="00451B46"/>
    <w:rsid w:val="00451DA3"/>
    <w:rsid w:val="004523F8"/>
    <w:rsid w:val="00452C82"/>
    <w:rsid w:val="00454E60"/>
    <w:rsid w:val="0045528E"/>
    <w:rsid w:val="00455576"/>
    <w:rsid w:val="004566DF"/>
    <w:rsid w:val="00456C29"/>
    <w:rsid w:val="0045757C"/>
    <w:rsid w:val="00457927"/>
    <w:rsid w:val="0046010D"/>
    <w:rsid w:val="00460ADD"/>
    <w:rsid w:val="004611B2"/>
    <w:rsid w:val="00462470"/>
    <w:rsid w:val="00464C2F"/>
    <w:rsid w:val="004656A0"/>
    <w:rsid w:val="0046570E"/>
    <w:rsid w:val="004663CA"/>
    <w:rsid w:val="00466A7B"/>
    <w:rsid w:val="004674BD"/>
    <w:rsid w:val="004679DC"/>
    <w:rsid w:val="00467A9E"/>
    <w:rsid w:val="00471707"/>
    <w:rsid w:val="00471CB1"/>
    <w:rsid w:val="00471CB7"/>
    <w:rsid w:val="00471E97"/>
    <w:rsid w:val="004726D1"/>
    <w:rsid w:val="004740F0"/>
    <w:rsid w:val="00474ADF"/>
    <w:rsid w:val="00474BD9"/>
    <w:rsid w:val="004751E7"/>
    <w:rsid w:val="00475402"/>
    <w:rsid w:val="00475A16"/>
    <w:rsid w:val="00475B93"/>
    <w:rsid w:val="004766C2"/>
    <w:rsid w:val="00476897"/>
    <w:rsid w:val="00476DEC"/>
    <w:rsid w:val="00476F15"/>
    <w:rsid w:val="00477AF2"/>
    <w:rsid w:val="00480817"/>
    <w:rsid w:val="0048122F"/>
    <w:rsid w:val="00481801"/>
    <w:rsid w:val="004820ED"/>
    <w:rsid w:val="0048252C"/>
    <w:rsid w:val="004843A1"/>
    <w:rsid w:val="00484E75"/>
    <w:rsid w:val="00485B1C"/>
    <w:rsid w:val="00485FC9"/>
    <w:rsid w:val="00486A37"/>
    <w:rsid w:val="00490417"/>
    <w:rsid w:val="00490BD5"/>
    <w:rsid w:val="004912D0"/>
    <w:rsid w:val="00491EFF"/>
    <w:rsid w:val="0049367C"/>
    <w:rsid w:val="00493DAC"/>
    <w:rsid w:val="00493E71"/>
    <w:rsid w:val="004946EC"/>
    <w:rsid w:val="004946FA"/>
    <w:rsid w:val="00494703"/>
    <w:rsid w:val="00494D90"/>
    <w:rsid w:val="00494E79"/>
    <w:rsid w:val="0049577D"/>
    <w:rsid w:val="00495A1E"/>
    <w:rsid w:val="00495D85"/>
    <w:rsid w:val="00495E71"/>
    <w:rsid w:val="00496116"/>
    <w:rsid w:val="0049624A"/>
    <w:rsid w:val="004968C7"/>
    <w:rsid w:val="00497F6A"/>
    <w:rsid w:val="004A1CB6"/>
    <w:rsid w:val="004A202C"/>
    <w:rsid w:val="004A2ACA"/>
    <w:rsid w:val="004A31E1"/>
    <w:rsid w:val="004A473A"/>
    <w:rsid w:val="004A48A9"/>
    <w:rsid w:val="004A57E0"/>
    <w:rsid w:val="004A65DB"/>
    <w:rsid w:val="004A7561"/>
    <w:rsid w:val="004A7B60"/>
    <w:rsid w:val="004B02CC"/>
    <w:rsid w:val="004B078F"/>
    <w:rsid w:val="004B0B39"/>
    <w:rsid w:val="004B0DFA"/>
    <w:rsid w:val="004B1C93"/>
    <w:rsid w:val="004B1D07"/>
    <w:rsid w:val="004B2D51"/>
    <w:rsid w:val="004B324D"/>
    <w:rsid w:val="004B3381"/>
    <w:rsid w:val="004B4D6D"/>
    <w:rsid w:val="004B6856"/>
    <w:rsid w:val="004C1363"/>
    <w:rsid w:val="004C1732"/>
    <w:rsid w:val="004C1E64"/>
    <w:rsid w:val="004C1E7B"/>
    <w:rsid w:val="004C2111"/>
    <w:rsid w:val="004C2555"/>
    <w:rsid w:val="004C345F"/>
    <w:rsid w:val="004C34B0"/>
    <w:rsid w:val="004C3955"/>
    <w:rsid w:val="004C3E67"/>
    <w:rsid w:val="004C3EA0"/>
    <w:rsid w:val="004C5F1A"/>
    <w:rsid w:val="004C5F89"/>
    <w:rsid w:val="004C6141"/>
    <w:rsid w:val="004D07E5"/>
    <w:rsid w:val="004D0DAF"/>
    <w:rsid w:val="004D13FF"/>
    <w:rsid w:val="004D142E"/>
    <w:rsid w:val="004D14C9"/>
    <w:rsid w:val="004D289D"/>
    <w:rsid w:val="004D316E"/>
    <w:rsid w:val="004D379C"/>
    <w:rsid w:val="004D4882"/>
    <w:rsid w:val="004D4F17"/>
    <w:rsid w:val="004D516C"/>
    <w:rsid w:val="004D5AC8"/>
    <w:rsid w:val="004E078B"/>
    <w:rsid w:val="004E0C32"/>
    <w:rsid w:val="004E0E9E"/>
    <w:rsid w:val="004E0EBB"/>
    <w:rsid w:val="004E1880"/>
    <w:rsid w:val="004E1A05"/>
    <w:rsid w:val="004E2204"/>
    <w:rsid w:val="004E26E5"/>
    <w:rsid w:val="004E2B38"/>
    <w:rsid w:val="004E2F76"/>
    <w:rsid w:val="004E3697"/>
    <w:rsid w:val="004E4184"/>
    <w:rsid w:val="004E4953"/>
    <w:rsid w:val="004E4C99"/>
    <w:rsid w:val="004E5196"/>
    <w:rsid w:val="004E5916"/>
    <w:rsid w:val="004E5A4E"/>
    <w:rsid w:val="004E5F1C"/>
    <w:rsid w:val="004E5FE2"/>
    <w:rsid w:val="004E6BC6"/>
    <w:rsid w:val="004E6CC8"/>
    <w:rsid w:val="004E7E13"/>
    <w:rsid w:val="004F0D7D"/>
    <w:rsid w:val="004F1653"/>
    <w:rsid w:val="004F1723"/>
    <w:rsid w:val="004F234C"/>
    <w:rsid w:val="004F26C1"/>
    <w:rsid w:val="004F3747"/>
    <w:rsid w:val="004F3789"/>
    <w:rsid w:val="004F38A5"/>
    <w:rsid w:val="004F4D12"/>
    <w:rsid w:val="004F5D47"/>
    <w:rsid w:val="004F69EB"/>
    <w:rsid w:val="004F6F52"/>
    <w:rsid w:val="004F7405"/>
    <w:rsid w:val="004F7F38"/>
    <w:rsid w:val="00500937"/>
    <w:rsid w:val="00501D84"/>
    <w:rsid w:val="0050263E"/>
    <w:rsid w:val="00504C70"/>
    <w:rsid w:val="005051FE"/>
    <w:rsid w:val="00505F04"/>
    <w:rsid w:val="00506072"/>
    <w:rsid w:val="0050646F"/>
    <w:rsid w:val="00506D42"/>
    <w:rsid w:val="00506F87"/>
    <w:rsid w:val="005106B0"/>
    <w:rsid w:val="00510DE5"/>
    <w:rsid w:val="005112EA"/>
    <w:rsid w:val="00512A35"/>
    <w:rsid w:val="005138D0"/>
    <w:rsid w:val="0051422E"/>
    <w:rsid w:val="005148AD"/>
    <w:rsid w:val="005159C6"/>
    <w:rsid w:val="00515A6E"/>
    <w:rsid w:val="00517079"/>
    <w:rsid w:val="00517080"/>
    <w:rsid w:val="0051713F"/>
    <w:rsid w:val="0051786B"/>
    <w:rsid w:val="00517EB7"/>
    <w:rsid w:val="005209E3"/>
    <w:rsid w:val="005214CE"/>
    <w:rsid w:val="00522890"/>
    <w:rsid w:val="00523320"/>
    <w:rsid w:val="0052372D"/>
    <w:rsid w:val="00523B1E"/>
    <w:rsid w:val="00523BCE"/>
    <w:rsid w:val="00524307"/>
    <w:rsid w:val="005244F7"/>
    <w:rsid w:val="0052574F"/>
    <w:rsid w:val="00525928"/>
    <w:rsid w:val="0052679D"/>
    <w:rsid w:val="00527947"/>
    <w:rsid w:val="00527AFB"/>
    <w:rsid w:val="0053098E"/>
    <w:rsid w:val="00530F9E"/>
    <w:rsid w:val="005310E1"/>
    <w:rsid w:val="00531301"/>
    <w:rsid w:val="0053178D"/>
    <w:rsid w:val="00531965"/>
    <w:rsid w:val="00532378"/>
    <w:rsid w:val="005323D6"/>
    <w:rsid w:val="00532C99"/>
    <w:rsid w:val="00535677"/>
    <w:rsid w:val="00535DAC"/>
    <w:rsid w:val="00536133"/>
    <w:rsid w:val="005363BD"/>
    <w:rsid w:val="00536C40"/>
    <w:rsid w:val="00536E33"/>
    <w:rsid w:val="00536FC2"/>
    <w:rsid w:val="00540757"/>
    <w:rsid w:val="00540D4C"/>
    <w:rsid w:val="00541185"/>
    <w:rsid w:val="00542C2D"/>
    <w:rsid w:val="0054529C"/>
    <w:rsid w:val="005462FF"/>
    <w:rsid w:val="00546B1A"/>
    <w:rsid w:val="00547F19"/>
    <w:rsid w:val="00550810"/>
    <w:rsid w:val="00551BBE"/>
    <w:rsid w:val="00551E5A"/>
    <w:rsid w:val="005522AD"/>
    <w:rsid w:val="00553456"/>
    <w:rsid w:val="00553A48"/>
    <w:rsid w:val="0055412B"/>
    <w:rsid w:val="005544AC"/>
    <w:rsid w:val="00554BE4"/>
    <w:rsid w:val="00555BE8"/>
    <w:rsid w:val="0055642B"/>
    <w:rsid w:val="0055642E"/>
    <w:rsid w:val="0055683E"/>
    <w:rsid w:val="00557314"/>
    <w:rsid w:val="005603B6"/>
    <w:rsid w:val="00560640"/>
    <w:rsid w:val="00560AFD"/>
    <w:rsid w:val="00560B0C"/>
    <w:rsid w:val="005628C4"/>
    <w:rsid w:val="005629D4"/>
    <w:rsid w:val="0056368E"/>
    <w:rsid w:val="00564805"/>
    <w:rsid w:val="00565AD0"/>
    <w:rsid w:val="0056627B"/>
    <w:rsid w:val="00566FDC"/>
    <w:rsid w:val="0057029B"/>
    <w:rsid w:val="00570357"/>
    <w:rsid w:val="0057051D"/>
    <w:rsid w:val="005705F3"/>
    <w:rsid w:val="0057079A"/>
    <w:rsid w:val="00570C77"/>
    <w:rsid w:val="0057125B"/>
    <w:rsid w:val="00571468"/>
    <w:rsid w:val="005714BA"/>
    <w:rsid w:val="005728B8"/>
    <w:rsid w:val="005735EB"/>
    <w:rsid w:val="0057373F"/>
    <w:rsid w:val="00573A12"/>
    <w:rsid w:val="00574C05"/>
    <w:rsid w:val="00575C48"/>
    <w:rsid w:val="00575D1B"/>
    <w:rsid w:val="00576080"/>
    <w:rsid w:val="0057610D"/>
    <w:rsid w:val="00576B86"/>
    <w:rsid w:val="00576E3B"/>
    <w:rsid w:val="00577390"/>
    <w:rsid w:val="00577623"/>
    <w:rsid w:val="00577AEF"/>
    <w:rsid w:val="005808D8"/>
    <w:rsid w:val="00580A8D"/>
    <w:rsid w:val="00581947"/>
    <w:rsid w:val="005823DD"/>
    <w:rsid w:val="0058242C"/>
    <w:rsid w:val="00582772"/>
    <w:rsid w:val="00582934"/>
    <w:rsid w:val="00583C54"/>
    <w:rsid w:val="00585960"/>
    <w:rsid w:val="00585EBD"/>
    <w:rsid w:val="00585FF9"/>
    <w:rsid w:val="00586B09"/>
    <w:rsid w:val="0058782E"/>
    <w:rsid w:val="00587BF4"/>
    <w:rsid w:val="00591252"/>
    <w:rsid w:val="0059130C"/>
    <w:rsid w:val="00591DF0"/>
    <w:rsid w:val="00592CDA"/>
    <w:rsid w:val="005937C0"/>
    <w:rsid w:val="005939DA"/>
    <w:rsid w:val="00593B81"/>
    <w:rsid w:val="005941E6"/>
    <w:rsid w:val="00594285"/>
    <w:rsid w:val="00594663"/>
    <w:rsid w:val="00596268"/>
    <w:rsid w:val="005962FA"/>
    <w:rsid w:val="00596DAA"/>
    <w:rsid w:val="00597E18"/>
    <w:rsid w:val="00597FF0"/>
    <w:rsid w:val="005A0695"/>
    <w:rsid w:val="005A12CD"/>
    <w:rsid w:val="005A1BDF"/>
    <w:rsid w:val="005A2322"/>
    <w:rsid w:val="005A34CF"/>
    <w:rsid w:val="005A3A6F"/>
    <w:rsid w:val="005A3C3E"/>
    <w:rsid w:val="005A3DCC"/>
    <w:rsid w:val="005A4128"/>
    <w:rsid w:val="005A4636"/>
    <w:rsid w:val="005A5351"/>
    <w:rsid w:val="005A5C61"/>
    <w:rsid w:val="005A73B4"/>
    <w:rsid w:val="005A7679"/>
    <w:rsid w:val="005B049F"/>
    <w:rsid w:val="005B10FE"/>
    <w:rsid w:val="005B1AA6"/>
    <w:rsid w:val="005B215F"/>
    <w:rsid w:val="005B26E0"/>
    <w:rsid w:val="005B2DC5"/>
    <w:rsid w:val="005B4D4B"/>
    <w:rsid w:val="005B57E0"/>
    <w:rsid w:val="005B5D4D"/>
    <w:rsid w:val="005B727C"/>
    <w:rsid w:val="005C0F58"/>
    <w:rsid w:val="005C1F54"/>
    <w:rsid w:val="005C22FD"/>
    <w:rsid w:val="005C2954"/>
    <w:rsid w:val="005C34A4"/>
    <w:rsid w:val="005C466D"/>
    <w:rsid w:val="005C5705"/>
    <w:rsid w:val="005C6954"/>
    <w:rsid w:val="005C6D70"/>
    <w:rsid w:val="005C7003"/>
    <w:rsid w:val="005C769A"/>
    <w:rsid w:val="005C7AE4"/>
    <w:rsid w:val="005C7B67"/>
    <w:rsid w:val="005C7D53"/>
    <w:rsid w:val="005D156B"/>
    <w:rsid w:val="005D1D44"/>
    <w:rsid w:val="005D1E61"/>
    <w:rsid w:val="005D2011"/>
    <w:rsid w:val="005D2728"/>
    <w:rsid w:val="005D3876"/>
    <w:rsid w:val="005D40AC"/>
    <w:rsid w:val="005D5015"/>
    <w:rsid w:val="005D5312"/>
    <w:rsid w:val="005D5442"/>
    <w:rsid w:val="005D658A"/>
    <w:rsid w:val="005D6F49"/>
    <w:rsid w:val="005D700E"/>
    <w:rsid w:val="005D7598"/>
    <w:rsid w:val="005D7895"/>
    <w:rsid w:val="005E0476"/>
    <w:rsid w:val="005E0F5E"/>
    <w:rsid w:val="005E1BC9"/>
    <w:rsid w:val="005E360E"/>
    <w:rsid w:val="005E381A"/>
    <w:rsid w:val="005E3C0B"/>
    <w:rsid w:val="005E4379"/>
    <w:rsid w:val="005E466C"/>
    <w:rsid w:val="005E4808"/>
    <w:rsid w:val="005E5B01"/>
    <w:rsid w:val="005E5BF7"/>
    <w:rsid w:val="005E5D32"/>
    <w:rsid w:val="005E6B17"/>
    <w:rsid w:val="005E719C"/>
    <w:rsid w:val="005E729C"/>
    <w:rsid w:val="005E73EB"/>
    <w:rsid w:val="005F0062"/>
    <w:rsid w:val="005F0CA1"/>
    <w:rsid w:val="005F101C"/>
    <w:rsid w:val="005F2972"/>
    <w:rsid w:val="005F2A0E"/>
    <w:rsid w:val="005F2EEF"/>
    <w:rsid w:val="005F37A2"/>
    <w:rsid w:val="005F3F55"/>
    <w:rsid w:val="005F4603"/>
    <w:rsid w:val="005F47AF"/>
    <w:rsid w:val="005F507D"/>
    <w:rsid w:val="005F5259"/>
    <w:rsid w:val="005F54BE"/>
    <w:rsid w:val="005F55F2"/>
    <w:rsid w:val="005F5919"/>
    <w:rsid w:val="005F669F"/>
    <w:rsid w:val="005F6E50"/>
    <w:rsid w:val="005F6F71"/>
    <w:rsid w:val="005F70E5"/>
    <w:rsid w:val="006000A2"/>
    <w:rsid w:val="006000C1"/>
    <w:rsid w:val="00600170"/>
    <w:rsid w:val="0060285D"/>
    <w:rsid w:val="006028D8"/>
    <w:rsid w:val="006039BC"/>
    <w:rsid w:val="00604F19"/>
    <w:rsid w:val="0060674C"/>
    <w:rsid w:val="00606DBF"/>
    <w:rsid w:val="00607640"/>
    <w:rsid w:val="006109AB"/>
    <w:rsid w:val="00610D5B"/>
    <w:rsid w:val="006114C3"/>
    <w:rsid w:val="00611793"/>
    <w:rsid w:val="006134AB"/>
    <w:rsid w:val="006144B5"/>
    <w:rsid w:val="00614768"/>
    <w:rsid w:val="006148B9"/>
    <w:rsid w:val="006164FD"/>
    <w:rsid w:val="00616B87"/>
    <w:rsid w:val="00617F3F"/>
    <w:rsid w:val="00620172"/>
    <w:rsid w:val="00620174"/>
    <w:rsid w:val="00620778"/>
    <w:rsid w:val="006207E0"/>
    <w:rsid w:val="006225BF"/>
    <w:rsid w:val="0062274F"/>
    <w:rsid w:val="00622782"/>
    <w:rsid w:val="00622AF8"/>
    <w:rsid w:val="00622FB5"/>
    <w:rsid w:val="006237F6"/>
    <w:rsid w:val="006238A8"/>
    <w:rsid w:val="00624C26"/>
    <w:rsid w:val="00624C45"/>
    <w:rsid w:val="00625B69"/>
    <w:rsid w:val="00626E09"/>
    <w:rsid w:val="00630252"/>
    <w:rsid w:val="00630A40"/>
    <w:rsid w:val="00630EC5"/>
    <w:rsid w:val="006311DA"/>
    <w:rsid w:val="00631439"/>
    <w:rsid w:val="00631D3B"/>
    <w:rsid w:val="00631F25"/>
    <w:rsid w:val="00632597"/>
    <w:rsid w:val="00632748"/>
    <w:rsid w:val="00633B15"/>
    <w:rsid w:val="00634354"/>
    <w:rsid w:val="0063623D"/>
    <w:rsid w:val="00637F89"/>
    <w:rsid w:val="00640EDB"/>
    <w:rsid w:val="006422D9"/>
    <w:rsid w:val="006423C0"/>
    <w:rsid w:val="00642E95"/>
    <w:rsid w:val="00643098"/>
    <w:rsid w:val="006452AA"/>
    <w:rsid w:val="00645F45"/>
    <w:rsid w:val="00646414"/>
    <w:rsid w:val="006464EF"/>
    <w:rsid w:val="00646609"/>
    <w:rsid w:val="00646AED"/>
    <w:rsid w:val="00650379"/>
    <w:rsid w:val="00650BB3"/>
    <w:rsid w:val="0065131C"/>
    <w:rsid w:val="00651938"/>
    <w:rsid w:val="00651B06"/>
    <w:rsid w:val="00651C38"/>
    <w:rsid w:val="00651CCF"/>
    <w:rsid w:val="00651E13"/>
    <w:rsid w:val="0065290C"/>
    <w:rsid w:val="00652D29"/>
    <w:rsid w:val="006535AA"/>
    <w:rsid w:val="00654697"/>
    <w:rsid w:val="00655896"/>
    <w:rsid w:val="00655AAD"/>
    <w:rsid w:val="00656093"/>
    <w:rsid w:val="0065610E"/>
    <w:rsid w:val="0065655C"/>
    <w:rsid w:val="00656906"/>
    <w:rsid w:val="00656E4D"/>
    <w:rsid w:val="00657F7A"/>
    <w:rsid w:val="006611A6"/>
    <w:rsid w:val="00662239"/>
    <w:rsid w:val="00662F19"/>
    <w:rsid w:val="006639F2"/>
    <w:rsid w:val="00663E1A"/>
    <w:rsid w:val="006642D1"/>
    <w:rsid w:val="0066530A"/>
    <w:rsid w:val="00665348"/>
    <w:rsid w:val="006654F7"/>
    <w:rsid w:val="0066562D"/>
    <w:rsid w:val="006667EB"/>
    <w:rsid w:val="00666846"/>
    <w:rsid w:val="0066734B"/>
    <w:rsid w:val="006708F9"/>
    <w:rsid w:val="00670A43"/>
    <w:rsid w:val="00670F53"/>
    <w:rsid w:val="00670FD9"/>
    <w:rsid w:val="00670FFA"/>
    <w:rsid w:val="006711B4"/>
    <w:rsid w:val="00672ABE"/>
    <w:rsid w:val="00673580"/>
    <w:rsid w:val="00673FC2"/>
    <w:rsid w:val="00676301"/>
    <w:rsid w:val="0067636E"/>
    <w:rsid w:val="00676A9E"/>
    <w:rsid w:val="00677268"/>
    <w:rsid w:val="00677750"/>
    <w:rsid w:val="0067778A"/>
    <w:rsid w:val="00677C55"/>
    <w:rsid w:val="006801F2"/>
    <w:rsid w:val="0068034C"/>
    <w:rsid w:val="00680F3B"/>
    <w:rsid w:val="00681614"/>
    <w:rsid w:val="006818FD"/>
    <w:rsid w:val="00681E43"/>
    <w:rsid w:val="006823BF"/>
    <w:rsid w:val="00682B98"/>
    <w:rsid w:val="00682D51"/>
    <w:rsid w:val="00684386"/>
    <w:rsid w:val="00684A7F"/>
    <w:rsid w:val="006860B4"/>
    <w:rsid w:val="00686BBA"/>
    <w:rsid w:val="0068739B"/>
    <w:rsid w:val="00687B37"/>
    <w:rsid w:val="006902DD"/>
    <w:rsid w:val="006905E5"/>
    <w:rsid w:val="006912CD"/>
    <w:rsid w:val="0069135A"/>
    <w:rsid w:val="006918AF"/>
    <w:rsid w:val="006934F2"/>
    <w:rsid w:val="006935FC"/>
    <w:rsid w:val="006939E8"/>
    <w:rsid w:val="00693A8F"/>
    <w:rsid w:val="00693ADC"/>
    <w:rsid w:val="00693C3F"/>
    <w:rsid w:val="00693CE8"/>
    <w:rsid w:val="00694974"/>
    <w:rsid w:val="006949DF"/>
    <w:rsid w:val="00694B6A"/>
    <w:rsid w:val="00694F2C"/>
    <w:rsid w:val="00695C79"/>
    <w:rsid w:val="00696042"/>
    <w:rsid w:val="006960F2"/>
    <w:rsid w:val="0069616B"/>
    <w:rsid w:val="006961EF"/>
    <w:rsid w:val="00696603"/>
    <w:rsid w:val="00696B17"/>
    <w:rsid w:val="00696C4B"/>
    <w:rsid w:val="00696E8E"/>
    <w:rsid w:val="006977BB"/>
    <w:rsid w:val="006A1A40"/>
    <w:rsid w:val="006A2308"/>
    <w:rsid w:val="006A3A98"/>
    <w:rsid w:val="006A4108"/>
    <w:rsid w:val="006A4B0F"/>
    <w:rsid w:val="006A55FB"/>
    <w:rsid w:val="006A6435"/>
    <w:rsid w:val="006A6919"/>
    <w:rsid w:val="006A7978"/>
    <w:rsid w:val="006A7988"/>
    <w:rsid w:val="006B152B"/>
    <w:rsid w:val="006B27D9"/>
    <w:rsid w:val="006B35B8"/>
    <w:rsid w:val="006B3D9F"/>
    <w:rsid w:val="006B3DB4"/>
    <w:rsid w:val="006B3E3C"/>
    <w:rsid w:val="006B43CB"/>
    <w:rsid w:val="006B4490"/>
    <w:rsid w:val="006B4753"/>
    <w:rsid w:val="006B5507"/>
    <w:rsid w:val="006B6E3D"/>
    <w:rsid w:val="006B72E7"/>
    <w:rsid w:val="006B78D4"/>
    <w:rsid w:val="006B7D71"/>
    <w:rsid w:val="006C134D"/>
    <w:rsid w:val="006C2971"/>
    <w:rsid w:val="006C2A9C"/>
    <w:rsid w:val="006C32D2"/>
    <w:rsid w:val="006C3500"/>
    <w:rsid w:val="006C3537"/>
    <w:rsid w:val="006C3AFC"/>
    <w:rsid w:val="006C3EA7"/>
    <w:rsid w:val="006C444F"/>
    <w:rsid w:val="006C5582"/>
    <w:rsid w:val="006C5B1E"/>
    <w:rsid w:val="006C5E0C"/>
    <w:rsid w:val="006C7F9A"/>
    <w:rsid w:val="006D13D7"/>
    <w:rsid w:val="006D1A27"/>
    <w:rsid w:val="006D2527"/>
    <w:rsid w:val="006D297D"/>
    <w:rsid w:val="006D3308"/>
    <w:rsid w:val="006D3DF6"/>
    <w:rsid w:val="006D4F54"/>
    <w:rsid w:val="006D54A8"/>
    <w:rsid w:val="006D562D"/>
    <w:rsid w:val="006D59DE"/>
    <w:rsid w:val="006D6028"/>
    <w:rsid w:val="006D6081"/>
    <w:rsid w:val="006D647E"/>
    <w:rsid w:val="006D6963"/>
    <w:rsid w:val="006D7D74"/>
    <w:rsid w:val="006E0CB4"/>
    <w:rsid w:val="006E1032"/>
    <w:rsid w:val="006E2760"/>
    <w:rsid w:val="006E3729"/>
    <w:rsid w:val="006E63B6"/>
    <w:rsid w:val="006E657E"/>
    <w:rsid w:val="006E6B2A"/>
    <w:rsid w:val="006E6B2E"/>
    <w:rsid w:val="006F07E6"/>
    <w:rsid w:val="006F1544"/>
    <w:rsid w:val="006F1C15"/>
    <w:rsid w:val="006F26D7"/>
    <w:rsid w:val="006F2FA4"/>
    <w:rsid w:val="006F3BF7"/>
    <w:rsid w:val="006F534A"/>
    <w:rsid w:val="006F62B0"/>
    <w:rsid w:val="006F6938"/>
    <w:rsid w:val="006F6AE6"/>
    <w:rsid w:val="006F73CC"/>
    <w:rsid w:val="006F761F"/>
    <w:rsid w:val="006F765C"/>
    <w:rsid w:val="00700360"/>
    <w:rsid w:val="00700A1B"/>
    <w:rsid w:val="0070167D"/>
    <w:rsid w:val="00702ECD"/>
    <w:rsid w:val="00703382"/>
    <w:rsid w:val="007037E1"/>
    <w:rsid w:val="00704E06"/>
    <w:rsid w:val="007051BC"/>
    <w:rsid w:val="0070589F"/>
    <w:rsid w:val="00705AA1"/>
    <w:rsid w:val="00705FE4"/>
    <w:rsid w:val="007065CD"/>
    <w:rsid w:val="00706F8B"/>
    <w:rsid w:val="007070F7"/>
    <w:rsid w:val="007074B2"/>
    <w:rsid w:val="00707AE1"/>
    <w:rsid w:val="00707F9E"/>
    <w:rsid w:val="007104D4"/>
    <w:rsid w:val="0071070D"/>
    <w:rsid w:val="00712B00"/>
    <w:rsid w:val="007131D7"/>
    <w:rsid w:val="00713480"/>
    <w:rsid w:val="007141A6"/>
    <w:rsid w:val="00714731"/>
    <w:rsid w:val="007151F7"/>
    <w:rsid w:val="007155F3"/>
    <w:rsid w:val="00715FCA"/>
    <w:rsid w:val="00716369"/>
    <w:rsid w:val="00717016"/>
    <w:rsid w:val="007171AD"/>
    <w:rsid w:val="00717C0C"/>
    <w:rsid w:val="00717FCB"/>
    <w:rsid w:val="00720059"/>
    <w:rsid w:val="007204B1"/>
    <w:rsid w:val="0072129B"/>
    <w:rsid w:val="0072164B"/>
    <w:rsid w:val="00722505"/>
    <w:rsid w:val="00722FD4"/>
    <w:rsid w:val="00723BD0"/>
    <w:rsid w:val="00724EAE"/>
    <w:rsid w:val="00726EEC"/>
    <w:rsid w:val="00727022"/>
    <w:rsid w:val="00727486"/>
    <w:rsid w:val="007274E9"/>
    <w:rsid w:val="00727EB8"/>
    <w:rsid w:val="007300E9"/>
    <w:rsid w:val="00730BC4"/>
    <w:rsid w:val="007316DF"/>
    <w:rsid w:val="00731B20"/>
    <w:rsid w:val="00731FC7"/>
    <w:rsid w:val="007336D1"/>
    <w:rsid w:val="007343B7"/>
    <w:rsid w:val="0073450B"/>
    <w:rsid w:val="00734557"/>
    <w:rsid w:val="00734DB3"/>
    <w:rsid w:val="00735BD9"/>
    <w:rsid w:val="007360E8"/>
    <w:rsid w:val="00736130"/>
    <w:rsid w:val="00736A5E"/>
    <w:rsid w:val="00740082"/>
    <w:rsid w:val="0074205C"/>
    <w:rsid w:val="0074207E"/>
    <w:rsid w:val="007422EF"/>
    <w:rsid w:val="007433AF"/>
    <w:rsid w:val="00743B44"/>
    <w:rsid w:val="00743CD3"/>
    <w:rsid w:val="00743FF3"/>
    <w:rsid w:val="007442FD"/>
    <w:rsid w:val="00744BE7"/>
    <w:rsid w:val="0074650D"/>
    <w:rsid w:val="007466CB"/>
    <w:rsid w:val="00747D09"/>
    <w:rsid w:val="007500E0"/>
    <w:rsid w:val="0075083C"/>
    <w:rsid w:val="00750B88"/>
    <w:rsid w:val="00750EFE"/>
    <w:rsid w:val="007511AD"/>
    <w:rsid w:val="00751949"/>
    <w:rsid w:val="00751AF3"/>
    <w:rsid w:val="00751C94"/>
    <w:rsid w:val="0075207E"/>
    <w:rsid w:val="007521D6"/>
    <w:rsid w:val="00752B14"/>
    <w:rsid w:val="00752F06"/>
    <w:rsid w:val="0075386E"/>
    <w:rsid w:val="00754852"/>
    <w:rsid w:val="00754F48"/>
    <w:rsid w:val="00755004"/>
    <w:rsid w:val="00755173"/>
    <w:rsid w:val="00755B31"/>
    <w:rsid w:val="00755B7C"/>
    <w:rsid w:val="00755D38"/>
    <w:rsid w:val="007560BA"/>
    <w:rsid w:val="0075611B"/>
    <w:rsid w:val="007564DB"/>
    <w:rsid w:val="00756DF5"/>
    <w:rsid w:val="007575C8"/>
    <w:rsid w:val="00757B79"/>
    <w:rsid w:val="00757D06"/>
    <w:rsid w:val="007600A3"/>
    <w:rsid w:val="00760246"/>
    <w:rsid w:val="00760396"/>
    <w:rsid w:val="007616C8"/>
    <w:rsid w:val="007618C1"/>
    <w:rsid w:val="00761D62"/>
    <w:rsid w:val="00763239"/>
    <w:rsid w:val="007633D5"/>
    <w:rsid w:val="007646C9"/>
    <w:rsid w:val="00764D52"/>
    <w:rsid w:val="007663EA"/>
    <w:rsid w:val="00767197"/>
    <w:rsid w:val="00767DAA"/>
    <w:rsid w:val="00770762"/>
    <w:rsid w:val="007711B5"/>
    <w:rsid w:val="007720B9"/>
    <w:rsid w:val="00772437"/>
    <w:rsid w:val="007731F1"/>
    <w:rsid w:val="007746EE"/>
    <w:rsid w:val="007747EA"/>
    <w:rsid w:val="00775A6E"/>
    <w:rsid w:val="00775DB7"/>
    <w:rsid w:val="00776F78"/>
    <w:rsid w:val="0078040D"/>
    <w:rsid w:val="00780ED7"/>
    <w:rsid w:val="0078179F"/>
    <w:rsid w:val="00781A4F"/>
    <w:rsid w:val="007822BB"/>
    <w:rsid w:val="00782CDA"/>
    <w:rsid w:val="00783B2F"/>
    <w:rsid w:val="007857B1"/>
    <w:rsid w:val="007862C3"/>
    <w:rsid w:val="00786537"/>
    <w:rsid w:val="0078653C"/>
    <w:rsid w:val="00786B28"/>
    <w:rsid w:val="00786FA7"/>
    <w:rsid w:val="007873B1"/>
    <w:rsid w:val="007877B9"/>
    <w:rsid w:val="00787E0A"/>
    <w:rsid w:val="007900B0"/>
    <w:rsid w:val="00790750"/>
    <w:rsid w:val="00790D29"/>
    <w:rsid w:val="0079163F"/>
    <w:rsid w:val="007916BE"/>
    <w:rsid w:val="00792D0B"/>
    <w:rsid w:val="0079363C"/>
    <w:rsid w:val="00793CCA"/>
    <w:rsid w:val="00794024"/>
    <w:rsid w:val="007942CC"/>
    <w:rsid w:val="00794AE7"/>
    <w:rsid w:val="00795314"/>
    <w:rsid w:val="00796023"/>
    <w:rsid w:val="0079623E"/>
    <w:rsid w:val="0079634A"/>
    <w:rsid w:val="007964DE"/>
    <w:rsid w:val="00796FB0"/>
    <w:rsid w:val="00797271"/>
    <w:rsid w:val="007972D2"/>
    <w:rsid w:val="00797401"/>
    <w:rsid w:val="00797931"/>
    <w:rsid w:val="007A01D0"/>
    <w:rsid w:val="007A0396"/>
    <w:rsid w:val="007A0C9D"/>
    <w:rsid w:val="007A1B7F"/>
    <w:rsid w:val="007A1F2E"/>
    <w:rsid w:val="007A5521"/>
    <w:rsid w:val="007A5FEE"/>
    <w:rsid w:val="007A6089"/>
    <w:rsid w:val="007A6781"/>
    <w:rsid w:val="007A7239"/>
    <w:rsid w:val="007A736A"/>
    <w:rsid w:val="007A7670"/>
    <w:rsid w:val="007B1BBC"/>
    <w:rsid w:val="007B1E8D"/>
    <w:rsid w:val="007B2272"/>
    <w:rsid w:val="007B26CB"/>
    <w:rsid w:val="007B41FB"/>
    <w:rsid w:val="007B43D6"/>
    <w:rsid w:val="007B52BE"/>
    <w:rsid w:val="007B55D0"/>
    <w:rsid w:val="007B64D5"/>
    <w:rsid w:val="007B6B2E"/>
    <w:rsid w:val="007B71B0"/>
    <w:rsid w:val="007B799C"/>
    <w:rsid w:val="007B7D5E"/>
    <w:rsid w:val="007C069A"/>
    <w:rsid w:val="007C1004"/>
    <w:rsid w:val="007C13F5"/>
    <w:rsid w:val="007C1C6B"/>
    <w:rsid w:val="007C1E94"/>
    <w:rsid w:val="007C3C16"/>
    <w:rsid w:val="007C3DAA"/>
    <w:rsid w:val="007C4331"/>
    <w:rsid w:val="007C5404"/>
    <w:rsid w:val="007C5A46"/>
    <w:rsid w:val="007C794F"/>
    <w:rsid w:val="007D0AEE"/>
    <w:rsid w:val="007D10BA"/>
    <w:rsid w:val="007D132B"/>
    <w:rsid w:val="007D198F"/>
    <w:rsid w:val="007D1C7C"/>
    <w:rsid w:val="007D20CC"/>
    <w:rsid w:val="007D2CAE"/>
    <w:rsid w:val="007D4E42"/>
    <w:rsid w:val="007D5164"/>
    <w:rsid w:val="007D5655"/>
    <w:rsid w:val="007D5899"/>
    <w:rsid w:val="007D5D7C"/>
    <w:rsid w:val="007D607D"/>
    <w:rsid w:val="007D67C6"/>
    <w:rsid w:val="007D6BCF"/>
    <w:rsid w:val="007D7788"/>
    <w:rsid w:val="007E077E"/>
    <w:rsid w:val="007E0B92"/>
    <w:rsid w:val="007E0C10"/>
    <w:rsid w:val="007E0DA6"/>
    <w:rsid w:val="007E117A"/>
    <w:rsid w:val="007E2483"/>
    <w:rsid w:val="007E353C"/>
    <w:rsid w:val="007E3C62"/>
    <w:rsid w:val="007E4109"/>
    <w:rsid w:val="007E43A3"/>
    <w:rsid w:val="007E52E7"/>
    <w:rsid w:val="007E6A11"/>
    <w:rsid w:val="007E7D4D"/>
    <w:rsid w:val="007E7EEB"/>
    <w:rsid w:val="007F0829"/>
    <w:rsid w:val="007F107F"/>
    <w:rsid w:val="007F11B6"/>
    <w:rsid w:val="007F1EBB"/>
    <w:rsid w:val="007F205C"/>
    <w:rsid w:val="007F234A"/>
    <w:rsid w:val="007F2ABB"/>
    <w:rsid w:val="007F2CAE"/>
    <w:rsid w:val="007F2F7A"/>
    <w:rsid w:val="007F350D"/>
    <w:rsid w:val="007F434B"/>
    <w:rsid w:val="007F43D4"/>
    <w:rsid w:val="007F4DCC"/>
    <w:rsid w:val="007F5EC0"/>
    <w:rsid w:val="007F74AC"/>
    <w:rsid w:val="008005F6"/>
    <w:rsid w:val="00800C3C"/>
    <w:rsid w:val="0080101C"/>
    <w:rsid w:val="0080143C"/>
    <w:rsid w:val="0080178B"/>
    <w:rsid w:val="008017C9"/>
    <w:rsid w:val="00802DFD"/>
    <w:rsid w:val="008034D7"/>
    <w:rsid w:val="00803911"/>
    <w:rsid w:val="008042A4"/>
    <w:rsid w:val="0080505E"/>
    <w:rsid w:val="00805128"/>
    <w:rsid w:val="0080540B"/>
    <w:rsid w:val="00805B0B"/>
    <w:rsid w:val="00805E8E"/>
    <w:rsid w:val="00805F82"/>
    <w:rsid w:val="00806873"/>
    <w:rsid w:val="00807937"/>
    <w:rsid w:val="00807EA9"/>
    <w:rsid w:val="00807F8A"/>
    <w:rsid w:val="00810284"/>
    <w:rsid w:val="008102D2"/>
    <w:rsid w:val="008105DF"/>
    <w:rsid w:val="008111B0"/>
    <w:rsid w:val="008111C9"/>
    <w:rsid w:val="00811355"/>
    <w:rsid w:val="00811B05"/>
    <w:rsid w:val="00811C46"/>
    <w:rsid w:val="00811C88"/>
    <w:rsid w:val="008128A2"/>
    <w:rsid w:val="008128CE"/>
    <w:rsid w:val="00812C85"/>
    <w:rsid w:val="00812E1B"/>
    <w:rsid w:val="008136F0"/>
    <w:rsid w:val="00813C02"/>
    <w:rsid w:val="008142A2"/>
    <w:rsid w:val="0081485C"/>
    <w:rsid w:val="00814BF8"/>
    <w:rsid w:val="00814D93"/>
    <w:rsid w:val="008155C6"/>
    <w:rsid w:val="00815885"/>
    <w:rsid w:val="0081683E"/>
    <w:rsid w:val="00816AE4"/>
    <w:rsid w:val="00816D51"/>
    <w:rsid w:val="0081772C"/>
    <w:rsid w:val="00817DDE"/>
    <w:rsid w:val="00820A77"/>
    <w:rsid w:val="00821598"/>
    <w:rsid w:val="00821DB9"/>
    <w:rsid w:val="00822149"/>
    <w:rsid w:val="008233CF"/>
    <w:rsid w:val="00823433"/>
    <w:rsid w:val="0082347F"/>
    <w:rsid w:val="00823AA0"/>
    <w:rsid w:val="00823D96"/>
    <w:rsid w:val="0082542F"/>
    <w:rsid w:val="00825F42"/>
    <w:rsid w:val="00826070"/>
    <w:rsid w:val="00826460"/>
    <w:rsid w:val="00826A0A"/>
    <w:rsid w:val="008271DC"/>
    <w:rsid w:val="008278E7"/>
    <w:rsid w:val="008301F9"/>
    <w:rsid w:val="00830586"/>
    <w:rsid w:val="00830A2B"/>
    <w:rsid w:val="00830AA9"/>
    <w:rsid w:val="00830BBE"/>
    <w:rsid w:val="00831241"/>
    <w:rsid w:val="00831451"/>
    <w:rsid w:val="008321C9"/>
    <w:rsid w:val="0083240A"/>
    <w:rsid w:val="00832642"/>
    <w:rsid w:val="008342D2"/>
    <w:rsid w:val="0083450B"/>
    <w:rsid w:val="00836261"/>
    <w:rsid w:val="00836521"/>
    <w:rsid w:val="0083654F"/>
    <w:rsid w:val="008365EF"/>
    <w:rsid w:val="008365FB"/>
    <w:rsid w:val="00836B12"/>
    <w:rsid w:val="00837562"/>
    <w:rsid w:val="00837DA2"/>
    <w:rsid w:val="008402EF"/>
    <w:rsid w:val="00840B6B"/>
    <w:rsid w:val="00840DA4"/>
    <w:rsid w:val="008425DC"/>
    <w:rsid w:val="00842CFE"/>
    <w:rsid w:val="00842D6F"/>
    <w:rsid w:val="00844BCE"/>
    <w:rsid w:val="008455A9"/>
    <w:rsid w:val="008456B9"/>
    <w:rsid w:val="00846885"/>
    <w:rsid w:val="00846965"/>
    <w:rsid w:val="00847595"/>
    <w:rsid w:val="00847E8E"/>
    <w:rsid w:val="00851223"/>
    <w:rsid w:val="00851955"/>
    <w:rsid w:val="00852E8F"/>
    <w:rsid w:val="0085357C"/>
    <w:rsid w:val="008549C7"/>
    <w:rsid w:val="00855436"/>
    <w:rsid w:val="00855514"/>
    <w:rsid w:val="008555A0"/>
    <w:rsid w:val="00855773"/>
    <w:rsid w:val="00855D83"/>
    <w:rsid w:val="00856E63"/>
    <w:rsid w:val="008571A2"/>
    <w:rsid w:val="008576BF"/>
    <w:rsid w:val="0085780A"/>
    <w:rsid w:val="00860F93"/>
    <w:rsid w:val="008617B8"/>
    <w:rsid w:val="00861AC5"/>
    <w:rsid w:val="00861D2C"/>
    <w:rsid w:val="00862223"/>
    <w:rsid w:val="00862BDA"/>
    <w:rsid w:val="00862CEC"/>
    <w:rsid w:val="00863AF0"/>
    <w:rsid w:val="00863D54"/>
    <w:rsid w:val="00864918"/>
    <w:rsid w:val="00864D16"/>
    <w:rsid w:val="00864E05"/>
    <w:rsid w:val="00864F3C"/>
    <w:rsid w:val="0086653B"/>
    <w:rsid w:val="008665FD"/>
    <w:rsid w:val="008670C3"/>
    <w:rsid w:val="00867D4B"/>
    <w:rsid w:val="00867F2B"/>
    <w:rsid w:val="00870BA7"/>
    <w:rsid w:val="00870BBA"/>
    <w:rsid w:val="00870CE2"/>
    <w:rsid w:val="008718A3"/>
    <w:rsid w:val="00871AB9"/>
    <w:rsid w:val="00871D95"/>
    <w:rsid w:val="00871DA0"/>
    <w:rsid w:val="00872254"/>
    <w:rsid w:val="00872EA0"/>
    <w:rsid w:val="00873D5A"/>
    <w:rsid w:val="00873F04"/>
    <w:rsid w:val="008752AB"/>
    <w:rsid w:val="00875A1A"/>
    <w:rsid w:val="00875E9B"/>
    <w:rsid w:val="00876354"/>
    <w:rsid w:val="00876425"/>
    <w:rsid w:val="00876748"/>
    <w:rsid w:val="008768DA"/>
    <w:rsid w:val="0087733A"/>
    <w:rsid w:val="00877D98"/>
    <w:rsid w:val="00877F3A"/>
    <w:rsid w:val="008809F0"/>
    <w:rsid w:val="00882720"/>
    <w:rsid w:val="00884BC1"/>
    <w:rsid w:val="00884C23"/>
    <w:rsid w:val="00884E6A"/>
    <w:rsid w:val="008854BE"/>
    <w:rsid w:val="00885621"/>
    <w:rsid w:val="00885E78"/>
    <w:rsid w:val="008861FE"/>
    <w:rsid w:val="0088629E"/>
    <w:rsid w:val="00886F34"/>
    <w:rsid w:val="0088798E"/>
    <w:rsid w:val="008905AD"/>
    <w:rsid w:val="00890B75"/>
    <w:rsid w:val="0089116A"/>
    <w:rsid w:val="008916C8"/>
    <w:rsid w:val="00891E7A"/>
    <w:rsid w:val="00892700"/>
    <w:rsid w:val="008930C6"/>
    <w:rsid w:val="00893333"/>
    <w:rsid w:val="00895089"/>
    <w:rsid w:val="008950CB"/>
    <w:rsid w:val="0089525E"/>
    <w:rsid w:val="00895429"/>
    <w:rsid w:val="008958EE"/>
    <w:rsid w:val="00895B93"/>
    <w:rsid w:val="00895CB5"/>
    <w:rsid w:val="00897E95"/>
    <w:rsid w:val="008A10F0"/>
    <w:rsid w:val="008A1683"/>
    <w:rsid w:val="008A2306"/>
    <w:rsid w:val="008A2A61"/>
    <w:rsid w:val="008A2E55"/>
    <w:rsid w:val="008A4459"/>
    <w:rsid w:val="008A47E5"/>
    <w:rsid w:val="008A4A4F"/>
    <w:rsid w:val="008A4B24"/>
    <w:rsid w:val="008A4BA8"/>
    <w:rsid w:val="008A5476"/>
    <w:rsid w:val="008A55ED"/>
    <w:rsid w:val="008A584D"/>
    <w:rsid w:val="008A5A64"/>
    <w:rsid w:val="008A5D7B"/>
    <w:rsid w:val="008A6345"/>
    <w:rsid w:val="008A6F51"/>
    <w:rsid w:val="008B0074"/>
    <w:rsid w:val="008B0484"/>
    <w:rsid w:val="008B0718"/>
    <w:rsid w:val="008B151A"/>
    <w:rsid w:val="008B1BD4"/>
    <w:rsid w:val="008B1CC3"/>
    <w:rsid w:val="008B24C7"/>
    <w:rsid w:val="008B251B"/>
    <w:rsid w:val="008B2AF4"/>
    <w:rsid w:val="008B2E33"/>
    <w:rsid w:val="008B3298"/>
    <w:rsid w:val="008B3DF3"/>
    <w:rsid w:val="008B40D8"/>
    <w:rsid w:val="008B4F46"/>
    <w:rsid w:val="008B5041"/>
    <w:rsid w:val="008B7C03"/>
    <w:rsid w:val="008C0236"/>
    <w:rsid w:val="008C0A61"/>
    <w:rsid w:val="008C0B2B"/>
    <w:rsid w:val="008C0FE6"/>
    <w:rsid w:val="008C166C"/>
    <w:rsid w:val="008C25C8"/>
    <w:rsid w:val="008C310E"/>
    <w:rsid w:val="008C31E6"/>
    <w:rsid w:val="008C39C0"/>
    <w:rsid w:val="008C3C9D"/>
    <w:rsid w:val="008C4516"/>
    <w:rsid w:val="008C4F35"/>
    <w:rsid w:val="008C501D"/>
    <w:rsid w:val="008C5230"/>
    <w:rsid w:val="008C54DA"/>
    <w:rsid w:val="008C6501"/>
    <w:rsid w:val="008C6A2C"/>
    <w:rsid w:val="008C781B"/>
    <w:rsid w:val="008D0996"/>
    <w:rsid w:val="008D154F"/>
    <w:rsid w:val="008D1C1B"/>
    <w:rsid w:val="008D213B"/>
    <w:rsid w:val="008D36A2"/>
    <w:rsid w:val="008D3A3F"/>
    <w:rsid w:val="008D46F7"/>
    <w:rsid w:val="008D5557"/>
    <w:rsid w:val="008D5E70"/>
    <w:rsid w:val="008D6251"/>
    <w:rsid w:val="008D62A6"/>
    <w:rsid w:val="008D637B"/>
    <w:rsid w:val="008D6C3E"/>
    <w:rsid w:val="008D6CC4"/>
    <w:rsid w:val="008D7029"/>
    <w:rsid w:val="008E059B"/>
    <w:rsid w:val="008E0A95"/>
    <w:rsid w:val="008E0BCD"/>
    <w:rsid w:val="008E0E54"/>
    <w:rsid w:val="008E1009"/>
    <w:rsid w:val="008E1AD8"/>
    <w:rsid w:val="008E2FF2"/>
    <w:rsid w:val="008E44A7"/>
    <w:rsid w:val="008E45B1"/>
    <w:rsid w:val="008E4886"/>
    <w:rsid w:val="008E4DD0"/>
    <w:rsid w:val="008E5262"/>
    <w:rsid w:val="008E5A54"/>
    <w:rsid w:val="008E5C94"/>
    <w:rsid w:val="008E6104"/>
    <w:rsid w:val="008E66F5"/>
    <w:rsid w:val="008E72D7"/>
    <w:rsid w:val="008E7D83"/>
    <w:rsid w:val="008F0FF6"/>
    <w:rsid w:val="008F1E47"/>
    <w:rsid w:val="008F2B0F"/>
    <w:rsid w:val="008F4B45"/>
    <w:rsid w:val="008F61E8"/>
    <w:rsid w:val="008F68E7"/>
    <w:rsid w:val="008F7D12"/>
    <w:rsid w:val="00901C8D"/>
    <w:rsid w:val="00901CE3"/>
    <w:rsid w:val="00901F8F"/>
    <w:rsid w:val="0090255C"/>
    <w:rsid w:val="00902B54"/>
    <w:rsid w:val="00903591"/>
    <w:rsid w:val="00905244"/>
    <w:rsid w:val="00907C4E"/>
    <w:rsid w:val="00910316"/>
    <w:rsid w:val="0091049C"/>
    <w:rsid w:val="00912070"/>
    <w:rsid w:val="009121E5"/>
    <w:rsid w:val="00912D59"/>
    <w:rsid w:val="009131DD"/>
    <w:rsid w:val="009132F7"/>
    <w:rsid w:val="009135CE"/>
    <w:rsid w:val="0091422A"/>
    <w:rsid w:val="00914F37"/>
    <w:rsid w:val="00915D0C"/>
    <w:rsid w:val="00915D69"/>
    <w:rsid w:val="0092015E"/>
    <w:rsid w:val="009202CB"/>
    <w:rsid w:val="00920E97"/>
    <w:rsid w:val="00921D71"/>
    <w:rsid w:val="00921E1C"/>
    <w:rsid w:val="00922159"/>
    <w:rsid w:val="00922564"/>
    <w:rsid w:val="00922C49"/>
    <w:rsid w:val="00922C7E"/>
    <w:rsid w:val="009239C7"/>
    <w:rsid w:val="00923D83"/>
    <w:rsid w:val="00923FA0"/>
    <w:rsid w:val="00924634"/>
    <w:rsid w:val="00924889"/>
    <w:rsid w:val="00924E12"/>
    <w:rsid w:val="00924F96"/>
    <w:rsid w:val="00925881"/>
    <w:rsid w:val="00926D47"/>
    <w:rsid w:val="009271D4"/>
    <w:rsid w:val="00931BED"/>
    <w:rsid w:val="009330F4"/>
    <w:rsid w:val="00933472"/>
    <w:rsid w:val="00934920"/>
    <w:rsid w:val="00934DAE"/>
    <w:rsid w:val="00937516"/>
    <w:rsid w:val="00937A17"/>
    <w:rsid w:val="00937F1F"/>
    <w:rsid w:val="0094002C"/>
    <w:rsid w:val="0094052F"/>
    <w:rsid w:val="00941DF3"/>
    <w:rsid w:val="00942F9B"/>
    <w:rsid w:val="009444AE"/>
    <w:rsid w:val="009446AD"/>
    <w:rsid w:val="00945442"/>
    <w:rsid w:val="0094672E"/>
    <w:rsid w:val="00947F54"/>
    <w:rsid w:val="00950299"/>
    <w:rsid w:val="00950532"/>
    <w:rsid w:val="0095062C"/>
    <w:rsid w:val="00950BEF"/>
    <w:rsid w:val="00951460"/>
    <w:rsid w:val="0095151A"/>
    <w:rsid w:val="00952579"/>
    <w:rsid w:val="00953524"/>
    <w:rsid w:val="00954366"/>
    <w:rsid w:val="0095464D"/>
    <w:rsid w:val="00956235"/>
    <w:rsid w:val="009568E4"/>
    <w:rsid w:val="00956C23"/>
    <w:rsid w:val="00956FD1"/>
    <w:rsid w:val="009570DE"/>
    <w:rsid w:val="009572F9"/>
    <w:rsid w:val="009578C5"/>
    <w:rsid w:val="00957BAA"/>
    <w:rsid w:val="00957F81"/>
    <w:rsid w:val="00960934"/>
    <w:rsid w:val="00960B61"/>
    <w:rsid w:val="00960C5E"/>
    <w:rsid w:val="00960DE1"/>
    <w:rsid w:val="00961A4A"/>
    <w:rsid w:val="00962C69"/>
    <w:rsid w:val="00963E48"/>
    <w:rsid w:val="009646C3"/>
    <w:rsid w:val="009650EF"/>
    <w:rsid w:val="009654D0"/>
    <w:rsid w:val="00965BF6"/>
    <w:rsid w:val="00966D93"/>
    <w:rsid w:val="00966F34"/>
    <w:rsid w:val="00967609"/>
    <w:rsid w:val="00970256"/>
    <w:rsid w:val="0097055E"/>
    <w:rsid w:val="009708BA"/>
    <w:rsid w:val="00971D1A"/>
    <w:rsid w:val="00971E23"/>
    <w:rsid w:val="00972AB4"/>
    <w:rsid w:val="00972BBC"/>
    <w:rsid w:val="00973B59"/>
    <w:rsid w:val="00973ED6"/>
    <w:rsid w:val="009748AB"/>
    <w:rsid w:val="009758C5"/>
    <w:rsid w:val="00975C6E"/>
    <w:rsid w:val="0097676E"/>
    <w:rsid w:val="009770D5"/>
    <w:rsid w:val="0097761B"/>
    <w:rsid w:val="00977B32"/>
    <w:rsid w:val="00977D43"/>
    <w:rsid w:val="00980AC5"/>
    <w:rsid w:val="00980B99"/>
    <w:rsid w:val="00980F6F"/>
    <w:rsid w:val="00981931"/>
    <w:rsid w:val="0098340B"/>
    <w:rsid w:val="0098389F"/>
    <w:rsid w:val="009849CE"/>
    <w:rsid w:val="00984B98"/>
    <w:rsid w:val="00984D93"/>
    <w:rsid w:val="009859DA"/>
    <w:rsid w:val="00985D23"/>
    <w:rsid w:val="009870E0"/>
    <w:rsid w:val="00987F25"/>
    <w:rsid w:val="00990389"/>
    <w:rsid w:val="00990B59"/>
    <w:rsid w:val="00990E3B"/>
    <w:rsid w:val="0099190E"/>
    <w:rsid w:val="0099208F"/>
    <w:rsid w:val="009921AC"/>
    <w:rsid w:val="0099264F"/>
    <w:rsid w:val="00993EE2"/>
    <w:rsid w:val="00994A39"/>
    <w:rsid w:val="00994D41"/>
    <w:rsid w:val="009957C3"/>
    <w:rsid w:val="00996830"/>
    <w:rsid w:val="009A2EE9"/>
    <w:rsid w:val="009A302A"/>
    <w:rsid w:val="009A3478"/>
    <w:rsid w:val="009A45EF"/>
    <w:rsid w:val="009A48E9"/>
    <w:rsid w:val="009A4B69"/>
    <w:rsid w:val="009A4E13"/>
    <w:rsid w:val="009A50F0"/>
    <w:rsid w:val="009A52FB"/>
    <w:rsid w:val="009A5CE1"/>
    <w:rsid w:val="009A6AD0"/>
    <w:rsid w:val="009A6CB2"/>
    <w:rsid w:val="009A716F"/>
    <w:rsid w:val="009A7179"/>
    <w:rsid w:val="009B039D"/>
    <w:rsid w:val="009B0779"/>
    <w:rsid w:val="009B10BE"/>
    <w:rsid w:val="009B171D"/>
    <w:rsid w:val="009B1885"/>
    <w:rsid w:val="009B1C07"/>
    <w:rsid w:val="009B1F4B"/>
    <w:rsid w:val="009B2FF7"/>
    <w:rsid w:val="009B3087"/>
    <w:rsid w:val="009B3131"/>
    <w:rsid w:val="009B3674"/>
    <w:rsid w:val="009B38DC"/>
    <w:rsid w:val="009B42DD"/>
    <w:rsid w:val="009B451E"/>
    <w:rsid w:val="009B4AFC"/>
    <w:rsid w:val="009B4D54"/>
    <w:rsid w:val="009B51C1"/>
    <w:rsid w:val="009B52C2"/>
    <w:rsid w:val="009B5E59"/>
    <w:rsid w:val="009B6DE5"/>
    <w:rsid w:val="009B6F0D"/>
    <w:rsid w:val="009C0C64"/>
    <w:rsid w:val="009C1B58"/>
    <w:rsid w:val="009C1CC9"/>
    <w:rsid w:val="009C2A0C"/>
    <w:rsid w:val="009C2C41"/>
    <w:rsid w:val="009C4149"/>
    <w:rsid w:val="009C446F"/>
    <w:rsid w:val="009C4C01"/>
    <w:rsid w:val="009C5799"/>
    <w:rsid w:val="009C6407"/>
    <w:rsid w:val="009C682E"/>
    <w:rsid w:val="009C7197"/>
    <w:rsid w:val="009C7A15"/>
    <w:rsid w:val="009D044B"/>
    <w:rsid w:val="009D087E"/>
    <w:rsid w:val="009D208D"/>
    <w:rsid w:val="009D22B1"/>
    <w:rsid w:val="009D257D"/>
    <w:rsid w:val="009D2979"/>
    <w:rsid w:val="009D2C75"/>
    <w:rsid w:val="009D3851"/>
    <w:rsid w:val="009D394E"/>
    <w:rsid w:val="009D3CF4"/>
    <w:rsid w:val="009D3D43"/>
    <w:rsid w:val="009D3F77"/>
    <w:rsid w:val="009D4E18"/>
    <w:rsid w:val="009D4F26"/>
    <w:rsid w:val="009D64DB"/>
    <w:rsid w:val="009D6871"/>
    <w:rsid w:val="009D6DE2"/>
    <w:rsid w:val="009D7D35"/>
    <w:rsid w:val="009E0035"/>
    <w:rsid w:val="009E013D"/>
    <w:rsid w:val="009E0B17"/>
    <w:rsid w:val="009E0D73"/>
    <w:rsid w:val="009E0F5A"/>
    <w:rsid w:val="009E19A4"/>
    <w:rsid w:val="009E2417"/>
    <w:rsid w:val="009E2E14"/>
    <w:rsid w:val="009E30AB"/>
    <w:rsid w:val="009E30EB"/>
    <w:rsid w:val="009E3215"/>
    <w:rsid w:val="009E3431"/>
    <w:rsid w:val="009E3C2A"/>
    <w:rsid w:val="009E3CD8"/>
    <w:rsid w:val="009E482E"/>
    <w:rsid w:val="009E57E1"/>
    <w:rsid w:val="009E5884"/>
    <w:rsid w:val="009E5BE7"/>
    <w:rsid w:val="009E5BEC"/>
    <w:rsid w:val="009E5C9A"/>
    <w:rsid w:val="009E5E6B"/>
    <w:rsid w:val="009E608B"/>
    <w:rsid w:val="009E6B89"/>
    <w:rsid w:val="009E76F2"/>
    <w:rsid w:val="009F0751"/>
    <w:rsid w:val="009F0D93"/>
    <w:rsid w:val="009F0FDA"/>
    <w:rsid w:val="009F1FDE"/>
    <w:rsid w:val="009F2687"/>
    <w:rsid w:val="009F3AFE"/>
    <w:rsid w:val="009F42FC"/>
    <w:rsid w:val="009F4772"/>
    <w:rsid w:val="009F4A63"/>
    <w:rsid w:val="009F5783"/>
    <w:rsid w:val="009F63E7"/>
    <w:rsid w:val="009F6F82"/>
    <w:rsid w:val="009F705F"/>
    <w:rsid w:val="009F777B"/>
    <w:rsid w:val="00A018C8"/>
    <w:rsid w:val="00A0199F"/>
    <w:rsid w:val="00A03C40"/>
    <w:rsid w:val="00A03C94"/>
    <w:rsid w:val="00A03CED"/>
    <w:rsid w:val="00A043C9"/>
    <w:rsid w:val="00A048F5"/>
    <w:rsid w:val="00A05588"/>
    <w:rsid w:val="00A06C5A"/>
    <w:rsid w:val="00A10F01"/>
    <w:rsid w:val="00A11ED9"/>
    <w:rsid w:val="00A11F9B"/>
    <w:rsid w:val="00A13806"/>
    <w:rsid w:val="00A14399"/>
    <w:rsid w:val="00A14CBF"/>
    <w:rsid w:val="00A156F3"/>
    <w:rsid w:val="00A1583A"/>
    <w:rsid w:val="00A15939"/>
    <w:rsid w:val="00A15F58"/>
    <w:rsid w:val="00A16340"/>
    <w:rsid w:val="00A167BB"/>
    <w:rsid w:val="00A16D68"/>
    <w:rsid w:val="00A172A0"/>
    <w:rsid w:val="00A17F03"/>
    <w:rsid w:val="00A20301"/>
    <w:rsid w:val="00A2133A"/>
    <w:rsid w:val="00A219C2"/>
    <w:rsid w:val="00A21D69"/>
    <w:rsid w:val="00A21F73"/>
    <w:rsid w:val="00A234B4"/>
    <w:rsid w:val="00A2445D"/>
    <w:rsid w:val="00A24AAB"/>
    <w:rsid w:val="00A25424"/>
    <w:rsid w:val="00A25518"/>
    <w:rsid w:val="00A2628C"/>
    <w:rsid w:val="00A26925"/>
    <w:rsid w:val="00A26FFA"/>
    <w:rsid w:val="00A272C1"/>
    <w:rsid w:val="00A27DB1"/>
    <w:rsid w:val="00A27F5D"/>
    <w:rsid w:val="00A300E1"/>
    <w:rsid w:val="00A31C65"/>
    <w:rsid w:val="00A320CA"/>
    <w:rsid w:val="00A32F79"/>
    <w:rsid w:val="00A33180"/>
    <w:rsid w:val="00A3363D"/>
    <w:rsid w:val="00A33714"/>
    <w:rsid w:val="00A33C2A"/>
    <w:rsid w:val="00A33F9F"/>
    <w:rsid w:val="00A340BA"/>
    <w:rsid w:val="00A343ED"/>
    <w:rsid w:val="00A3596A"/>
    <w:rsid w:val="00A35C32"/>
    <w:rsid w:val="00A364C5"/>
    <w:rsid w:val="00A375B4"/>
    <w:rsid w:val="00A375CC"/>
    <w:rsid w:val="00A376C4"/>
    <w:rsid w:val="00A37E9F"/>
    <w:rsid w:val="00A37F6E"/>
    <w:rsid w:val="00A40F2C"/>
    <w:rsid w:val="00A419D9"/>
    <w:rsid w:val="00A43A6C"/>
    <w:rsid w:val="00A43C75"/>
    <w:rsid w:val="00A43EE4"/>
    <w:rsid w:val="00A44357"/>
    <w:rsid w:val="00A46BBE"/>
    <w:rsid w:val="00A4719D"/>
    <w:rsid w:val="00A50800"/>
    <w:rsid w:val="00A510AF"/>
    <w:rsid w:val="00A5160B"/>
    <w:rsid w:val="00A5166F"/>
    <w:rsid w:val="00A5239E"/>
    <w:rsid w:val="00A53386"/>
    <w:rsid w:val="00A53B31"/>
    <w:rsid w:val="00A54108"/>
    <w:rsid w:val="00A54850"/>
    <w:rsid w:val="00A555FA"/>
    <w:rsid w:val="00A55B01"/>
    <w:rsid w:val="00A55CCB"/>
    <w:rsid w:val="00A55E54"/>
    <w:rsid w:val="00A55FC5"/>
    <w:rsid w:val="00A56071"/>
    <w:rsid w:val="00A56AB8"/>
    <w:rsid w:val="00A56ADF"/>
    <w:rsid w:val="00A57132"/>
    <w:rsid w:val="00A5725C"/>
    <w:rsid w:val="00A57812"/>
    <w:rsid w:val="00A57B1F"/>
    <w:rsid w:val="00A57CE4"/>
    <w:rsid w:val="00A60246"/>
    <w:rsid w:val="00A6027B"/>
    <w:rsid w:val="00A60CDA"/>
    <w:rsid w:val="00A62103"/>
    <w:rsid w:val="00A644FA"/>
    <w:rsid w:val="00A65122"/>
    <w:rsid w:val="00A653DD"/>
    <w:rsid w:val="00A65BB6"/>
    <w:rsid w:val="00A65D87"/>
    <w:rsid w:val="00A66CFC"/>
    <w:rsid w:val="00A66D78"/>
    <w:rsid w:val="00A67460"/>
    <w:rsid w:val="00A7024F"/>
    <w:rsid w:val="00A70284"/>
    <w:rsid w:val="00A705CF"/>
    <w:rsid w:val="00A705E2"/>
    <w:rsid w:val="00A70679"/>
    <w:rsid w:val="00A70A14"/>
    <w:rsid w:val="00A71C8C"/>
    <w:rsid w:val="00A72779"/>
    <w:rsid w:val="00A72E7F"/>
    <w:rsid w:val="00A73C62"/>
    <w:rsid w:val="00A742F6"/>
    <w:rsid w:val="00A757A8"/>
    <w:rsid w:val="00A76779"/>
    <w:rsid w:val="00A76C40"/>
    <w:rsid w:val="00A774B6"/>
    <w:rsid w:val="00A77A39"/>
    <w:rsid w:val="00A77C0D"/>
    <w:rsid w:val="00A8021C"/>
    <w:rsid w:val="00A80343"/>
    <w:rsid w:val="00A80F93"/>
    <w:rsid w:val="00A81687"/>
    <w:rsid w:val="00A82939"/>
    <w:rsid w:val="00A830DD"/>
    <w:rsid w:val="00A8319D"/>
    <w:rsid w:val="00A842BC"/>
    <w:rsid w:val="00A84C66"/>
    <w:rsid w:val="00A85485"/>
    <w:rsid w:val="00A85F45"/>
    <w:rsid w:val="00A867F8"/>
    <w:rsid w:val="00A86A19"/>
    <w:rsid w:val="00A86DD0"/>
    <w:rsid w:val="00A8771F"/>
    <w:rsid w:val="00A879A5"/>
    <w:rsid w:val="00A87F73"/>
    <w:rsid w:val="00A91CAB"/>
    <w:rsid w:val="00A91EE6"/>
    <w:rsid w:val="00A92096"/>
    <w:rsid w:val="00A92118"/>
    <w:rsid w:val="00A92225"/>
    <w:rsid w:val="00A92786"/>
    <w:rsid w:val="00A936AD"/>
    <w:rsid w:val="00A938BE"/>
    <w:rsid w:val="00A93956"/>
    <w:rsid w:val="00A94073"/>
    <w:rsid w:val="00A940C0"/>
    <w:rsid w:val="00A948A6"/>
    <w:rsid w:val="00A967BB"/>
    <w:rsid w:val="00A97135"/>
    <w:rsid w:val="00A9736A"/>
    <w:rsid w:val="00A9742B"/>
    <w:rsid w:val="00A97A41"/>
    <w:rsid w:val="00AA050D"/>
    <w:rsid w:val="00AA18D6"/>
    <w:rsid w:val="00AA1ED4"/>
    <w:rsid w:val="00AA23D7"/>
    <w:rsid w:val="00AA26F4"/>
    <w:rsid w:val="00AA3271"/>
    <w:rsid w:val="00AA345A"/>
    <w:rsid w:val="00AA38DA"/>
    <w:rsid w:val="00AA3A16"/>
    <w:rsid w:val="00AA3D98"/>
    <w:rsid w:val="00AA432E"/>
    <w:rsid w:val="00AA4D62"/>
    <w:rsid w:val="00AA5705"/>
    <w:rsid w:val="00AA5A71"/>
    <w:rsid w:val="00AA63CA"/>
    <w:rsid w:val="00AA63F7"/>
    <w:rsid w:val="00AA694A"/>
    <w:rsid w:val="00AA6F84"/>
    <w:rsid w:val="00AA77D7"/>
    <w:rsid w:val="00AB0662"/>
    <w:rsid w:val="00AB2306"/>
    <w:rsid w:val="00AB25F7"/>
    <w:rsid w:val="00AB2867"/>
    <w:rsid w:val="00AB33F2"/>
    <w:rsid w:val="00AB3462"/>
    <w:rsid w:val="00AB38FD"/>
    <w:rsid w:val="00AB39F6"/>
    <w:rsid w:val="00AB46EE"/>
    <w:rsid w:val="00AB55A3"/>
    <w:rsid w:val="00AB55A4"/>
    <w:rsid w:val="00AB5660"/>
    <w:rsid w:val="00AB6181"/>
    <w:rsid w:val="00AB645B"/>
    <w:rsid w:val="00AB64B3"/>
    <w:rsid w:val="00AB6829"/>
    <w:rsid w:val="00AB6DFC"/>
    <w:rsid w:val="00AB7125"/>
    <w:rsid w:val="00AB7247"/>
    <w:rsid w:val="00AB78EA"/>
    <w:rsid w:val="00AC01A4"/>
    <w:rsid w:val="00AC03F2"/>
    <w:rsid w:val="00AC08CB"/>
    <w:rsid w:val="00AC0EA7"/>
    <w:rsid w:val="00AC15FE"/>
    <w:rsid w:val="00AC1652"/>
    <w:rsid w:val="00AC2776"/>
    <w:rsid w:val="00AC321A"/>
    <w:rsid w:val="00AC4DA6"/>
    <w:rsid w:val="00AC4FC9"/>
    <w:rsid w:val="00AC58A1"/>
    <w:rsid w:val="00AC58DD"/>
    <w:rsid w:val="00AC68AF"/>
    <w:rsid w:val="00AC6F65"/>
    <w:rsid w:val="00AC70F7"/>
    <w:rsid w:val="00AC7249"/>
    <w:rsid w:val="00AD0224"/>
    <w:rsid w:val="00AD280C"/>
    <w:rsid w:val="00AD31C8"/>
    <w:rsid w:val="00AD4FDE"/>
    <w:rsid w:val="00AD5C50"/>
    <w:rsid w:val="00AD5F33"/>
    <w:rsid w:val="00AD624C"/>
    <w:rsid w:val="00AD65AD"/>
    <w:rsid w:val="00AD685C"/>
    <w:rsid w:val="00AD6C6E"/>
    <w:rsid w:val="00AD6EB7"/>
    <w:rsid w:val="00AD7A62"/>
    <w:rsid w:val="00AD7D5E"/>
    <w:rsid w:val="00AD7E17"/>
    <w:rsid w:val="00AE0335"/>
    <w:rsid w:val="00AE0F63"/>
    <w:rsid w:val="00AE1034"/>
    <w:rsid w:val="00AE11B7"/>
    <w:rsid w:val="00AE131B"/>
    <w:rsid w:val="00AE14EB"/>
    <w:rsid w:val="00AE15CF"/>
    <w:rsid w:val="00AE1BD9"/>
    <w:rsid w:val="00AE2841"/>
    <w:rsid w:val="00AE2AF1"/>
    <w:rsid w:val="00AE2DC1"/>
    <w:rsid w:val="00AE3255"/>
    <w:rsid w:val="00AE4DE9"/>
    <w:rsid w:val="00AE4F33"/>
    <w:rsid w:val="00AE66FF"/>
    <w:rsid w:val="00AE768B"/>
    <w:rsid w:val="00AE7E58"/>
    <w:rsid w:val="00AF1442"/>
    <w:rsid w:val="00AF1699"/>
    <w:rsid w:val="00AF200B"/>
    <w:rsid w:val="00AF2E23"/>
    <w:rsid w:val="00AF30AF"/>
    <w:rsid w:val="00AF3862"/>
    <w:rsid w:val="00AF40BF"/>
    <w:rsid w:val="00AF4EDA"/>
    <w:rsid w:val="00AF4F4E"/>
    <w:rsid w:val="00AF526D"/>
    <w:rsid w:val="00AF6331"/>
    <w:rsid w:val="00AF6979"/>
    <w:rsid w:val="00AF6D38"/>
    <w:rsid w:val="00AF7FA4"/>
    <w:rsid w:val="00B00261"/>
    <w:rsid w:val="00B00842"/>
    <w:rsid w:val="00B0128A"/>
    <w:rsid w:val="00B023C7"/>
    <w:rsid w:val="00B03AF3"/>
    <w:rsid w:val="00B04072"/>
    <w:rsid w:val="00B042C4"/>
    <w:rsid w:val="00B04B66"/>
    <w:rsid w:val="00B0512B"/>
    <w:rsid w:val="00B066F0"/>
    <w:rsid w:val="00B06A29"/>
    <w:rsid w:val="00B07B21"/>
    <w:rsid w:val="00B1060B"/>
    <w:rsid w:val="00B10B04"/>
    <w:rsid w:val="00B11F0B"/>
    <w:rsid w:val="00B12545"/>
    <w:rsid w:val="00B12CE6"/>
    <w:rsid w:val="00B12F12"/>
    <w:rsid w:val="00B1338A"/>
    <w:rsid w:val="00B135A5"/>
    <w:rsid w:val="00B13C30"/>
    <w:rsid w:val="00B13D9C"/>
    <w:rsid w:val="00B1423B"/>
    <w:rsid w:val="00B143A2"/>
    <w:rsid w:val="00B1496C"/>
    <w:rsid w:val="00B149E1"/>
    <w:rsid w:val="00B14FCE"/>
    <w:rsid w:val="00B16C59"/>
    <w:rsid w:val="00B17F32"/>
    <w:rsid w:val="00B17FF8"/>
    <w:rsid w:val="00B201D3"/>
    <w:rsid w:val="00B20AC2"/>
    <w:rsid w:val="00B20B52"/>
    <w:rsid w:val="00B211FA"/>
    <w:rsid w:val="00B22AF6"/>
    <w:rsid w:val="00B2300F"/>
    <w:rsid w:val="00B230CC"/>
    <w:rsid w:val="00B23C00"/>
    <w:rsid w:val="00B251A3"/>
    <w:rsid w:val="00B252D1"/>
    <w:rsid w:val="00B25C10"/>
    <w:rsid w:val="00B26801"/>
    <w:rsid w:val="00B26908"/>
    <w:rsid w:val="00B26ADC"/>
    <w:rsid w:val="00B26B45"/>
    <w:rsid w:val="00B27001"/>
    <w:rsid w:val="00B272BD"/>
    <w:rsid w:val="00B27BAD"/>
    <w:rsid w:val="00B30764"/>
    <w:rsid w:val="00B31343"/>
    <w:rsid w:val="00B31623"/>
    <w:rsid w:val="00B31B41"/>
    <w:rsid w:val="00B31EE7"/>
    <w:rsid w:val="00B3238E"/>
    <w:rsid w:val="00B3251D"/>
    <w:rsid w:val="00B330A4"/>
    <w:rsid w:val="00B34331"/>
    <w:rsid w:val="00B34357"/>
    <w:rsid w:val="00B346ED"/>
    <w:rsid w:val="00B35104"/>
    <w:rsid w:val="00B366B5"/>
    <w:rsid w:val="00B37571"/>
    <w:rsid w:val="00B40EC6"/>
    <w:rsid w:val="00B4169F"/>
    <w:rsid w:val="00B4198A"/>
    <w:rsid w:val="00B41AEC"/>
    <w:rsid w:val="00B41FF2"/>
    <w:rsid w:val="00B42F57"/>
    <w:rsid w:val="00B437DC"/>
    <w:rsid w:val="00B43B3F"/>
    <w:rsid w:val="00B44378"/>
    <w:rsid w:val="00B449C5"/>
    <w:rsid w:val="00B45254"/>
    <w:rsid w:val="00B454C1"/>
    <w:rsid w:val="00B45AC9"/>
    <w:rsid w:val="00B466A7"/>
    <w:rsid w:val="00B466DF"/>
    <w:rsid w:val="00B46BB2"/>
    <w:rsid w:val="00B47633"/>
    <w:rsid w:val="00B47C8B"/>
    <w:rsid w:val="00B5068C"/>
    <w:rsid w:val="00B51596"/>
    <w:rsid w:val="00B5221D"/>
    <w:rsid w:val="00B53008"/>
    <w:rsid w:val="00B533E2"/>
    <w:rsid w:val="00B53648"/>
    <w:rsid w:val="00B54E1D"/>
    <w:rsid w:val="00B55361"/>
    <w:rsid w:val="00B553D3"/>
    <w:rsid w:val="00B5556C"/>
    <w:rsid w:val="00B562BA"/>
    <w:rsid w:val="00B57567"/>
    <w:rsid w:val="00B5786D"/>
    <w:rsid w:val="00B6055B"/>
    <w:rsid w:val="00B60C17"/>
    <w:rsid w:val="00B60C2D"/>
    <w:rsid w:val="00B61412"/>
    <w:rsid w:val="00B617DE"/>
    <w:rsid w:val="00B61B5C"/>
    <w:rsid w:val="00B61C19"/>
    <w:rsid w:val="00B6287E"/>
    <w:rsid w:val="00B6439F"/>
    <w:rsid w:val="00B6490C"/>
    <w:rsid w:val="00B64DD8"/>
    <w:rsid w:val="00B650D4"/>
    <w:rsid w:val="00B65B35"/>
    <w:rsid w:val="00B65D02"/>
    <w:rsid w:val="00B67548"/>
    <w:rsid w:val="00B6762C"/>
    <w:rsid w:val="00B6797A"/>
    <w:rsid w:val="00B67A5C"/>
    <w:rsid w:val="00B67CCE"/>
    <w:rsid w:val="00B70349"/>
    <w:rsid w:val="00B70B90"/>
    <w:rsid w:val="00B71100"/>
    <w:rsid w:val="00B727D1"/>
    <w:rsid w:val="00B73909"/>
    <w:rsid w:val="00B73A0F"/>
    <w:rsid w:val="00B73B5E"/>
    <w:rsid w:val="00B73FCE"/>
    <w:rsid w:val="00B7410F"/>
    <w:rsid w:val="00B74E03"/>
    <w:rsid w:val="00B75AF0"/>
    <w:rsid w:val="00B75B59"/>
    <w:rsid w:val="00B75B79"/>
    <w:rsid w:val="00B76C2E"/>
    <w:rsid w:val="00B77C28"/>
    <w:rsid w:val="00B8000C"/>
    <w:rsid w:val="00B80471"/>
    <w:rsid w:val="00B8078D"/>
    <w:rsid w:val="00B81552"/>
    <w:rsid w:val="00B822D5"/>
    <w:rsid w:val="00B824A9"/>
    <w:rsid w:val="00B82698"/>
    <w:rsid w:val="00B8321A"/>
    <w:rsid w:val="00B8585E"/>
    <w:rsid w:val="00B8686C"/>
    <w:rsid w:val="00B872B5"/>
    <w:rsid w:val="00B87964"/>
    <w:rsid w:val="00B87973"/>
    <w:rsid w:val="00B906BC"/>
    <w:rsid w:val="00B90F25"/>
    <w:rsid w:val="00B90FB5"/>
    <w:rsid w:val="00B91932"/>
    <w:rsid w:val="00B91CF7"/>
    <w:rsid w:val="00B91DB7"/>
    <w:rsid w:val="00B91FE9"/>
    <w:rsid w:val="00B92E77"/>
    <w:rsid w:val="00B9338D"/>
    <w:rsid w:val="00B94295"/>
    <w:rsid w:val="00B95DAE"/>
    <w:rsid w:val="00B97BA0"/>
    <w:rsid w:val="00BA05DE"/>
    <w:rsid w:val="00BA067D"/>
    <w:rsid w:val="00BA0C40"/>
    <w:rsid w:val="00BA1DD0"/>
    <w:rsid w:val="00BA21AE"/>
    <w:rsid w:val="00BA21E8"/>
    <w:rsid w:val="00BA246D"/>
    <w:rsid w:val="00BA28BC"/>
    <w:rsid w:val="00BA3317"/>
    <w:rsid w:val="00BA3455"/>
    <w:rsid w:val="00BA3EDE"/>
    <w:rsid w:val="00BA4040"/>
    <w:rsid w:val="00BA4CCE"/>
    <w:rsid w:val="00BA4FD4"/>
    <w:rsid w:val="00BA56E8"/>
    <w:rsid w:val="00BA59B8"/>
    <w:rsid w:val="00BA6CEC"/>
    <w:rsid w:val="00BA6E61"/>
    <w:rsid w:val="00BA7900"/>
    <w:rsid w:val="00BA7B2C"/>
    <w:rsid w:val="00BB008D"/>
    <w:rsid w:val="00BB2C53"/>
    <w:rsid w:val="00BB2E97"/>
    <w:rsid w:val="00BB3B1F"/>
    <w:rsid w:val="00BB3D78"/>
    <w:rsid w:val="00BB5FA0"/>
    <w:rsid w:val="00BB62AB"/>
    <w:rsid w:val="00BC0757"/>
    <w:rsid w:val="00BC2781"/>
    <w:rsid w:val="00BC2F53"/>
    <w:rsid w:val="00BC38D1"/>
    <w:rsid w:val="00BC3981"/>
    <w:rsid w:val="00BC44ED"/>
    <w:rsid w:val="00BC458D"/>
    <w:rsid w:val="00BC612B"/>
    <w:rsid w:val="00BC6675"/>
    <w:rsid w:val="00BC7682"/>
    <w:rsid w:val="00BC7D78"/>
    <w:rsid w:val="00BD0081"/>
    <w:rsid w:val="00BD0AF3"/>
    <w:rsid w:val="00BD109B"/>
    <w:rsid w:val="00BD135F"/>
    <w:rsid w:val="00BD175F"/>
    <w:rsid w:val="00BD17A9"/>
    <w:rsid w:val="00BD17FD"/>
    <w:rsid w:val="00BD1972"/>
    <w:rsid w:val="00BD2BBD"/>
    <w:rsid w:val="00BD325C"/>
    <w:rsid w:val="00BD34F2"/>
    <w:rsid w:val="00BD45C0"/>
    <w:rsid w:val="00BD685A"/>
    <w:rsid w:val="00BD7749"/>
    <w:rsid w:val="00BE008E"/>
    <w:rsid w:val="00BE00A0"/>
    <w:rsid w:val="00BE0B2C"/>
    <w:rsid w:val="00BE0DA9"/>
    <w:rsid w:val="00BE1133"/>
    <w:rsid w:val="00BE16C4"/>
    <w:rsid w:val="00BE22A1"/>
    <w:rsid w:val="00BE2706"/>
    <w:rsid w:val="00BE3B48"/>
    <w:rsid w:val="00BE4144"/>
    <w:rsid w:val="00BE44AE"/>
    <w:rsid w:val="00BE4715"/>
    <w:rsid w:val="00BE55CA"/>
    <w:rsid w:val="00BE58C8"/>
    <w:rsid w:val="00BE5A1A"/>
    <w:rsid w:val="00BE6E2D"/>
    <w:rsid w:val="00BE77E8"/>
    <w:rsid w:val="00BE7FAB"/>
    <w:rsid w:val="00BF084F"/>
    <w:rsid w:val="00BF1B87"/>
    <w:rsid w:val="00BF2120"/>
    <w:rsid w:val="00BF35BE"/>
    <w:rsid w:val="00BF3612"/>
    <w:rsid w:val="00BF4923"/>
    <w:rsid w:val="00BF54EF"/>
    <w:rsid w:val="00BF55E6"/>
    <w:rsid w:val="00BF62E5"/>
    <w:rsid w:val="00BF7827"/>
    <w:rsid w:val="00C01105"/>
    <w:rsid w:val="00C03261"/>
    <w:rsid w:val="00C03DBF"/>
    <w:rsid w:val="00C04FB8"/>
    <w:rsid w:val="00C05865"/>
    <w:rsid w:val="00C05F86"/>
    <w:rsid w:val="00C06096"/>
    <w:rsid w:val="00C060F3"/>
    <w:rsid w:val="00C064B9"/>
    <w:rsid w:val="00C0653D"/>
    <w:rsid w:val="00C0665A"/>
    <w:rsid w:val="00C0772C"/>
    <w:rsid w:val="00C10F8E"/>
    <w:rsid w:val="00C11387"/>
    <w:rsid w:val="00C11792"/>
    <w:rsid w:val="00C11881"/>
    <w:rsid w:val="00C11ADE"/>
    <w:rsid w:val="00C11E4D"/>
    <w:rsid w:val="00C13582"/>
    <w:rsid w:val="00C13759"/>
    <w:rsid w:val="00C137EA"/>
    <w:rsid w:val="00C13AD2"/>
    <w:rsid w:val="00C13B35"/>
    <w:rsid w:val="00C13FAE"/>
    <w:rsid w:val="00C143D0"/>
    <w:rsid w:val="00C1575F"/>
    <w:rsid w:val="00C15DF1"/>
    <w:rsid w:val="00C16491"/>
    <w:rsid w:val="00C164BB"/>
    <w:rsid w:val="00C16EE7"/>
    <w:rsid w:val="00C170CC"/>
    <w:rsid w:val="00C17536"/>
    <w:rsid w:val="00C21599"/>
    <w:rsid w:val="00C2295F"/>
    <w:rsid w:val="00C2393B"/>
    <w:rsid w:val="00C241D5"/>
    <w:rsid w:val="00C2461E"/>
    <w:rsid w:val="00C24A62"/>
    <w:rsid w:val="00C25E98"/>
    <w:rsid w:val="00C26328"/>
    <w:rsid w:val="00C270A9"/>
    <w:rsid w:val="00C310D5"/>
    <w:rsid w:val="00C310E0"/>
    <w:rsid w:val="00C32664"/>
    <w:rsid w:val="00C337FC"/>
    <w:rsid w:val="00C33B2B"/>
    <w:rsid w:val="00C34E3B"/>
    <w:rsid w:val="00C34E72"/>
    <w:rsid w:val="00C36B01"/>
    <w:rsid w:val="00C36C14"/>
    <w:rsid w:val="00C36CE3"/>
    <w:rsid w:val="00C37AD4"/>
    <w:rsid w:val="00C37F28"/>
    <w:rsid w:val="00C407EB"/>
    <w:rsid w:val="00C40E98"/>
    <w:rsid w:val="00C413AD"/>
    <w:rsid w:val="00C41DCB"/>
    <w:rsid w:val="00C42082"/>
    <w:rsid w:val="00C42703"/>
    <w:rsid w:val="00C42BDC"/>
    <w:rsid w:val="00C42EF9"/>
    <w:rsid w:val="00C430D3"/>
    <w:rsid w:val="00C43173"/>
    <w:rsid w:val="00C4388C"/>
    <w:rsid w:val="00C43A19"/>
    <w:rsid w:val="00C43A37"/>
    <w:rsid w:val="00C44CFF"/>
    <w:rsid w:val="00C4518A"/>
    <w:rsid w:val="00C479E7"/>
    <w:rsid w:val="00C47A53"/>
    <w:rsid w:val="00C47DAE"/>
    <w:rsid w:val="00C510A6"/>
    <w:rsid w:val="00C51672"/>
    <w:rsid w:val="00C52D92"/>
    <w:rsid w:val="00C52E6F"/>
    <w:rsid w:val="00C53C10"/>
    <w:rsid w:val="00C5443B"/>
    <w:rsid w:val="00C55A97"/>
    <w:rsid w:val="00C55F13"/>
    <w:rsid w:val="00C57B81"/>
    <w:rsid w:val="00C60E51"/>
    <w:rsid w:val="00C615E9"/>
    <w:rsid w:val="00C61CEF"/>
    <w:rsid w:val="00C62011"/>
    <w:rsid w:val="00C62D1E"/>
    <w:rsid w:val="00C6363E"/>
    <w:rsid w:val="00C637AB"/>
    <w:rsid w:val="00C637C8"/>
    <w:rsid w:val="00C63BBB"/>
    <w:rsid w:val="00C63CA2"/>
    <w:rsid w:val="00C6406F"/>
    <w:rsid w:val="00C642FF"/>
    <w:rsid w:val="00C644FB"/>
    <w:rsid w:val="00C646C9"/>
    <w:rsid w:val="00C64A0D"/>
    <w:rsid w:val="00C64F48"/>
    <w:rsid w:val="00C64FA3"/>
    <w:rsid w:val="00C65EFF"/>
    <w:rsid w:val="00C65F3A"/>
    <w:rsid w:val="00C6653A"/>
    <w:rsid w:val="00C66A7E"/>
    <w:rsid w:val="00C66DA3"/>
    <w:rsid w:val="00C71072"/>
    <w:rsid w:val="00C7196C"/>
    <w:rsid w:val="00C71D51"/>
    <w:rsid w:val="00C72CFB"/>
    <w:rsid w:val="00C72F13"/>
    <w:rsid w:val="00C73A76"/>
    <w:rsid w:val="00C73C76"/>
    <w:rsid w:val="00C754F9"/>
    <w:rsid w:val="00C754FA"/>
    <w:rsid w:val="00C755B3"/>
    <w:rsid w:val="00C75638"/>
    <w:rsid w:val="00C76361"/>
    <w:rsid w:val="00C7646D"/>
    <w:rsid w:val="00C76744"/>
    <w:rsid w:val="00C772E0"/>
    <w:rsid w:val="00C77DE5"/>
    <w:rsid w:val="00C8011D"/>
    <w:rsid w:val="00C8071C"/>
    <w:rsid w:val="00C80766"/>
    <w:rsid w:val="00C80837"/>
    <w:rsid w:val="00C80AC5"/>
    <w:rsid w:val="00C84265"/>
    <w:rsid w:val="00C842DA"/>
    <w:rsid w:val="00C8508A"/>
    <w:rsid w:val="00C8650B"/>
    <w:rsid w:val="00C87B47"/>
    <w:rsid w:val="00C87F27"/>
    <w:rsid w:val="00C90989"/>
    <w:rsid w:val="00C90BF6"/>
    <w:rsid w:val="00C91377"/>
    <w:rsid w:val="00C926B3"/>
    <w:rsid w:val="00C92863"/>
    <w:rsid w:val="00C94244"/>
    <w:rsid w:val="00C956C2"/>
    <w:rsid w:val="00C96516"/>
    <w:rsid w:val="00C96808"/>
    <w:rsid w:val="00C96904"/>
    <w:rsid w:val="00C96AE0"/>
    <w:rsid w:val="00C96B11"/>
    <w:rsid w:val="00CA0043"/>
    <w:rsid w:val="00CA0B5D"/>
    <w:rsid w:val="00CA0F8F"/>
    <w:rsid w:val="00CA0FC4"/>
    <w:rsid w:val="00CA19FE"/>
    <w:rsid w:val="00CA2304"/>
    <w:rsid w:val="00CA300E"/>
    <w:rsid w:val="00CA30DB"/>
    <w:rsid w:val="00CA339B"/>
    <w:rsid w:val="00CA342D"/>
    <w:rsid w:val="00CA3650"/>
    <w:rsid w:val="00CA3709"/>
    <w:rsid w:val="00CA3A15"/>
    <w:rsid w:val="00CA3F24"/>
    <w:rsid w:val="00CA42E2"/>
    <w:rsid w:val="00CA46AE"/>
    <w:rsid w:val="00CA4B31"/>
    <w:rsid w:val="00CA4CAC"/>
    <w:rsid w:val="00CA4F06"/>
    <w:rsid w:val="00CA501E"/>
    <w:rsid w:val="00CA5BDB"/>
    <w:rsid w:val="00CA5C75"/>
    <w:rsid w:val="00CA62B3"/>
    <w:rsid w:val="00CA6967"/>
    <w:rsid w:val="00CA7504"/>
    <w:rsid w:val="00CA75AE"/>
    <w:rsid w:val="00CA77E9"/>
    <w:rsid w:val="00CB02B0"/>
    <w:rsid w:val="00CB0367"/>
    <w:rsid w:val="00CB0716"/>
    <w:rsid w:val="00CB0B1F"/>
    <w:rsid w:val="00CB113D"/>
    <w:rsid w:val="00CB1836"/>
    <w:rsid w:val="00CB18D5"/>
    <w:rsid w:val="00CB1AD6"/>
    <w:rsid w:val="00CB1BD9"/>
    <w:rsid w:val="00CB2B9F"/>
    <w:rsid w:val="00CB2EC5"/>
    <w:rsid w:val="00CB3701"/>
    <w:rsid w:val="00CB3D40"/>
    <w:rsid w:val="00CB43CE"/>
    <w:rsid w:val="00CB4B48"/>
    <w:rsid w:val="00CB4D04"/>
    <w:rsid w:val="00CB52D5"/>
    <w:rsid w:val="00CB5AB1"/>
    <w:rsid w:val="00CB5C9C"/>
    <w:rsid w:val="00CB6DC7"/>
    <w:rsid w:val="00CB6F6D"/>
    <w:rsid w:val="00CB72AD"/>
    <w:rsid w:val="00CB7A14"/>
    <w:rsid w:val="00CC0C92"/>
    <w:rsid w:val="00CC1145"/>
    <w:rsid w:val="00CC16EF"/>
    <w:rsid w:val="00CC63BF"/>
    <w:rsid w:val="00CC698F"/>
    <w:rsid w:val="00CC6C83"/>
    <w:rsid w:val="00CC7639"/>
    <w:rsid w:val="00CD041F"/>
    <w:rsid w:val="00CD1093"/>
    <w:rsid w:val="00CD3053"/>
    <w:rsid w:val="00CD3198"/>
    <w:rsid w:val="00CD35E0"/>
    <w:rsid w:val="00CD3EE6"/>
    <w:rsid w:val="00CD5224"/>
    <w:rsid w:val="00CD52D6"/>
    <w:rsid w:val="00CD5348"/>
    <w:rsid w:val="00CD5507"/>
    <w:rsid w:val="00CD56B0"/>
    <w:rsid w:val="00CD5731"/>
    <w:rsid w:val="00CD5A6B"/>
    <w:rsid w:val="00CD5FE6"/>
    <w:rsid w:val="00CD69C0"/>
    <w:rsid w:val="00CD7242"/>
    <w:rsid w:val="00CD72A6"/>
    <w:rsid w:val="00CD79B4"/>
    <w:rsid w:val="00CD7DE6"/>
    <w:rsid w:val="00CE040C"/>
    <w:rsid w:val="00CE0942"/>
    <w:rsid w:val="00CE0F02"/>
    <w:rsid w:val="00CE0FF4"/>
    <w:rsid w:val="00CE21FD"/>
    <w:rsid w:val="00CE248B"/>
    <w:rsid w:val="00CE2956"/>
    <w:rsid w:val="00CE2A6B"/>
    <w:rsid w:val="00CE4822"/>
    <w:rsid w:val="00CE50CD"/>
    <w:rsid w:val="00CE6CD2"/>
    <w:rsid w:val="00CE7395"/>
    <w:rsid w:val="00CF0081"/>
    <w:rsid w:val="00CF032C"/>
    <w:rsid w:val="00CF03F7"/>
    <w:rsid w:val="00CF04E3"/>
    <w:rsid w:val="00CF1282"/>
    <w:rsid w:val="00CF1E7D"/>
    <w:rsid w:val="00CF4037"/>
    <w:rsid w:val="00CF4E8B"/>
    <w:rsid w:val="00CF597C"/>
    <w:rsid w:val="00CF6E83"/>
    <w:rsid w:val="00CF7435"/>
    <w:rsid w:val="00CF767E"/>
    <w:rsid w:val="00CF778B"/>
    <w:rsid w:val="00CF7882"/>
    <w:rsid w:val="00D012E0"/>
    <w:rsid w:val="00D01620"/>
    <w:rsid w:val="00D01689"/>
    <w:rsid w:val="00D019E6"/>
    <w:rsid w:val="00D024C8"/>
    <w:rsid w:val="00D02DE1"/>
    <w:rsid w:val="00D03847"/>
    <w:rsid w:val="00D039A0"/>
    <w:rsid w:val="00D03D3C"/>
    <w:rsid w:val="00D03F35"/>
    <w:rsid w:val="00D04719"/>
    <w:rsid w:val="00D0572E"/>
    <w:rsid w:val="00D0585C"/>
    <w:rsid w:val="00D06534"/>
    <w:rsid w:val="00D0654A"/>
    <w:rsid w:val="00D07BF9"/>
    <w:rsid w:val="00D11519"/>
    <w:rsid w:val="00D11EED"/>
    <w:rsid w:val="00D1232C"/>
    <w:rsid w:val="00D13B1E"/>
    <w:rsid w:val="00D13EAE"/>
    <w:rsid w:val="00D1423A"/>
    <w:rsid w:val="00D14A93"/>
    <w:rsid w:val="00D1611F"/>
    <w:rsid w:val="00D1675E"/>
    <w:rsid w:val="00D168F4"/>
    <w:rsid w:val="00D173FB"/>
    <w:rsid w:val="00D21188"/>
    <w:rsid w:val="00D21527"/>
    <w:rsid w:val="00D21FD1"/>
    <w:rsid w:val="00D22002"/>
    <w:rsid w:val="00D2206C"/>
    <w:rsid w:val="00D23FC5"/>
    <w:rsid w:val="00D24BBF"/>
    <w:rsid w:val="00D2584B"/>
    <w:rsid w:val="00D25A03"/>
    <w:rsid w:val="00D269AE"/>
    <w:rsid w:val="00D3033E"/>
    <w:rsid w:val="00D30375"/>
    <w:rsid w:val="00D30425"/>
    <w:rsid w:val="00D306EC"/>
    <w:rsid w:val="00D309EB"/>
    <w:rsid w:val="00D312DC"/>
    <w:rsid w:val="00D315EE"/>
    <w:rsid w:val="00D3194B"/>
    <w:rsid w:val="00D31B77"/>
    <w:rsid w:val="00D32EB4"/>
    <w:rsid w:val="00D332A2"/>
    <w:rsid w:val="00D336C7"/>
    <w:rsid w:val="00D35223"/>
    <w:rsid w:val="00D377B5"/>
    <w:rsid w:val="00D3786C"/>
    <w:rsid w:val="00D378C0"/>
    <w:rsid w:val="00D40D80"/>
    <w:rsid w:val="00D410A7"/>
    <w:rsid w:val="00D410B6"/>
    <w:rsid w:val="00D411F1"/>
    <w:rsid w:val="00D412C7"/>
    <w:rsid w:val="00D41CB8"/>
    <w:rsid w:val="00D42775"/>
    <w:rsid w:val="00D428E5"/>
    <w:rsid w:val="00D42F05"/>
    <w:rsid w:val="00D43249"/>
    <w:rsid w:val="00D4376F"/>
    <w:rsid w:val="00D43EA1"/>
    <w:rsid w:val="00D4407E"/>
    <w:rsid w:val="00D44170"/>
    <w:rsid w:val="00D4429C"/>
    <w:rsid w:val="00D448EF"/>
    <w:rsid w:val="00D457C3"/>
    <w:rsid w:val="00D461AF"/>
    <w:rsid w:val="00D46217"/>
    <w:rsid w:val="00D46D5F"/>
    <w:rsid w:val="00D4700A"/>
    <w:rsid w:val="00D5114C"/>
    <w:rsid w:val="00D511C9"/>
    <w:rsid w:val="00D515B1"/>
    <w:rsid w:val="00D5225C"/>
    <w:rsid w:val="00D53A16"/>
    <w:rsid w:val="00D53AB0"/>
    <w:rsid w:val="00D541BF"/>
    <w:rsid w:val="00D5486D"/>
    <w:rsid w:val="00D54BEF"/>
    <w:rsid w:val="00D54E69"/>
    <w:rsid w:val="00D553B6"/>
    <w:rsid w:val="00D558D8"/>
    <w:rsid w:val="00D55BDB"/>
    <w:rsid w:val="00D562E3"/>
    <w:rsid w:val="00D5687E"/>
    <w:rsid w:val="00D56E14"/>
    <w:rsid w:val="00D573BF"/>
    <w:rsid w:val="00D57AD0"/>
    <w:rsid w:val="00D57D6E"/>
    <w:rsid w:val="00D60912"/>
    <w:rsid w:val="00D60C3B"/>
    <w:rsid w:val="00D6125D"/>
    <w:rsid w:val="00D61C3E"/>
    <w:rsid w:val="00D621A8"/>
    <w:rsid w:val="00D630BD"/>
    <w:rsid w:val="00D639CB"/>
    <w:rsid w:val="00D63C65"/>
    <w:rsid w:val="00D641B2"/>
    <w:rsid w:val="00D64D82"/>
    <w:rsid w:val="00D66440"/>
    <w:rsid w:val="00D66FEE"/>
    <w:rsid w:val="00D70DAC"/>
    <w:rsid w:val="00D7109A"/>
    <w:rsid w:val="00D71481"/>
    <w:rsid w:val="00D71BD8"/>
    <w:rsid w:val="00D71FB9"/>
    <w:rsid w:val="00D72800"/>
    <w:rsid w:val="00D72961"/>
    <w:rsid w:val="00D734E0"/>
    <w:rsid w:val="00D73C2E"/>
    <w:rsid w:val="00D74286"/>
    <w:rsid w:val="00D744B6"/>
    <w:rsid w:val="00D74A1E"/>
    <w:rsid w:val="00D756EE"/>
    <w:rsid w:val="00D75AFD"/>
    <w:rsid w:val="00D76026"/>
    <w:rsid w:val="00D76220"/>
    <w:rsid w:val="00D7645B"/>
    <w:rsid w:val="00D765E5"/>
    <w:rsid w:val="00D76D33"/>
    <w:rsid w:val="00D77DEC"/>
    <w:rsid w:val="00D80302"/>
    <w:rsid w:val="00D80825"/>
    <w:rsid w:val="00D80F75"/>
    <w:rsid w:val="00D8116F"/>
    <w:rsid w:val="00D811A0"/>
    <w:rsid w:val="00D82A35"/>
    <w:rsid w:val="00D83144"/>
    <w:rsid w:val="00D834D0"/>
    <w:rsid w:val="00D837E4"/>
    <w:rsid w:val="00D8381A"/>
    <w:rsid w:val="00D839B2"/>
    <w:rsid w:val="00D84AC6"/>
    <w:rsid w:val="00D8534F"/>
    <w:rsid w:val="00D85F13"/>
    <w:rsid w:val="00D8671D"/>
    <w:rsid w:val="00D8699A"/>
    <w:rsid w:val="00D86DEA"/>
    <w:rsid w:val="00D86F0E"/>
    <w:rsid w:val="00D87BBC"/>
    <w:rsid w:val="00D90775"/>
    <w:rsid w:val="00D90A17"/>
    <w:rsid w:val="00D90A6D"/>
    <w:rsid w:val="00D90EAF"/>
    <w:rsid w:val="00D92600"/>
    <w:rsid w:val="00D92B5A"/>
    <w:rsid w:val="00D93205"/>
    <w:rsid w:val="00D93302"/>
    <w:rsid w:val="00D93EA9"/>
    <w:rsid w:val="00D941AC"/>
    <w:rsid w:val="00D94DE6"/>
    <w:rsid w:val="00D95592"/>
    <w:rsid w:val="00D95B01"/>
    <w:rsid w:val="00D966ED"/>
    <w:rsid w:val="00D96DB6"/>
    <w:rsid w:val="00DA011A"/>
    <w:rsid w:val="00DA0A5C"/>
    <w:rsid w:val="00DA0B1F"/>
    <w:rsid w:val="00DA192B"/>
    <w:rsid w:val="00DA1F4F"/>
    <w:rsid w:val="00DA2501"/>
    <w:rsid w:val="00DA2545"/>
    <w:rsid w:val="00DA2842"/>
    <w:rsid w:val="00DA2853"/>
    <w:rsid w:val="00DA3285"/>
    <w:rsid w:val="00DA3EDE"/>
    <w:rsid w:val="00DA3EF6"/>
    <w:rsid w:val="00DA4FA1"/>
    <w:rsid w:val="00DA56EF"/>
    <w:rsid w:val="00DA5FF6"/>
    <w:rsid w:val="00DA6087"/>
    <w:rsid w:val="00DA6CC9"/>
    <w:rsid w:val="00DA7082"/>
    <w:rsid w:val="00DA7212"/>
    <w:rsid w:val="00DA762E"/>
    <w:rsid w:val="00DB01F4"/>
    <w:rsid w:val="00DB03D9"/>
    <w:rsid w:val="00DB158F"/>
    <w:rsid w:val="00DB164F"/>
    <w:rsid w:val="00DB1825"/>
    <w:rsid w:val="00DB183C"/>
    <w:rsid w:val="00DB1B96"/>
    <w:rsid w:val="00DB1D2B"/>
    <w:rsid w:val="00DB259F"/>
    <w:rsid w:val="00DB25E3"/>
    <w:rsid w:val="00DB393F"/>
    <w:rsid w:val="00DB485F"/>
    <w:rsid w:val="00DB5262"/>
    <w:rsid w:val="00DB589E"/>
    <w:rsid w:val="00DB6BBE"/>
    <w:rsid w:val="00DB78E1"/>
    <w:rsid w:val="00DC00E3"/>
    <w:rsid w:val="00DC13CD"/>
    <w:rsid w:val="00DC1481"/>
    <w:rsid w:val="00DC191E"/>
    <w:rsid w:val="00DC19BE"/>
    <w:rsid w:val="00DC2139"/>
    <w:rsid w:val="00DC2343"/>
    <w:rsid w:val="00DC2B79"/>
    <w:rsid w:val="00DC2FE0"/>
    <w:rsid w:val="00DC3690"/>
    <w:rsid w:val="00DC6514"/>
    <w:rsid w:val="00DC7FB2"/>
    <w:rsid w:val="00DD0A88"/>
    <w:rsid w:val="00DD0FCB"/>
    <w:rsid w:val="00DD13C6"/>
    <w:rsid w:val="00DD14E6"/>
    <w:rsid w:val="00DD16EC"/>
    <w:rsid w:val="00DD1BEC"/>
    <w:rsid w:val="00DD1ED5"/>
    <w:rsid w:val="00DD29A2"/>
    <w:rsid w:val="00DD2ABF"/>
    <w:rsid w:val="00DD31D6"/>
    <w:rsid w:val="00DD3BE1"/>
    <w:rsid w:val="00DD3C7E"/>
    <w:rsid w:val="00DD4232"/>
    <w:rsid w:val="00DD4939"/>
    <w:rsid w:val="00DD4DDE"/>
    <w:rsid w:val="00DD4E5B"/>
    <w:rsid w:val="00DD4F0A"/>
    <w:rsid w:val="00DD539E"/>
    <w:rsid w:val="00DD5685"/>
    <w:rsid w:val="00DD593D"/>
    <w:rsid w:val="00DD6165"/>
    <w:rsid w:val="00DD6748"/>
    <w:rsid w:val="00DE0110"/>
    <w:rsid w:val="00DE027D"/>
    <w:rsid w:val="00DE02EE"/>
    <w:rsid w:val="00DE11DF"/>
    <w:rsid w:val="00DE2AFC"/>
    <w:rsid w:val="00DE2D47"/>
    <w:rsid w:val="00DE322D"/>
    <w:rsid w:val="00DE35D7"/>
    <w:rsid w:val="00DE362C"/>
    <w:rsid w:val="00DE473A"/>
    <w:rsid w:val="00DE576F"/>
    <w:rsid w:val="00DE5F84"/>
    <w:rsid w:val="00DE5F99"/>
    <w:rsid w:val="00DE6AE6"/>
    <w:rsid w:val="00DE760C"/>
    <w:rsid w:val="00DE7660"/>
    <w:rsid w:val="00DE7F9A"/>
    <w:rsid w:val="00DF1DC1"/>
    <w:rsid w:val="00DF1DE0"/>
    <w:rsid w:val="00DF251A"/>
    <w:rsid w:val="00DF26D9"/>
    <w:rsid w:val="00DF2E15"/>
    <w:rsid w:val="00DF3238"/>
    <w:rsid w:val="00DF3CAF"/>
    <w:rsid w:val="00DF3DCE"/>
    <w:rsid w:val="00DF5808"/>
    <w:rsid w:val="00DF6B70"/>
    <w:rsid w:val="00DF77B4"/>
    <w:rsid w:val="00DF781F"/>
    <w:rsid w:val="00DF7BF5"/>
    <w:rsid w:val="00E00450"/>
    <w:rsid w:val="00E00C56"/>
    <w:rsid w:val="00E020B8"/>
    <w:rsid w:val="00E021F6"/>
    <w:rsid w:val="00E022B6"/>
    <w:rsid w:val="00E02CF5"/>
    <w:rsid w:val="00E0480F"/>
    <w:rsid w:val="00E04ABD"/>
    <w:rsid w:val="00E04CFC"/>
    <w:rsid w:val="00E05DC3"/>
    <w:rsid w:val="00E0636A"/>
    <w:rsid w:val="00E0641F"/>
    <w:rsid w:val="00E06A20"/>
    <w:rsid w:val="00E06A31"/>
    <w:rsid w:val="00E07A8A"/>
    <w:rsid w:val="00E07C68"/>
    <w:rsid w:val="00E07EDD"/>
    <w:rsid w:val="00E109F4"/>
    <w:rsid w:val="00E10BFB"/>
    <w:rsid w:val="00E10DB3"/>
    <w:rsid w:val="00E10E51"/>
    <w:rsid w:val="00E11378"/>
    <w:rsid w:val="00E12A87"/>
    <w:rsid w:val="00E1438B"/>
    <w:rsid w:val="00E15B8C"/>
    <w:rsid w:val="00E16012"/>
    <w:rsid w:val="00E1669C"/>
    <w:rsid w:val="00E17CA0"/>
    <w:rsid w:val="00E2121D"/>
    <w:rsid w:val="00E218F2"/>
    <w:rsid w:val="00E21D8A"/>
    <w:rsid w:val="00E2359D"/>
    <w:rsid w:val="00E2412D"/>
    <w:rsid w:val="00E24312"/>
    <w:rsid w:val="00E24A48"/>
    <w:rsid w:val="00E24CEF"/>
    <w:rsid w:val="00E2565A"/>
    <w:rsid w:val="00E25DE7"/>
    <w:rsid w:val="00E262EB"/>
    <w:rsid w:val="00E272BC"/>
    <w:rsid w:val="00E30969"/>
    <w:rsid w:val="00E30E26"/>
    <w:rsid w:val="00E3189A"/>
    <w:rsid w:val="00E319A9"/>
    <w:rsid w:val="00E326A3"/>
    <w:rsid w:val="00E336CA"/>
    <w:rsid w:val="00E33A43"/>
    <w:rsid w:val="00E33FF7"/>
    <w:rsid w:val="00E340A7"/>
    <w:rsid w:val="00E34637"/>
    <w:rsid w:val="00E34C14"/>
    <w:rsid w:val="00E34E6A"/>
    <w:rsid w:val="00E34EA9"/>
    <w:rsid w:val="00E35930"/>
    <w:rsid w:val="00E35A8D"/>
    <w:rsid w:val="00E36DA7"/>
    <w:rsid w:val="00E37272"/>
    <w:rsid w:val="00E3728C"/>
    <w:rsid w:val="00E37523"/>
    <w:rsid w:val="00E37F6E"/>
    <w:rsid w:val="00E402DC"/>
    <w:rsid w:val="00E40EC1"/>
    <w:rsid w:val="00E41C7F"/>
    <w:rsid w:val="00E42503"/>
    <w:rsid w:val="00E4274B"/>
    <w:rsid w:val="00E42E35"/>
    <w:rsid w:val="00E43C98"/>
    <w:rsid w:val="00E4509F"/>
    <w:rsid w:val="00E4519F"/>
    <w:rsid w:val="00E45CE6"/>
    <w:rsid w:val="00E46B2A"/>
    <w:rsid w:val="00E46BCB"/>
    <w:rsid w:val="00E47032"/>
    <w:rsid w:val="00E47484"/>
    <w:rsid w:val="00E47593"/>
    <w:rsid w:val="00E479C5"/>
    <w:rsid w:val="00E50251"/>
    <w:rsid w:val="00E5089F"/>
    <w:rsid w:val="00E509BA"/>
    <w:rsid w:val="00E50AB5"/>
    <w:rsid w:val="00E50D16"/>
    <w:rsid w:val="00E51133"/>
    <w:rsid w:val="00E516BE"/>
    <w:rsid w:val="00E52811"/>
    <w:rsid w:val="00E530E3"/>
    <w:rsid w:val="00E5379E"/>
    <w:rsid w:val="00E53B2C"/>
    <w:rsid w:val="00E5449A"/>
    <w:rsid w:val="00E54D1A"/>
    <w:rsid w:val="00E554E7"/>
    <w:rsid w:val="00E56566"/>
    <w:rsid w:val="00E56C3B"/>
    <w:rsid w:val="00E57738"/>
    <w:rsid w:val="00E57C92"/>
    <w:rsid w:val="00E57EB9"/>
    <w:rsid w:val="00E601BB"/>
    <w:rsid w:val="00E6124D"/>
    <w:rsid w:val="00E612D0"/>
    <w:rsid w:val="00E61B47"/>
    <w:rsid w:val="00E62635"/>
    <w:rsid w:val="00E63400"/>
    <w:rsid w:val="00E63E6D"/>
    <w:rsid w:val="00E64209"/>
    <w:rsid w:val="00E643CD"/>
    <w:rsid w:val="00E643F3"/>
    <w:rsid w:val="00E644AB"/>
    <w:rsid w:val="00E64A42"/>
    <w:rsid w:val="00E654B2"/>
    <w:rsid w:val="00E669B5"/>
    <w:rsid w:val="00E67A49"/>
    <w:rsid w:val="00E7064A"/>
    <w:rsid w:val="00E70711"/>
    <w:rsid w:val="00E7105F"/>
    <w:rsid w:val="00E7150E"/>
    <w:rsid w:val="00E7240E"/>
    <w:rsid w:val="00E72F6E"/>
    <w:rsid w:val="00E72F90"/>
    <w:rsid w:val="00E73027"/>
    <w:rsid w:val="00E746E1"/>
    <w:rsid w:val="00E748A4"/>
    <w:rsid w:val="00E74B1E"/>
    <w:rsid w:val="00E762DF"/>
    <w:rsid w:val="00E76A60"/>
    <w:rsid w:val="00E77B9D"/>
    <w:rsid w:val="00E77BAA"/>
    <w:rsid w:val="00E8025A"/>
    <w:rsid w:val="00E80624"/>
    <w:rsid w:val="00E810BF"/>
    <w:rsid w:val="00E8224E"/>
    <w:rsid w:val="00E83570"/>
    <w:rsid w:val="00E8385B"/>
    <w:rsid w:val="00E841BE"/>
    <w:rsid w:val="00E84E40"/>
    <w:rsid w:val="00E865FD"/>
    <w:rsid w:val="00E86BAE"/>
    <w:rsid w:val="00E86E29"/>
    <w:rsid w:val="00E90CD5"/>
    <w:rsid w:val="00E91978"/>
    <w:rsid w:val="00E92295"/>
    <w:rsid w:val="00E92520"/>
    <w:rsid w:val="00E92969"/>
    <w:rsid w:val="00E92BFA"/>
    <w:rsid w:val="00E938AE"/>
    <w:rsid w:val="00E942F1"/>
    <w:rsid w:val="00E94445"/>
    <w:rsid w:val="00E955A1"/>
    <w:rsid w:val="00E959D5"/>
    <w:rsid w:val="00E961C4"/>
    <w:rsid w:val="00E96C5C"/>
    <w:rsid w:val="00E971F2"/>
    <w:rsid w:val="00E973CF"/>
    <w:rsid w:val="00E97BCA"/>
    <w:rsid w:val="00E97BD5"/>
    <w:rsid w:val="00EA03B9"/>
    <w:rsid w:val="00EA0543"/>
    <w:rsid w:val="00EA0634"/>
    <w:rsid w:val="00EA1195"/>
    <w:rsid w:val="00EA1686"/>
    <w:rsid w:val="00EA1ACA"/>
    <w:rsid w:val="00EA2019"/>
    <w:rsid w:val="00EA2354"/>
    <w:rsid w:val="00EA2F0D"/>
    <w:rsid w:val="00EA3196"/>
    <w:rsid w:val="00EA36A4"/>
    <w:rsid w:val="00EA3B2B"/>
    <w:rsid w:val="00EA4815"/>
    <w:rsid w:val="00EA54FA"/>
    <w:rsid w:val="00EA58B5"/>
    <w:rsid w:val="00EA6702"/>
    <w:rsid w:val="00EA6AAF"/>
    <w:rsid w:val="00EA7328"/>
    <w:rsid w:val="00EB0006"/>
    <w:rsid w:val="00EB0114"/>
    <w:rsid w:val="00EB113C"/>
    <w:rsid w:val="00EB1613"/>
    <w:rsid w:val="00EB2174"/>
    <w:rsid w:val="00EB2310"/>
    <w:rsid w:val="00EB26CE"/>
    <w:rsid w:val="00EB28A1"/>
    <w:rsid w:val="00EB294B"/>
    <w:rsid w:val="00EB2B91"/>
    <w:rsid w:val="00EB30A7"/>
    <w:rsid w:val="00EB3BBC"/>
    <w:rsid w:val="00EB434C"/>
    <w:rsid w:val="00EB4DBB"/>
    <w:rsid w:val="00EB5727"/>
    <w:rsid w:val="00EB5951"/>
    <w:rsid w:val="00EB5AFF"/>
    <w:rsid w:val="00EB5ED4"/>
    <w:rsid w:val="00EB6199"/>
    <w:rsid w:val="00EB6702"/>
    <w:rsid w:val="00EB7A8E"/>
    <w:rsid w:val="00EB7BC1"/>
    <w:rsid w:val="00EC0058"/>
    <w:rsid w:val="00EC03DF"/>
    <w:rsid w:val="00EC106A"/>
    <w:rsid w:val="00EC1E84"/>
    <w:rsid w:val="00EC34C8"/>
    <w:rsid w:val="00EC3B44"/>
    <w:rsid w:val="00EC49F4"/>
    <w:rsid w:val="00EC4EB0"/>
    <w:rsid w:val="00EC5429"/>
    <w:rsid w:val="00EC5AAC"/>
    <w:rsid w:val="00EC5ACD"/>
    <w:rsid w:val="00EC6474"/>
    <w:rsid w:val="00EC655C"/>
    <w:rsid w:val="00EC6C1E"/>
    <w:rsid w:val="00EC6C94"/>
    <w:rsid w:val="00EC6D25"/>
    <w:rsid w:val="00EC7A4A"/>
    <w:rsid w:val="00ED10CE"/>
    <w:rsid w:val="00ED117E"/>
    <w:rsid w:val="00ED154B"/>
    <w:rsid w:val="00ED173E"/>
    <w:rsid w:val="00ED182B"/>
    <w:rsid w:val="00ED2610"/>
    <w:rsid w:val="00ED3D06"/>
    <w:rsid w:val="00ED428F"/>
    <w:rsid w:val="00ED47AC"/>
    <w:rsid w:val="00ED4E01"/>
    <w:rsid w:val="00ED7085"/>
    <w:rsid w:val="00ED7C18"/>
    <w:rsid w:val="00EE0E59"/>
    <w:rsid w:val="00EE27F3"/>
    <w:rsid w:val="00EE3061"/>
    <w:rsid w:val="00EE359A"/>
    <w:rsid w:val="00EE397F"/>
    <w:rsid w:val="00EE4650"/>
    <w:rsid w:val="00EE5F81"/>
    <w:rsid w:val="00EE6586"/>
    <w:rsid w:val="00EE669C"/>
    <w:rsid w:val="00EE6717"/>
    <w:rsid w:val="00EE6772"/>
    <w:rsid w:val="00EE69FE"/>
    <w:rsid w:val="00EE7083"/>
    <w:rsid w:val="00EE7AA3"/>
    <w:rsid w:val="00EF02C2"/>
    <w:rsid w:val="00EF1B7D"/>
    <w:rsid w:val="00EF228F"/>
    <w:rsid w:val="00EF237E"/>
    <w:rsid w:val="00EF2A0C"/>
    <w:rsid w:val="00EF2C59"/>
    <w:rsid w:val="00EF3693"/>
    <w:rsid w:val="00EF4504"/>
    <w:rsid w:val="00EF49CE"/>
    <w:rsid w:val="00EF4D03"/>
    <w:rsid w:val="00EF4F50"/>
    <w:rsid w:val="00EF5045"/>
    <w:rsid w:val="00EF521F"/>
    <w:rsid w:val="00EF5B66"/>
    <w:rsid w:val="00EF76EF"/>
    <w:rsid w:val="00EF7C65"/>
    <w:rsid w:val="00F003F0"/>
    <w:rsid w:val="00F0048A"/>
    <w:rsid w:val="00F009BF"/>
    <w:rsid w:val="00F0215B"/>
    <w:rsid w:val="00F02204"/>
    <w:rsid w:val="00F02797"/>
    <w:rsid w:val="00F02888"/>
    <w:rsid w:val="00F034E7"/>
    <w:rsid w:val="00F03651"/>
    <w:rsid w:val="00F03F62"/>
    <w:rsid w:val="00F04D23"/>
    <w:rsid w:val="00F05E68"/>
    <w:rsid w:val="00F07104"/>
    <w:rsid w:val="00F0760D"/>
    <w:rsid w:val="00F07EDF"/>
    <w:rsid w:val="00F10262"/>
    <w:rsid w:val="00F10588"/>
    <w:rsid w:val="00F10D0C"/>
    <w:rsid w:val="00F10D0F"/>
    <w:rsid w:val="00F10E26"/>
    <w:rsid w:val="00F11B0D"/>
    <w:rsid w:val="00F1206A"/>
    <w:rsid w:val="00F12234"/>
    <w:rsid w:val="00F1247D"/>
    <w:rsid w:val="00F12B7A"/>
    <w:rsid w:val="00F12BCB"/>
    <w:rsid w:val="00F14718"/>
    <w:rsid w:val="00F156B5"/>
    <w:rsid w:val="00F15C03"/>
    <w:rsid w:val="00F16D15"/>
    <w:rsid w:val="00F17289"/>
    <w:rsid w:val="00F17F45"/>
    <w:rsid w:val="00F2201D"/>
    <w:rsid w:val="00F22D18"/>
    <w:rsid w:val="00F22DBF"/>
    <w:rsid w:val="00F2383A"/>
    <w:rsid w:val="00F24543"/>
    <w:rsid w:val="00F24818"/>
    <w:rsid w:val="00F2593C"/>
    <w:rsid w:val="00F260A9"/>
    <w:rsid w:val="00F26DD9"/>
    <w:rsid w:val="00F2701F"/>
    <w:rsid w:val="00F27045"/>
    <w:rsid w:val="00F27BEA"/>
    <w:rsid w:val="00F30ADB"/>
    <w:rsid w:val="00F30EE0"/>
    <w:rsid w:val="00F31349"/>
    <w:rsid w:val="00F32007"/>
    <w:rsid w:val="00F32520"/>
    <w:rsid w:val="00F3294B"/>
    <w:rsid w:val="00F3343B"/>
    <w:rsid w:val="00F3363C"/>
    <w:rsid w:val="00F339EA"/>
    <w:rsid w:val="00F34CE9"/>
    <w:rsid w:val="00F35091"/>
    <w:rsid w:val="00F35B7A"/>
    <w:rsid w:val="00F37150"/>
    <w:rsid w:val="00F3789C"/>
    <w:rsid w:val="00F401FB"/>
    <w:rsid w:val="00F411E5"/>
    <w:rsid w:val="00F420F6"/>
    <w:rsid w:val="00F4253A"/>
    <w:rsid w:val="00F428CD"/>
    <w:rsid w:val="00F43F0D"/>
    <w:rsid w:val="00F4426E"/>
    <w:rsid w:val="00F44FEE"/>
    <w:rsid w:val="00F45742"/>
    <w:rsid w:val="00F46281"/>
    <w:rsid w:val="00F47DA0"/>
    <w:rsid w:val="00F47E1C"/>
    <w:rsid w:val="00F500D9"/>
    <w:rsid w:val="00F506D8"/>
    <w:rsid w:val="00F508EF"/>
    <w:rsid w:val="00F509B4"/>
    <w:rsid w:val="00F518FA"/>
    <w:rsid w:val="00F51D12"/>
    <w:rsid w:val="00F51FD9"/>
    <w:rsid w:val="00F524A3"/>
    <w:rsid w:val="00F52A94"/>
    <w:rsid w:val="00F52B49"/>
    <w:rsid w:val="00F53EA9"/>
    <w:rsid w:val="00F547DA"/>
    <w:rsid w:val="00F54E33"/>
    <w:rsid w:val="00F54F9D"/>
    <w:rsid w:val="00F56D46"/>
    <w:rsid w:val="00F56EFC"/>
    <w:rsid w:val="00F56FB4"/>
    <w:rsid w:val="00F57EA9"/>
    <w:rsid w:val="00F606BB"/>
    <w:rsid w:val="00F612A9"/>
    <w:rsid w:val="00F61301"/>
    <w:rsid w:val="00F61519"/>
    <w:rsid w:val="00F636C0"/>
    <w:rsid w:val="00F64CE3"/>
    <w:rsid w:val="00F64F02"/>
    <w:rsid w:val="00F64F9B"/>
    <w:rsid w:val="00F66481"/>
    <w:rsid w:val="00F66F1C"/>
    <w:rsid w:val="00F67011"/>
    <w:rsid w:val="00F679BB"/>
    <w:rsid w:val="00F67D47"/>
    <w:rsid w:val="00F705DA"/>
    <w:rsid w:val="00F7082D"/>
    <w:rsid w:val="00F7096A"/>
    <w:rsid w:val="00F70E4B"/>
    <w:rsid w:val="00F714F5"/>
    <w:rsid w:val="00F718EE"/>
    <w:rsid w:val="00F71AB7"/>
    <w:rsid w:val="00F72C59"/>
    <w:rsid w:val="00F7371A"/>
    <w:rsid w:val="00F73A88"/>
    <w:rsid w:val="00F74027"/>
    <w:rsid w:val="00F742AB"/>
    <w:rsid w:val="00F7443E"/>
    <w:rsid w:val="00F74624"/>
    <w:rsid w:val="00F74883"/>
    <w:rsid w:val="00F7526C"/>
    <w:rsid w:val="00F753D3"/>
    <w:rsid w:val="00F75804"/>
    <w:rsid w:val="00F75D94"/>
    <w:rsid w:val="00F765A0"/>
    <w:rsid w:val="00F773CB"/>
    <w:rsid w:val="00F775CD"/>
    <w:rsid w:val="00F8089A"/>
    <w:rsid w:val="00F80DD9"/>
    <w:rsid w:val="00F80F6A"/>
    <w:rsid w:val="00F824CF"/>
    <w:rsid w:val="00F825C5"/>
    <w:rsid w:val="00F82775"/>
    <w:rsid w:val="00F83335"/>
    <w:rsid w:val="00F8355A"/>
    <w:rsid w:val="00F846B9"/>
    <w:rsid w:val="00F84950"/>
    <w:rsid w:val="00F86444"/>
    <w:rsid w:val="00F8765C"/>
    <w:rsid w:val="00F87B59"/>
    <w:rsid w:val="00F87B80"/>
    <w:rsid w:val="00F87C09"/>
    <w:rsid w:val="00F90302"/>
    <w:rsid w:val="00F91626"/>
    <w:rsid w:val="00F92607"/>
    <w:rsid w:val="00F93723"/>
    <w:rsid w:val="00F93E02"/>
    <w:rsid w:val="00F93FFB"/>
    <w:rsid w:val="00F94564"/>
    <w:rsid w:val="00F94897"/>
    <w:rsid w:val="00F94B1A"/>
    <w:rsid w:val="00F95792"/>
    <w:rsid w:val="00F972F7"/>
    <w:rsid w:val="00FA0B07"/>
    <w:rsid w:val="00FA11BB"/>
    <w:rsid w:val="00FA1C56"/>
    <w:rsid w:val="00FA2221"/>
    <w:rsid w:val="00FA2F6E"/>
    <w:rsid w:val="00FA597C"/>
    <w:rsid w:val="00FA6777"/>
    <w:rsid w:val="00FA68B5"/>
    <w:rsid w:val="00FA6930"/>
    <w:rsid w:val="00FA6AE0"/>
    <w:rsid w:val="00FA794E"/>
    <w:rsid w:val="00FB0CA1"/>
    <w:rsid w:val="00FB1A8E"/>
    <w:rsid w:val="00FB203F"/>
    <w:rsid w:val="00FB2C12"/>
    <w:rsid w:val="00FB31A3"/>
    <w:rsid w:val="00FB378D"/>
    <w:rsid w:val="00FB3E83"/>
    <w:rsid w:val="00FB4165"/>
    <w:rsid w:val="00FB4C39"/>
    <w:rsid w:val="00FB4F51"/>
    <w:rsid w:val="00FB684D"/>
    <w:rsid w:val="00FB6E7C"/>
    <w:rsid w:val="00FB7BBB"/>
    <w:rsid w:val="00FB7BFD"/>
    <w:rsid w:val="00FC1C86"/>
    <w:rsid w:val="00FC1CF7"/>
    <w:rsid w:val="00FC2277"/>
    <w:rsid w:val="00FC26AB"/>
    <w:rsid w:val="00FC2A8C"/>
    <w:rsid w:val="00FC2E23"/>
    <w:rsid w:val="00FC313A"/>
    <w:rsid w:val="00FC3CA7"/>
    <w:rsid w:val="00FC47C7"/>
    <w:rsid w:val="00FC513F"/>
    <w:rsid w:val="00FC5B43"/>
    <w:rsid w:val="00FC626C"/>
    <w:rsid w:val="00FC64C5"/>
    <w:rsid w:val="00FC664A"/>
    <w:rsid w:val="00FC68AD"/>
    <w:rsid w:val="00FC78AC"/>
    <w:rsid w:val="00FD03A7"/>
    <w:rsid w:val="00FD044A"/>
    <w:rsid w:val="00FD11A2"/>
    <w:rsid w:val="00FD1729"/>
    <w:rsid w:val="00FD1C75"/>
    <w:rsid w:val="00FD3C56"/>
    <w:rsid w:val="00FD3D9D"/>
    <w:rsid w:val="00FD4438"/>
    <w:rsid w:val="00FD4557"/>
    <w:rsid w:val="00FD4EDD"/>
    <w:rsid w:val="00FD53B3"/>
    <w:rsid w:val="00FD5FA8"/>
    <w:rsid w:val="00FD725B"/>
    <w:rsid w:val="00FD79CF"/>
    <w:rsid w:val="00FE0F09"/>
    <w:rsid w:val="00FE1019"/>
    <w:rsid w:val="00FE1FCA"/>
    <w:rsid w:val="00FE2DD3"/>
    <w:rsid w:val="00FE33A7"/>
    <w:rsid w:val="00FE4F27"/>
    <w:rsid w:val="00FE69B6"/>
    <w:rsid w:val="00FE6AB4"/>
    <w:rsid w:val="00FE6B9D"/>
    <w:rsid w:val="00FE6F58"/>
    <w:rsid w:val="00FF136A"/>
    <w:rsid w:val="00FF18A3"/>
    <w:rsid w:val="00FF2439"/>
    <w:rsid w:val="00FF24FC"/>
    <w:rsid w:val="00FF2BBC"/>
    <w:rsid w:val="00FF35A6"/>
    <w:rsid w:val="00FF6077"/>
    <w:rsid w:val="00FF6B80"/>
    <w:rsid w:val="00FF6D70"/>
    <w:rsid w:val="00FF762A"/>
    <w:rsid w:val="00FF7A35"/>
    <w:rsid w:val="00FF7D28"/>
    <w:rsid w:val="014F826C"/>
    <w:rsid w:val="037F334C"/>
    <w:rsid w:val="0390FF20"/>
    <w:rsid w:val="0391D752"/>
    <w:rsid w:val="03EB72B1"/>
    <w:rsid w:val="047F5B83"/>
    <w:rsid w:val="051828B6"/>
    <w:rsid w:val="05A686FA"/>
    <w:rsid w:val="066FCC58"/>
    <w:rsid w:val="07CC5CC7"/>
    <w:rsid w:val="08AA797C"/>
    <w:rsid w:val="09A9749B"/>
    <w:rsid w:val="09DC296E"/>
    <w:rsid w:val="0A324522"/>
    <w:rsid w:val="0A5BB6B6"/>
    <w:rsid w:val="0AF760D1"/>
    <w:rsid w:val="0DF83478"/>
    <w:rsid w:val="0E9141CE"/>
    <w:rsid w:val="0EDE4869"/>
    <w:rsid w:val="101487C5"/>
    <w:rsid w:val="125B4C1E"/>
    <w:rsid w:val="127E6197"/>
    <w:rsid w:val="1300C90A"/>
    <w:rsid w:val="13AB08CE"/>
    <w:rsid w:val="1DD45B1D"/>
    <w:rsid w:val="1E23B666"/>
    <w:rsid w:val="1FCE31E8"/>
    <w:rsid w:val="1FDA0BB4"/>
    <w:rsid w:val="2034EDA7"/>
    <w:rsid w:val="21232FC2"/>
    <w:rsid w:val="2239684A"/>
    <w:rsid w:val="22C81021"/>
    <w:rsid w:val="2439DC5F"/>
    <w:rsid w:val="24906916"/>
    <w:rsid w:val="24D89C7C"/>
    <w:rsid w:val="26BE22AE"/>
    <w:rsid w:val="275410B4"/>
    <w:rsid w:val="28E614BC"/>
    <w:rsid w:val="2C01CFB2"/>
    <w:rsid w:val="2C9C7354"/>
    <w:rsid w:val="2E4E4BE5"/>
    <w:rsid w:val="2F42ACCB"/>
    <w:rsid w:val="2F659B30"/>
    <w:rsid w:val="300EE781"/>
    <w:rsid w:val="30E0EFB3"/>
    <w:rsid w:val="31093D91"/>
    <w:rsid w:val="3279C95C"/>
    <w:rsid w:val="368BAD89"/>
    <w:rsid w:val="372AA937"/>
    <w:rsid w:val="37E6B820"/>
    <w:rsid w:val="39C28AEF"/>
    <w:rsid w:val="3D89172C"/>
    <w:rsid w:val="3DF11A78"/>
    <w:rsid w:val="3E097F07"/>
    <w:rsid w:val="40EF4326"/>
    <w:rsid w:val="4147E27C"/>
    <w:rsid w:val="41DC52FD"/>
    <w:rsid w:val="420AB49E"/>
    <w:rsid w:val="43FEBEB3"/>
    <w:rsid w:val="43FFB375"/>
    <w:rsid w:val="446470D2"/>
    <w:rsid w:val="45252F91"/>
    <w:rsid w:val="45454778"/>
    <w:rsid w:val="46DB006B"/>
    <w:rsid w:val="47262738"/>
    <w:rsid w:val="49EFEC3E"/>
    <w:rsid w:val="4C1BEF1E"/>
    <w:rsid w:val="4C9583E3"/>
    <w:rsid w:val="4CA0F1AB"/>
    <w:rsid w:val="4ED31E07"/>
    <w:rsid w:val="52FBA9EC"/>
    <w:rsid w:val="537E9BE4"/>
    <w:rsid w:val="549A3BF2"/>
    <w:rsid w:val="564E96BD"/>
    <w:rsid w:val="5B702C3F"/>
    <w:rsid w:val="5BD9EF5F"/>
    <w:rsid w:val="5CC13726"/>
    <w:rsid w:val="5D03D035"/>
    <w:rsid w:val="5E2C0F72"/>
    <w:rsid w:val="5E2F3025"/>
    <w:rsid w:val="5EDA0EE8"/>
    <w:rsid w:val="61F8C099"/>
    <w:rsid w:val="62182BBF"/>
    <w:rsid w:val="63017CF0"/>
    <w:rsid w:val="63AEA368"/>
    <w:rsid w:val="659B7DD0"/>
    <w:rsid w:val="65FA26BC"/>
    <w:rsid w:val="669CA067"/>
    <w:rsid w:val="66E265A3"/>
    <w:rsid w:val="671EB06F"/>
    <w:rsid w:val="672ACBDA"/>
    <w:rsid w:val="67ABECA0"/>
    <w:rsid w:val="68FE2191"/>
    <w:rsid w:val="69632199"/>
    <w:rsid w:val="69D0CE1B"/>
    <w:rsid w:val="6A190FDF"/>
    <w:rsid w:val="6A51AABF"/>
    <w:rsid w:val="6A6DBDBE"/>
    <w:rsid w:val="6B607F7A"/>
    <w:rsid w:val="6DFA6496"/>
    <w:rsid w:val="6EB70A15"/>
    <w:rsid w:val="6F49B2E4"/>
    <w:rsid w:val="6FEDEC63"/>
    <w:rsid w:val="720CA40B"/>
    <w:rsid w:val="731C1397"/>
    <w:rsid w:val="74CC8DFE"/>
    <w:rsid w:val="78E2F377"/>
    <w:rsid w:val="7981D1A0"/>
    <w:rsid w:val="7C58F214"/>
    <w:rsid w:val="7CC180EE"/>
    <w:rsid w:val="7CF083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0CE1B"/>
  <w15:chartTrackingRefBased/>
  <w15:docId w15:val="{062FE3C9-0AFE-4223-98B2-F984C7B1B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B10F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051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75D1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440ED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0ED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D5D16"/>
    <w:pPr>
      <w:ind w:left="720"/>
      <w:contextualSpacing/>
    </w:pPr>
  </w:style>
  <w:style w:type="paragraph" w:styleId="TOCHeading">
    <w:name w:val="TOC Heading"/>
    <w:basedOn w:val="Heading1"/>
    <w:next w:val="Normal"/>
    <w:uiPriority w:val="39"/>
    <w:unhideWhenUsed/>
    <w:qFormat/>
    <w:rsid w:val="009B3087"/>
    <w:pPr>
      <w:outlineLvl w:val="9"/>
    </w:pPr>
  </w:style>
  <w:style w:type="paragraph" w:styleId="TOC1">
    <w:name w:val="toc 1"/>
    <w:basedOn w:val="Normal"/>
    <w:next w:val="Normal"/>
    <w:autoRedefine/>
    <w:uiPriority w:val="39"/>
    <w:unhideWhenUsed/>
    <w:rsid w:val="009B3087"/>
    <w:pPr>
      <w:spacing w:after="100"/>
    </w:pPr>
  </w:style>
  <w:style w:type="paragraph" w:styleId="TOC2">
    <w:name w:val="toc 2"/>
    <w:basedOn w:val="Normal"/>
    <w:next w:val="Normal"/>
    <w:autoRedefine/>
    <w:uiPriority w:val="39"/>
    <w:unhideWhenUsed/>
    <w:rsid w:val="009B3087"/>
    <w:pPr>
      <w:spacing w:after="100"/>
      <w:ind w:left="220"/>
    </w:pPr>
  </w:style>
  <w:style w:type="character" w:styleId="Hyperlink">
    <w:name w:val="Hyperlink"/>
    <w:basedOn w:val="DefaultParagraphFont"/>
    <w:uiPriority w:val="99"/>
    <w:unhideWhenUsed/>
    <w:rsid w:val="009B3087"/>
    <w:rPr>
      <w:color w:val="0563C1" w:themeColor="hyperlink"/>
      <w:u w:val="single"/>
    </w:rPr>
  </w:style>
  <w:style w:type="paragraph" w:styleId="NoSpacing">
    <w:name w:val="No Spacing"/>
    <w:uiPriority w:val="1"/>
    <w:qFormat/>
    <w:rsid w:val="009B3087"/>
    <w:pPr>
      <w:spacing w:after="0" w:line="240" w:lineRule="auto"/>
    </w:pPr>
  </w:style>
  <w:style w:type="paragraph" w:styleId="Header">
    <w:name w:val="header"/>
    <w:basedOn w:val="Normal"/>
    <w:link w:val="HeaderChar"/>
    <w:uiPriority w:val="99"/>
    <w:unhideWhenUsed/>
    <w:rsid w:val="009B30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3087"/>
  </w:style>
  <w:style w:type="paragraph" w:styleId="Footer">
    <w:name w:val="footer"/>
    <w:basedOn w:val="Normal"/>
    <w:link w:val="FooterChar"/>
    <w:uiPriority w:val="99"/>
    <w:unhideWhenUsed/>
    <w:rsid w:val="009B30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3087"/>
  </w:style>
  <w:style w:type="table" w:styleId="TableGrid">
    <w:name w:val="Table Grid"/>
    <w:basedOn w:val="TableNormal"/>
    <w:uiPriority w:val="59"/>
    <w:rsid w:val="00C64FA3"/>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15602"/>
    <w:pPr>
      <w:tabs>
        <w:tab w:val="left" w:pos="380"/>
      </w:tabs>
      <w:spacing w:after="0" w:line="240" w:lineRule="auto"/>
      <w:ind w:left="384" w:hanging="384"/>
    </w:pPr>
  </w:style>
  <w:style w:type="paragraph" w:styleId="Caption">
    <w:name w:val="caption"/>
    <w:basedOn w:val="Normal"/>
    <w:next w:val="Normal"/>
    <w:uiPriority w:val="35"/>
    <w:unhideWhenUsed/>
    <w:qFormat/>
    <w:rsid w:val="00412415"/>
    <w:pPr>
      <w:spacing w:after="200" w:line="240" w:lineRule="auto"/>
    </w:pPr>
    <w:rPr>
      <w:i/>
      <w:iCs/>
      <w:color w:val="44546A" w:themeColor="text2"/>
      <w:sz w:val="18"/>
      <w:szCs w:val="18"/>
      <w:lang w:val="en-CA"/>
    </w:rPr>
  </w:style>
  <w:style w:type="paragraph" w:styleId="BalloonText">
    <w:name w:val="Balloon Text"/>
    <w:basedOn w:val="Normal"/>
    <w:link w:val="BalloonTextChar"/>
    <w:uiPriority w:val="99"/>
    <w:semiHidden/>
    <w:unhideWhenUsed/>
    <w:rsid w:val="00A33C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33C2A"/>
    <w:rPr>
      <w:rFonts w:ascii="Times New Roman" w:hAnsi="Times New Roman" w:cs="Times New Roman"/>
      <w:sz w:val="18"/>
      <w:szCs w:val="18"/>
    </w:rPr>
  </w:style>
  <w:style w:type="paragraph" w:styleId="TableofFigures">
    <w:name w:val="table of figures"/>
    <w:basedOn w:val="Normal"/>
    <w:next w:val="Normal"/>
    <w:uiPriority w:val="99"/>
    <w:unhideWhenUsed/>
    <w:rsid w:val="00772437"/>
    <w:pPr>
      <w:spacing w:after="0"/>
    </w:pPr>
  </w:style>
  <w:style w:type="character" w:styleId="CommentReference">
    <w:name w:val="annotation reference"/>
    <w:basedOn w:val="DefaultParagraphFont"/>
    <w:uiPriority w:val="99"/>
    <w:semiHidden/>
    <w:unhideWhenUsed/>
    <w:rsid w:val="00C13759"/>
    <w:rPr>
      <w:sz w:val="16"/>
      <w:szCs w:val="16"/>
    </w:rPr>
  </w:style>
  <w:style w:type="paragraph" w:styleId="CommentText">
    <w:name w:val="annotation text"/>
    <w:basedOn w:val="Normal"/>
    <w:link w:val="CommentTextChar"/>
    <w:uiPriority w:val="99"/>
    <w:semiHidden/>
    <w:unhideWhenUsed/>
    <w:rsid w:val="00C13759"/>
    <w:pPr>
      <w:spacing w:line="240" w:lineRule="auto"/>
    </w:pPr>
    <w:rPr>
      <w:sz w:val="20"/>
      <w:szCs w:val="20"/>
    </w:rPr>
  </w:style>
  <w:style w:type="character" w:customStyle="1" w:styleId="CommentTextChar">
    <w:name w:val="Comment Text Char"/>
    <w:basedOn w:val="DefaultParagraphFont"/>
    <w:link w:val="CommentText"/>
    <w:uiPriority w:val="99"/>
    <w:semiHidden/>
    <w:rsid w:val="00C13759"/>
    <w:rPr>
      <w:sz w:val="20"/>
      <w:szCs w:val="20"/>
    </w:rPr>
  </w:style>
  <w:style w:type="paragraph" w:styleId="CommentSubject">
    <w:name w:val="annotation subject"/>
    <w:basedOn w:val="CommentText"/>
    <w:next w:val="CommentText"/>
    <w:link w:val="CommentSubjectChar"/>
    <w:uiPriority w:val="99"/>
    <w:semiHidden/>
    <w:unhideWhenUsed/>
    <w:rsid w:val="00C13759"/>
    <w:rPr>
      <w:b/>
      <w:bCs/>
    </w:rPr>
  </w:style>
  <w:style w:type="character" w:customStyle="1" w:styleId="CommentSubjectChar">
    <w:name w:val="Comment Subject Char"/>
    <w:basedOn w:val="CommentTextChar"/>
    <w:link w:val="CommentSubject"/>
    <w:uiPriority w:val="99"/>
    <w:semiHidden/>
    <w:rsid w:val="00C13759"/>
    <w:rPr>
      <w:b/>
      <w:bCs/>
      <w:sz w:val="20"/>
      <w:szCs w:val="20"/>
    </w:rPr>
  </w:style>
  <w:style w:type="character" w:styleId="FollowedHyperlink">
    <w:name w:val="FollowedHyperlink"/>
    <w:basedOn w:val="DefaultParagraphFont"/>
    <w:uiPriority w:val="99"/>
    <w:semiHidden/>
    <w:unhideWhenUsed/>
    <w:rsid w:val="0080505E"/>
    <w:rPr>
      <w:color w:val="954F72" w:themeColor="followedHyperlink"/>
      <w:u w:val="single"/>
    </w:rPr>
  </w:style>
  <w:style w:type="paragraph" w:styleId="Revision">
    <w:name w:val="Revision"/>
    <w:hidden/>
    <w:uiPriority w:val="99"/>
    <w:semiHidden/>
    <w:rsid w:val="009B38DC"/>
    <w:pPr>
      <w:spacing w:after="0" w:line="240" w:lineRule="auto"/>
    </w:pPr>
  </w:style>
  <w:style w:type="paragraph" w:styleId="NormalWeb">
    <w:name w:val="Normal (Web)"/>
    <w:basedOn w:val="Normal"/>
    <w:uiPriority w:val="99"/>
    <w:unhideWhenUsed/>
    <w:rsid w:val="00DA762E"/>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apple-tab-span">
    <w:name w:val="apple-tab-span"/>
    <w:basedOn w:val="DefaultParagraphFont"/>
    <w:rsid w:val="00DA762E"/>
  </w:style>
  <w:style w:type="character" w:customStyle="1" w:styleId="Heading4Char">
    <w:name w:val="Heading 4 Char"/>
    <w:basedOn w:val="DefaultParagraphFont"/>
    <w:link w:val="Heading4"/>
    <w:uiPriority w:val="9"/>
    <w:rsid w:val="005B10FE"/>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AA63F7"/>
    <w:pPr>
      <w:spacing w:after="100"/>
      <w:ind w:left="440"/>
    </w:pPr>
  </w:style>
  <w:style w:type="character" w:customStyle="1" w:styleId="Heading5Char">
    <w:name w:val="Heading 5 Char"/>
    <w:basedOn w:val="DefaultParagraphFont"/>
    <w:link w:val="Heading5"/>
    <w:uiPriority w:val="9"/>
    <w:rsid w:val="0045051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75D1D"/>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566FDC"/>
    <w:rPr>
      <w:color w:val="605E5C"/>
      <w:shd w:val="clear" w:color="auto" w:fill="E1DFDD"/>
    </w:rPr>
  </w:style>
  <w:style w:type="table" w:styleId="GridTable1Light">
    <w:name w:val="Grid Table 1 Light"/>
    <w:basedOn w:val="TableNormal"/>
    <w:uiPriority w:val="46"/>
    <w:rsid w:val="00FB2C12"/>
    <w:pPr>
      <w:spacing w:after="0" w:line="240" w:lineRule="auto"/>
    </w:pPr>
    <w:rPr>
      <w:rFonts w:eastAsiaTheme="minorHAnsi"/>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36447">
      <w:bodyDiv w:val="1"/>
      <w:marLeft w:val="0"/>
      <w:marRight w:val="0"/>
      <w:marTop w:val="0"/>
      <w:marBottom w:val="0"/>
      <w:divBdr>
        <w:top w:val="none" w:sz="0" w:space="0" w:color="auto"/>
        <w:left w:val="none" w:sz="0" w:space="0" w:color="auto"/>
        <w:bottom w:val="none" w:sz="0" w:space="0" w:color="auto"/>
        <w:right w:val="none" w:sz="0" w:space="0" w:color="auto"/>
      </w:divBdr>
    </w:div>
    <w:div w:id="192882537">
      <w:bodyDiv w:val="1"/>
      <w:marLeft w:val="0"/>
      <w:marRight w:val="0"/>
      <w:marTop w:val="0"/>
      <w:marBottom w:val="0"/>
      <w:divBdr>
        <w:top w:val="none" w:sz="0" w:space="0" w:color="auto"/>
        <w:left w:val="none" w:sz="0" w:space="0" w:color="auto"/>
        <w:bottom w:val="none" w:sz="0" w:space="0" w:color="auto"/>
        <w:right w:val="none" w:sz="0" w:space="0" w:color="auto"/>
      </w:divBdr>
      <w:divsChild>
        <w:div w:id="520240856">
          <w:marLeft w:val="0"/>
          <w:marRight w:val="0"/>
          <w:marTop w:val="0"/>
          <w:marBottom w:val="0"/>
          <w:divBdr>
            <w:top w:val="none" w:sz="0" w:space="0" w:color="auto"/>
            <w:left w:val="none" w:sz="0" w:space="0" w:color="auto"/>
            <w:bottom w:val="none" w:sz="0" w:space="0" w:color="auto"/>
            <w:right w:val="none" w:sz="0" w:space="0" w:color="auto"/>
          </w:divBdr>
          <w:divsChild>
            <w:div w:id="1439829537">
              <w:marLeft w:val="0"/>
              <w:marRight w:val="0"/>
              <w:marTop w:val="0"/>
              <w:marBottom w:val="0"/>
              <w:divBdr>
                <w:top w:val="none" w:sz="0" w:space="0" w:color="auto"/>
                <w:left w:val="none" w:sz="0" w:space="0" w:color="auto"/>
                <w:bottom w:val="none" w:sz="0" w:space="0" w:color="auto"/>
                <w:right w:val="none" w:sz="0" w:space="0" w:color="auto"/>
              </w:divBdr>
              <w:divsChild>
                <w:div w:id="578251522">
                  <w:marLeft w:val="0"/>
                  <w:marRight w:val="0"/>
                  <w:marTop w:val="0"/>
                  <w:marBottom w:val="0"/>
                  <w:divBdr>
                    <w:top w:val="none" w:sz="0" w:space="0" w:color="auto"/>
                    <w:left w:val="none" w:sz="0" w:space="0" w:color="auto"/>
                    <w:bottom w:val="none" w:sz="0" w:space="0" w:color="auto"/>
                    <w:right w:val="none" w:sz="0" w:space="0" w:color="auto"/>
                  </w:divBdr>
                  <w:divsChild>
                    <w:div w:id="125883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69739">
      <w:bodyDiv w:val="1"/>
      <w:marLeft w:val="0"/>
      <w:marRight w:val="0"/>
      <w:marTop w:val="0"/>
      <w:marBottom w:val="0"/>
      <w:divBdr>
        <w:top w:val="none" w:sz="0" w:space="0" w:color="auto"/>
        <w:left w:val="none" w:sz="0" w:space="0" w:color="auto"/>
        <w:bottom w:val="none" w:sz="0" w:space="0" w:color="auto"/>
        <w:right w:val="none" w:sz="0" w:space="0" w:color="auto"/>
      </w:divBdr>
    </w:div>
    <w:div w:id="211617718">
      <w:bodyDiv w:val="1"/>
      <w:marLeft w:val="0"/>
      <w:marRight w:val="0"/>
      <w:marTop w:val="0"/>
      <w:marBottom w:val="0"/>
      <w:divBdr>
        <w:top w:val="none" w:sz="0" w:space="0" w:color="auto"/>
        <w:left w:val="none" w:sz="0" w:space="0" w:color="auto"/>
        <w:bottom w:val="none" w:sz="0" w:space="0" w:color="auto"/>
        <w:right w:val="none" w:sz="0" w:space="0" w:color="auto"/>
      </w:divBdr>
    </w:div>
    <w:div w:id="234510970">
      <w:bodyDiv w:val="1"/>
      <w:marLeft w:val="0"/>
      <w:marRight w:val="0"/>
      <w:marTop w:val="0"/>
      <w:marBottom w:val="0"/>
      <w:divBdr>
        <w:top w:val="none" w:sz="0" w:space="0" w:color="auto"/>
        <w:left w:val="none" w:sz="0" w:space="0" w:color="auto"/>
        <w:bottom w:val="none" w:sz="0" w:space="0" w:color="auto"/>
        <w:right w:val="none" w:sz="0" w:space="0" w:color="auto"/>
      </w:divBdr>
    </w:div>
    <w:div w:id="243614326">
      <w:bodyDiv w:val="1"/>
      <w:marLeft w:val="0"/>
      <w:marRight w:val="0"/>
      <w:marTop w:val="0"/>
      <w:marBottom w:val="0"/>
      <w:divBdr>
        <w:top w:val="none" w:sz="0" w:space="0" w:color="auto"/>
        <w:left w:val="none" w:sz="0" w:space="0" w:color="auto"/>
        <w:bottom w:val="none" w:sz="0" w:space="0" w:color="auto"/>
        <w:right w:val="none" w:sz="0" w:space="0" w:color="auto"/>
      </w:divBdr>
    </w:div>
    <w:div w:id="256409434">
      <w:bodyDiv w:val="1"/>
      <w:marLeft w:val="0"/>
      <w:marRight w:val="0"/>
      <w:marTop w:val="0"/>
      <w:marBottom w:val="0"/>
      <w:divBdr>
        <w:top w:val="none" w:sz="0" w:space="0" w:color="auto"/>
        <w:left w:val="none" w:sz="0" w:space="0" w:color="auto"/>
        <w:bottom w:val="none" w:sz="0" w:space="0" w:color="auto"/>
        <w:right w:val="none" w:sz="0" w:space="0" w:color="auto"/>
      </w:divBdr>
    </w:div>
    <w:div w:id="320280982">
      <w:bodyDiv w:val="1"/>
      <w:marLeft w:val="0"/>
      <w:marRight w:val="0"/>
      <w:marTop w:val="0"/>
      <w:marBottom w:val="0"/>
      <w:divBdr>
        <w:top w:val="none" w:sz="0" w:space="0" w:color="auto"/>
        <w:left w:val="none" w:sz="0" w:space="0" w:color="auto"/>
        <w:bottom w:val="none" w:sz="0" w:space="0" w:color="auto"/>
        <w:right w:val="none" w:sz="0" w:space="0" w:color="auto"/>
      </w:divBdr>
      <w:divsChild>
        <w:div w:id="999580373">
          <w:marLeft w:val="0"/>
          <w:marRight w:val="0"/>
          <w:marTop w:val="0"/>
          <w:marBottom w:val="0"/>
          <w:divBdr>
            <w:top w:val="none" w:sz="0" w:space="0" w:color="auto"/>
            <w:left w:val="none" w:sz="0" w:space="0" w:color="auto"/>
            <w:bottom w:val="none" w:sz="0" w:space="0" w:color="auto"/>
            <w:right w:val="none" w:sz="0" w:space="0" w:color="auto"/>
          </w:divBdr>
          <w:divsChild>
            <w:div w:id="1848598036">
              <w:marLeft w:val="0"/>
              <w:marRight w:val="0"/>
              <w:marTop w:val="0"/>
              <w:marBottom w:val="0"/>
              <w:divBdr>
                <w:top w:val="none" w:sz="0" w:space="0" w:color="auto"/>
                <w:left w:val="none" w:sz="0" w:space="0" w:color="auto"/>
                <w:bottom w:val="none" w:sz="0" w:space="0" w:color="auto"/>
                <w:right w:val="none" w:sz="0" w:space="0" w:color="auto"/>
              </w:divBdr>
              <w:divsChild>
                <w:div w:id="891232985">
                  <w:marLeft w:val="0"/>
                  <w:marRight w:val="0"/>
                  <w:marTop w:val="0"/>
                  <w:marBottom w:val="0"/>
                  <w:divBdr>
                    <w:top w:val="none" w:sz="0" w:space="0" w:color="auto"/>
                    <w:left w:val="none" w:sz="0" w:space="0" w:color="auto"/>
                    <w:bottom w:val="none" w:sz="0" w:space="0" w:color="auto"/>
                    <w:right w:val="none" w:sz="0" w:space="0" w:color="auto"/>
                  </w:divBdr>
                  <w:divsChild>
                    <w:div w:id="110981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792845">
      <w:bodyDiv w:val="1"/>
      <w:marLeft w:val="0"/>
      <w:marRight w:val="0"/>
      <w:marTop w:val="0"/>
      <w:marBottom w:val="0"/>
      <w:divBdr>
        <w:top w:val="none" w:sz="0" w:space="0" w:color="auto"/>
        <w:left w:val="none" w:sz="0" w:space="0" w:color="auto"/>
        <w:bottom w:val="none" w:sz="0" w:space="0" w:color="auto"/>
        <w:right w:val="none" w:sz="0" w:space="0" w:color="auto"/>
      </w:divBdr>
    </w:div>
    <w:div w:id="440804692">
      <w:bodyDiv w:val="1"/>
      <w:marLeft w:val="0"/>
      <w:marRight w:val="0"/>
      <w:marTop w:val="0"/>
      <w:marBottom w:val="0"/>
      <w:divBdr>
        <w:top w:val="none" w:sz="0" w:space="0" w:color="auto"/>
        <w:left w:val="none" w:sz="0" w:space="0" w:color="auto"/>
        <w:bottom w:val="none" w:sz="0" w:space="0" w:color="auto"/>
        <w:right w:val="none" w:sz="0" w:space="0" w:color="auto"/>
      </w:divBdr>
    </w:div>
    <w:div w:id="485164910">
      <w:bodyDiv w:val="1"/>
      <w:marLeft w:val="0"/>
      <w:marRight w:val="0"/>
      <w:marTop w:val="0"/>
      <w:marBottom w:val="0"/>
      <w:divBdr>
        <w:top w:val="none" w:sz="0" w:space="0" w:color="auto"/>
        <w:left w:val="none" w:sz="0" w:space="0" w:color="auto"/>
        <w:bottom w:val="none" w:sz="0" w:space="0" w:color="auto"/>
        <w:right w:val="none" w:sz="0" w:space="0" w:color="auto"/>
      </w:divBdr>
      <w:divsChild>
        <w:div w:id="186991231">
          <w:marLeft w:val="0"/>
          <w:marRight w:val="0"/>
          <w:marTop w:val="0"/>
          <w:marBottom w:val="0"/>
          <w:divBdr>
            <w:top w:val="none" w:sz="0" w:space="0" w:color="auto"/>
            <w:left w:val="none" w:sz="0" w:space="0" w:color="auto"/>
            <w:bottom w:val="none" w:sz="0" w:space="0" w:color="auto"/>
            <w:right w:val="none" w:sz="0" w:space="0" w:color="auto"/>
          </w:divBdr>
        </w:div>
      </w:divsChild>
    </w:div>
    <w:div w:id="554508329">
      <w:bodyDiv w:val="1"/>
      <w:marLeft w:val="0"/>
      <w:marRight w:val="0"/>
      <w:marTop w:val="0"/>
      <w:marBottom w:val="0"/>
      <w:divBdr>
        <w:top w:val="none" w:sz="0" w:space="0" w:color="auto"/>
        <w:left w:val="none" w:sz="0" w:space="0" w:color="auto"/>
        <w:bottom w:val="none" w:sz="0" w:space="0" w:color="auto"/>
        <w:right w:val="none" w:sz="0" w:space="0" w:color="auto"/>
      </w:divBdr>
    </w:div>
    <w:div w:id="562982946">
      <w:bodyDiv w:val="1"/>
      <w:marLeft w:val="0"/>
      <w:marRight w:val="0"/>
      <w:marTop w:val="0"/>
      <w:marBottom w:val="0"/>
      <w:divBdr>
        <w:top w:val="none" w:sz="0" w:space="0" w:color="auto"/>
        <w:left w:val="none" w:sz="0" w:space="0" w:color="auto"/>
        <w:bottom w:val="none" w:sz="0" w:space="0" w:color="auto"/>
        <w:right w:val="none" w:sz="0" w:space="0" w:color="auto"/>
      </w:divBdr>
    </w:div>
    <w:div w:id="603536737">
      <w:bodyDiv w:val="1"/>
      <w:marLeft w:val="0"/>
      <w:marRight w:val="0"/>
      <w:marTop w:val="0"/>
      <w:marBottom w:val="0"/>
      <w:divBdr>
        <w:top w:val="none" w:sz="0" w:space="0" w:color="auto"/>
        <w:left w:val="none" w:sz="0" w:space="0" w:color="auto"/>
        <w:bottom w:val="none" w:sz="0" w:space="0" w:color="auto"/>
        <w:right w:val="none" w:sz="0" w:space="0" w:color="auto"/>
      </w:divBdr>
      <w:divsChild>
        <w:div w:id="1318068691">
          <w:marLeft w:val="0"/>
          <w:marRight w:val="0"/>
          <w:marTop w:val="0"/>
          <w:marBottom w:val="0"/>
          <w:divBdr>
            <w:top w:val="none" w:sz="0" w:space="0" w:color="auto"/>
            <w:left w:val="none" w:sz="0" w:space="0" w:color="auto"/>
            <w:bottom w:val="none" w:sz="0" w:space="0" w:color="auto"/>
            <w:right w:val="none" w:sz="0" w:space="0" w:color="auto"/>
          </w:divBdr>
          <w:divsChild>
            <w:div w:id="439032222">
              <w:marLeft w:val="0"/>
              <w:marRight w:val="0"/>
              <w:marTop w:val="0"/>
              <w:marBottom w:val="0"/>
              <w:divBdr>
                <w:top w:val="none" w:sz="0" w:space="0" w:color="auto"/>
                <w:left w:val="none" w:sz="0" w:space="0" w:color="auto"/>
                <w:bottom w:val="none" w:sz="0" w:space="0" w:color="auto"/>
                <w:right w:val="none" w:sz="0" w:space="0" w:color="auto"/>
              </w:divBdr>
              <w:divsChild>
                <w:div w:id="1642808609">
                  <w:marLeft w:val="0"/>
                  <w:marRight w:val="0"/>
                  <w:marTop w:val="0"/>
                  <w:marBottom w:val="0"/>
                  <w:divBdr>
                    <w:top w:val="none" w:sz="0" w:space="0" w:color="auto"/>
                    <w:left w:val="none" w:sz="0" w:space="0" w:color="auto"/>
                    <w:bottom w:val="none" w:sz="0" w:space="0" w:color="auto"/>
                    <w:right w:val="none" w:sz="0" w:space="0" w:color="auto"/>
                  </w:divBdr>
                  <w:divsChild>
                    <w:div w:id="2007317884">
                      <w:marLeft w:val="0"/>
                      <w:marRight w:val="0"/>
                      <w:marTop w:val="0"/>
                      <w:marBottom w:val="0"/>
                      <w:divBdr>
                        <w:top w:val="none" w:sz="0" w:space="0" w:color="auto"/>
                        <w:left w:val="none" w:sz="0" w:space="0" w:color="auto"/>
                        <w:bottom w:val="none" w:sz="0" w:space="0" w:color="auto"/>
                        <w:right w:val="none" w:sz="0" w:space="0" w:color="auto"/>
                      </w:divBdr>
                      <w:divsChild>
                        <w:div w:id="71126104">
                          <w:marLeft w:val="0"/>
                          <w:marRight w:val="0"/>
                          <w:marTop w:val="0"/>
                          <w:marBottom w:val="0"/>
                          <w:divBdr>
                            <w:top w:val="none" w:sz="0" w:space="0" w:color="auto"/>
                            <w:left w:val="none" w:sz="0" w:space="0" w:color="auto"/>
                            <w:bottom w:val="none" w:sz="0" w:space="0" w:color="auto"/>
                            <w:right w:val="none" w:sz="0" w:space="0" w:color="auto"/>
                          </w:divBdr>
                          <w:divsChild>
                            <w:div w:id="93409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267807">
      <w:bodyDiv w:val="1"/>
      <w:marLeft w:val="0"/>
      <w:marRight w:val="0"/>
      <w:marTop w:val="0"/>
      <w:marBottom w:val="0"/>
      <w:divBdr>
        <w:top w:val="none" w:sz="0" w:space="0" w:color="auto"/>
        <w:left w:val="none" w:sz="0" w:space="0" w:color="auto"/>
        <w:bottom w:val="none" w:sz="0" w:space="0" w:color="auto"/>
        <w:right w:val="none" w:sz="0" w:space="0" w:color="auto"/>
      </w:divBdr>
    </w:div>
    <w:div w:id="751511204">
      <w:bodyDiv w:val="1"/>
      <w:marLeft w:val="0"/>
      <w:marRight w:val="0"/>
      <w:marTop w:val="0"/>
      <w:marBottom w:val="0"/>
      <w:divBdr>
        <w:top w:val="none" w:sz="0" w:space="0" w:color="auto"/>
        <w:left w:val="none" w:sz="0" w:space="0" w:color="auto"/>
        <w:bottom w:val="none" w:sz="0" w:space="0" w:color="auto"/>
        <w:right w:val="none" w:sz="0" w:space="0" w:color="auto"/>
      </w:divBdr>
      <w:divsChild>
        <w:div w:id="201600301">
          <w:marLeft w:val="0"/>
          <w:marRight w:val="0"/>
          <w:marTop w:val="0"/>
          <w:marBottom w:val="0"/>
          <w:divBdr>
            <w:top w:val="none" w:sz="0" w:space="0" w:color="auto"/>
            <w:left w:val="none" w:sz="0" w:space="0" w:color="auto"/>
            <w:bottom w:val="none" w:sz="0" w:space="0" w:color="auto"/>
            <w:right w:val="none" w:sz="0" w:space="0" w:color="auto"/>
          </w:divBdr>
        </w:div>
      </w:divsChild>
    </w:div>
    <w:div w:id="795292177">
      <w:bodyDiv w:val="1"/>
      <w:marLeft w:val="0"/>
      <w:marRight w:val="0"/>
      <w:marTop w:val="0"/>
      <w:marBottom w:val="0"/>
      <w:divBdr>
        <w:top w:val="none" w:sz="0" w:space="0" w:color="auto"/>
        <w:left w:val="none" w:sz="0" w:space="0" w:color="auto"/>
        <w:bottom w:val="none" w:sz="0" w:space="0" w:color="auto"/>
        <w:right w:val="none" w:sz="0" w:space="0" w:color="auto"/>
      </w:divBdr>
    </w:div>
    <w:div w:id="825247159">
      <w:bodyDiv w:val="1"/>
      <w:marLeft w:val="0"/>
      <w:marRight w:val="0"/>
      <w:marTop w:val="0"/>
      <w:marBottom w:val="0"/>
      <w:divBdr>
        <w:top w:val="none" w:sz="0" w:space="0" w:color="auto"/>
        <w:left w:val="none" w:sz="0" w:space="0" w:color="auto"/>
        <w:bottom w:val="none" w:sz="0" w:space="0" w:color="auto"/>
        <w:right w:val="none" w:sz="0" w:space="0" w:color="auto"/>
      </w:divBdr>
    </w:div>
    <w:div w:id="826093795">
      <w:bodyDiv w:val="1"/>
      <w:marLeft w:val="0"/>
      <w:marRight w:val="0"/>
      <w:marTop w:val="0"/>
      <w:marBottom w:val="0"/>
      <w:divBdr>
        <w:top w:val="none" w:sz="0" w:space="0" w:color="auto"/>
        <w:left w:val="none" w:sz="0" w:space="0" w:color="auto"/>
        <w:bottom w:val="none" w:sz="0" w:space="0" w:color="auto"/>
        <w:right w:val="none" w:sz="0" w:space="0" w:color="auto"/>
      </w:divBdr>
    </w:div>
    <w:div w:id="835540027">
      <w:bodyDiv w:val="1"/>
      <w:marLeft w:val="0"/>
      <w:marRight w:val="0"/>
      <w:marTop w:val="0"/>
      <w:marBottom w:val="0"/>
      <w:divBdr>
        <w:top w:val="none" w:sz="0" w:space="0" w:color="auto"/>
        <w:left w:val="none" w:sz="0" w:space="0" w:color="auto"/>
        <w:bottom w:val="none" w:sz="0" w:space="0" w:color="auto"/>
        <w:right w:val="none" w:sz="0" w:space="0" w:color="auto"/>
      </w:divBdr>
    </w:div>
    <w:div w:id="838353460">
      <w:bodyDiv w:val="1"/>
      <w:marLeft w:val="0"/>
      <w:marRight w:val="0"/>
      <w:marTop w:val="0"/>
      <w:marBottom w:val="0"/>
      <w:divBdr>
        <w:top w:val="none" w:sz="0" w:space="0" w:color="auto"/>
        <w:left w:val="none" w:sz="0" w:space="0" w:color="auto"/>
        <w:bottom w:val="none" w:sz="0" w:space="0" w:color="auto"/>
        <w:right w:val="none" w:sz="0" w:space="0" w:color="auto"/>
      </w:divBdr>
    </w:div>
    <w:div w:id="884292620">
      <w:bodyDiv w:val="1"/>
      <w:marLeft w:val="0"/>
      <w:marRight w:val="0"/>
      <w:marTop w:val="0"/>
      <w:marBottom w:val="0"/>
      <w:divBdr>
        <w:top w:val="none" w:sz="0" w:space="0" w:color="auto"/>
        <w:left w:val="none" w:sz="0" w:space="0" w:color="auto"/>
        <w:bottom w:val="none" w:sz="0" w:space="0" w:color="auto"/>
        <w:right w:val="none" w:sz="0" w:space="0" w:color="auto"/>
      </w:divBdr>
    </w:div>
    <w:div w:id="928470115">
      <w:bodyDiv w:val="1"/>
      <w:marLeft w:val="0"/>
      <w:marRight w:val="0"/>
      <w:marTop w:val="0"/>
      <w:marBottom w:val="0"/>
      <w:divBdr>
        <w:top w:val="none" w:sz="0" w:space="0" w:color="auto"/>
        <w:left w:val="none" w:sz="0" w:space="0" w:color="auto"/>
        <w:bottom w:val="none" w:sz="0" w:space="0" w:color="auto"/>
        <w:right w:val="none" w:sz="0" w:space="0" w:color="auto"/>
      </w:divBdr>
    </w:div>
    <w:div w:id="948705795">
      <w:bodyDiv w:val="1"/>
      <w:marLeft w:val="0"/>
      <w:marRight w:val="0"/>
      <w:marTop w:val="0"/>
      <w:marBottom w:val="0"/>
      <w:divBdr>
        <w:top w:val="none" w:sz="0" w:space="0" w:color="auto"/>
        <w:left w:val="none" w:sz="0" w:space="0" w:color="auto"/>
        <w:bottom w:val="none" w:sz="0" w:space="0" w:color="auto"/>
        <w:right w:val="none" w:sz="0" w:space="0" w:color="auto"/>
      </w:divBdr>
    </w:div>
    <w:div w:id="994915033">
      <w:bodyDiv w:val="1"/>
      <w:marLeft w:val="0"/>
      <w:marRight w:val="0"/>
      <w:marTop w:val="0"/>
      <w:marBottom w:val="0"/>
      <w:divBdr>
        <w:top w:val="none" w:sz="0" w:space="0" w:color="auto"/>
        <w:left w:val="none" w:sz="0" w:space="0" w:color="auto"/>
        <w:bottom w:val="none" w:sz="0" w:space="0" w:color="auto"/>
        <w:right w:val="none" w:sz="0" w:space="0" w:color="auto"/>
      </w:divBdr>
    </w:div>
    <w:div w:id="1077938700">
      <w:bodyDiv w:val="1"/>
      <w:marLeft w:val="0"/>
      <w:marRight w:val="0"/>
      <w:marTop w:val="0"/>
      <w:marBottom w:val="0"/>
      <w:divBdr>
        <w:top w:val="none" w:sz="0" w:space="0" w:color="auto"/>
        <w:left w:val="none" w:sz="0" w:space="0" w:color="auto"/>
        <w:bottom w:val="none" w:sz="0" w:space="0" w:color="auto"/>
        <w:right w:val="none" w:sz="0" w:space="0" w:color="auto"/>
      </w:divBdr>
    </w:div>
    <w:div w:id="1111897968">
      <w:bodyDiv w:val="1"/>
      <w:marLeft w:val="0"/>
      <w:marRight w:val="0"/>
      <w:marTop w:val="0"/>
      <w:marBottom w:val="0"/>
      <w:divBdr>
        <w:top w:val="none" w:sz="0" w:space="0" w:color="auto"/>
        <w:left w:val="none" w:sz="0" w:space="0" w:color="auto"/>
        <w:bottom w:val="none" w:sz="0" w:space="0" w:color="auto"/>
        <w:right w:val="none" w:sz="0" w:space="0" w:color="auto"/>
      </w:divBdr>
    </w:div>
    <w:div w:id="1165975631">
      <w:bodyDiv w:val="1"/>
      <w:marLeft w:val="0"/>
      <w:marRight w:val="0"/>
      <w:marTop w:val="0"/>
      <w:marBottom w:val="0"/>
      <w:divBdr>
        <w:top w:val="none" w:sz="0" w:space="0" w:color="auto"/>
        <w:left w:val="none" w:sz="0" w:space="0" w:color="auto"/>
        <w:bottom w:val="none" w:sz="0" w:space="0" w:color="auto"/>
        <w:right w:val="none" w:sz="0" w:space="0" w:color="auto"/>
      </w:divBdr>
    </w:div>
    <w:div w:id="1171985859">
      <w:bodyDiv w:val="1"/>
      <w:marLeft w:val="0"/>
      <w:marRight w:val="0"/>
      <w:marTop w:val="0"/>
      <w:marBottom w:val="0"/>
      <w:divBdr>
        <w:top w:val="none" w:sz="0" w:space="0" w:color="auto"/>
        <w:left w:val="none" w:sz="0" w:space="0" w:color="auto"/>
        <w:bottom w:val="none" w:sz="0" w:space="0" w:color="auto"/>
        <w:right w:val="none" w:sz="0" w:space="0" w:color="auto"/>
      </w:divBdr>
    </w:div>
    <w:div w:id="1177041041">
      <w:bodyDiv w:val="1"/>
      <w:marLeft w:val="0"/>
      <w:marRight w:val="0"/>
      <w:marTop w:val="0"/>
      <w:marBottom w:val="0"/>
      <w:divBdr>
        <w:top w:val="none" w:sz="0" w:space="0" w:color="auto"/>
        <w:left w:val="none" w:sz="0" w:space="0" w:color="auto"/>
        <w:bottom w:val="none" w:sz="0" w:space="0" w:color="auto"/>
        <w:right w:val="none" w:sz="0" w:space="0" w:color="auto"/>
      </w:divBdr>
    </w:div>
    <w:div w:id="1183473274">
      <w:bodyDiv w:val="1"/>
      <w:marLeft w:val="0"/>
      <w:marRight w:val="0"/>
      <w:marTop w:val="0"/>
      <w:marBottom w:val="0"/>
      <w:divBdr>
        <w:top w:val="none" w:sz="0" w:space="0" w:color="auto"/>
        <w:left w:val="none" w:sz="0" w:space="0" w:color="auto"/>
        <w:bottom w:val="none" w:sz="0" w:space="0" w:color="auto"/>
        <w:right w:val="none" w:sz="0" w:space="0" w:color="auto"/>
      </w:divBdr>
    </w:div>
    <w:div w:id="1204831918">
      <w:bodyDiv w:val="1"/>
      <w:marLeft w:val="0"/>
      <w:marRight w:val="0"/>
      <w:marTop w:val="0"/>
      <w:marBottom w:val="0"/>
      <w:divBdr>
        <w:top w:val="none" w:sz="0" w:space="0" w:color="auto"/>
        <w:left w:val="none" w:sz="0" w:space="0" w:color="auto"/>
        <w:bottom w:val="none" w:sz="0" w:space="0" w:color="auto"/>
        <w:right w:val="none" w:sz="0" w:space="0" w:color="auto"/>
      </w:divBdr>
    </w:div>
    <w:div w:id="1231619898">
      <w:bodyDiv w:val="1"/>
      <w:marLeft w:val="0"/>
      <w:marRight w:val="0"/>
      <w:marTop w:val="0"/>
      <w:marBottom w:val="0"/>
      <w:divBdr>
        <w:top w:val="none" w:sz="0" w:space="0" w:color="auto"/>
        <w:left w:val="none" w:sz="0" w:space="0" w:color="auto"/>
        <w:bottom w:val="none" w:sz="0" w:space="0" w:color="auto"/>
        <w:right w:val="none" w:sz="0" w:space="0" w:color="auto"/>
      </w:divBdr>
    </w:div>
    <w:div w:id="1243762466">
      <w:bodyDiv w:val="1"/>
      <w:marLeft w:val="0"/>
      <w:marRight w:val="0"/>
      <w:marTop w:val="0"/>
      <w:marBottom w:val="0"/>
      <w:divBdr>
        <w:top w:val="none" w:sz="0" w:space="0" w:color="auto"/>
        <w:left w:val="none" w:sz="0" w:space="0" w:color="auto"/>
        <w:bottom w:val="none" w:sz="0" w:space="0" w:color="auto"/>
        <w:right w:val="none" w:sz="0" w:space="0" w:color="auto"/>
      </w:divBdr>
    </w:div>
    <w:div w:id="1280262186">
      <w:bodyDiv w:val="1"/>
      <w:marLeft w:val="0"/>
      <w:marRight w:val="0"/>
      <w:marTop w:val="0"/>
      <w:marBottom w:val="0"/>
      <w:divBdr>
        <w:top w:val="none" w:sz="0" w:space="0" w:color="auto"/>
        <w:left w:val="none" w:sz="0" w:space="0" w:color="auto"/>
        <w:bottom w:val="none" w:sz="0" w:space="0" w:color="auto"/>
        <w:right w:val="none" w:sz="0" w:space="0" w:color="auto"/>
      </w:divBdr>
    </w:div>
    <w:div w:id="1280574294">
      <w:marLeft w:val="0"/>
      <w:marRight w:val="0"/>
      <w:marTop w:val="0"/>
      <w:marBottom w:val="0"/>
      <w:divBdr>
        <w:top w:val="none" w:sz="0" w:space="0" w:color="auto"/>
        <w:left w:val="none" w:sz="0" w:space="0" w:color="auto"/>
        <w:bottom w:val="none" w:sz="0" w:space="0" w:color="auto"/>
        <w:right w:val="none" w:sz="0" w:space="0" w:color="auto"/>
      </w:divBdr>
      <w:divsChild>
        <w:div w:id="672804075">
          <w:marLeft w:val="0"/>
          <w:marRight w:val="0"/>
          <w:marTop w:val="0"/>
          <w:marBottom w:val="0"/>
          <w:divBdr>
            <w:top w:val="none" w:sz="0" w:space="0" w:color="auto"/>
            <w:left w:val="none" w:sz="0" w:space="0" w:color="auto"/>
            <w:bottom w:val="none" w:sz="0" w:space="0" w:color="auto"/>
            <w:right w:val="none" w:sz="0" w:space="0" w:color="auto"/>
          </w:divBdr>
        </w:div>
      </w:divsChild>
    </w:div>
    <w:div w:id="1285622447">
      <w:bodyDiv w:val="1"/>
      <w:marLeft w:val="0"/>
      <w:marRight w:val="0"/>
      <w:marTop w:val="0"/>
      <w:marBottom w:val="0"/>
      <w:divBdr>
        <w:top w:val="none" w:sz="0" w:space="0" w:color="auto"/>
        <w:left w:val="none" w:sz="0" w:space="0" w:color="auto"/>
        <w:bottom w:val="none" w:sz="0" w:space="0" w:color="auto"/>
        <w:right w:val="none" w:sz="0" w:space="0" w:color="auto"/>
      </w:divBdr>
    </w:div>
    <w:div w:id="1387098095">
      <w:bodyDiv w:val="1"/>
      <w:marLeft w:val="0"/>
      <w:marRight w:val="0"/>
      <w:marTop w:val="0"/>
      <w:marBottom w:val="0"/>
      <w:divBdr>
        <w:top w:val="none" w:sz="0" w:space="0" w:color="auto"/>
        <w:left w:val="none" w:sz="0" w:space="0" w:color="auto"/>
        <w:bottom w:val="none" w:sz="0" w:space="0" w:color="auto"/>
        <w:right w:val="none" w:sz="0" w:space="0" w:color="auto"/>
      </w:divBdr>
    </w:div>
    <w:div w:id="1400596311">
      <w:bodyDiv w:val="1"/>
      <w:marLeft w:val="0"/>
      <w:marRight w:val="0"/>
      <w:marTop w:val="0"/>
      <w:marBottom w:val="0"/>
      <w:divBdr>
        <w:top w:val="none" w:sz="0" w:space="0" w:color="auto"/>
        <w:left w:val="none" w:sz="0" w:space="0" w:color="auto"/>
        <w:bottom w:val="none" w:sz="0" w:space="0" w:color="auto"/>
        <w:right w:val="none" w:sz="0" w:space="0" w:color="auto"/>
      </w:divBdr>
      <w:divsChild>
        <w:div w:id="1868831768">
          <w:marLeft w:val="0"/>
          <w:marRight w:val="0"/>
          <w:marTop w:val="0"/>
          <w:marBottom w:val="0"/>
          <w:divBdr>
            <w:top w:val="none" w:sz="0" w:space="0" w:color="auto"/>
            <w:left w:val="none" w:sz="0" w:space="0" w:color="auto"/>
            <w:bottom w:val="none" w:sz="0" w:space="0" w:color="auto"/>
            <w:right w:val="none" w:sz="0" w:space="0" w:color="auto"/>
          </w:divBdr>
          <w:divsChild>
            <w:div w:id="275329654">
              <w:marLeft w:val="0"/>
              <w:marRight w:val="0"/>
              <w:marTop w:val="0"/>
              <w:marBottom w:val="0"/>
              <w:divBdr>
                <w:top w:val="none" w:sz="0" w:space="0" w:color="auto"/>
                <w:left w:val="none" w:sz="0" w:space="0" w:color="auto"/>
                <w:bottom w:val="none" w:sz="0" w:space="0" w:color="auto"/>
                <w:right w:val="none" w:sz="0" w:space="0" w:color="auto"/>
              </w:divBdr>
              <w:divsChild>
                <w:div w:id="833254619">
                  <w:marLeft w:val="0"/>
                  <w:marRight w:val="0"/>
                  <w:marTop w:val="0"/>
                  <w:marBottom w:val="0"/>
                  <w:divBdr>
                    <w:top w:val="none" w:sz="0" w:space="0" w:color="auto"/>
                    <w:left w:val="none" w:sz="0" w:space="0" w:color="auto"/>
                    <w:bottom w:val="none" w:sz="0" w:space="0" w:color="auto"/>
                    <w:right w:val="none" w:sz="0" w:space="0" w:color="auto"/>
                  </w:divBdr>
                  <w:divsChild>
                    <w:div w:id="85519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065286">
      <w:bodyDiv w:val="1"/>
      <w:marLeft w:val="0"/>
      <w:marRight w:val="0"/>
      <w:marTop w:val="0"/>
      <w:marBottom w:val="0"/>
      <w:divBdr>
        <w:top w:val="none" w:sz="0" w:space="0" w:color="auto"/>
        <w:left w:val="none" w:sz="0" w:space="0" w:color="auto"/>
        <w:bottom w:val="none" w:sz="0" w:space="0" w:color="auto"/>
        <w:right w:val="none" w:sz="0" w:space="0" w:color="auto"/>
      </w:divBdr>
    </w:div>
    <w:div w:id="1590893095">
      <w:bodyDiv w:val="1"/>
      <w:marLeft w:val="0"/>
      <w:marRight w:val="0"/>
      <w:marTop w:val="0"/>
      <w:marBottom w:val="0"/>
      <w:divBdr>
        <w:top w:val="none" w:sz="0" w:space="0" w:color="auto"/>
        <w:left w:val="none" w:sz="0" w:space="0" w:color="auto"/>
        <w:bottom w:val="none" w:sz="0" w:space="0" w:color="auto"/>
        <w:right w:val="none" w:sz="0" w:space="0" w:color="auto"/>
      </w:divBdr>
    </w:div>
    <w:div w:id="1731151710">
      <w:bodyDiv w:val="1"/>
      <w:marLeft w:val="0"/>
      <w:marRight w:val="0"/>
      <w:marTop w:val="0"/>
      <w:marBottom w:val="0"/>
      <w:divBdr>
        <w:top w:val="none" w:sz="0" w:space="0" w:color="auto"/>
        <w:left w:val="none" w:sz="0" w:space="0" w:color="auto"/>
        <w:bottom w:val="none" w:sz="0" w:space="0" w:color="auto"/>
        <w:right w:val="none" w:sz="0" w:space="0" w:color="auto"/>
      </w:divBdr>
    </w:div>
    <w:div w:id="1762221322">
      <w:marLeft w:val="0"/>
      <w:marRight w:val="0"/>
      <w:marTop w:val="0"/>
      <w:marBottom w:val="0"/>
      <w:divBdr>
        <w:top w:val="none" w:sz="0" w:space="0" w:color="auto"/>
        <w:left w:val="none" w:sz="0" w:space="0" w:color="auto"/>
        <w:bottom w:val="none" w:sz="0" w:space="0" w:color="auto"/>
        <w:right w:val="none" w:sz="0" w:space="0" w:color="auto"/>
      </w:divBdr>
      <w:divsChild>
        <w:div w:id="1927618291">
          <w:marLeft w:val="0"/>
          <w:marRight w:val="0"/>
          <w:marTop w:val="0"/>
          <w:marBottom w:val="0"/>
          <w:divBdr>
            <w:top w:val="none" w:sz="0" w:space="0" w:color="auto"/>
            <w:left w:val="none" w:sz="0" w:space="0" w:color="auto"/>
            <w:bottom w:val="none" w:sz="0" w:space="0" w:color="auto"/>
            <w:right w:val="none" w:sz="0" w:space="0" w:color="auto"/>
          </w:divBdr>
        </w:div>
      </w:divsChild>
    </w:div>
    <w:div w:id="1802376800">
      <w:bodyDiv w:val="1"/>
      <w:marLeft w:val="0"/>
      <w:marRight w:val="0"/>
      <w:marTop w:val="0"/>
      <w:marBottom w:val="0"/>
      <w:divBdr>
        <w:top w:val="none" w:sz="0" w:space="0" w:color="auto"/>
        <w:left w:val="none" w:sz="0" w:space="0" w:color="auto"/>
        <w:bottom w:val="none" w:sz="0" w:space="0" w:color="auto"/>
        <w:right w:val="none" w:sz="0" w:space="0" w:color="auto"/>
      </w:divBdr>
      <w:divsChild>
        <w:div w:id="258952921">
          <w:marLeft w:val="0"/>
          <w:marRight w:val="0"/>
          <w:marTop w:val="0"/>
          <w:marBottom w:val="0"/>
          <w:divBdr>
            <w:top w:val="none" w:sz="0" w:space="0" w:color="auto"/>
            <w:left w:val="none" w:sz="0" w:space="0" w:color="auto"/>
            <w:bottom w:val="none" w:sz="0" w:space="0" w:color="auto"/>
            <w:right w:val="none" w:sz="0" w:space="0" w:color="auto"/>
          </w:divBdr>
        </w:div>
      </w:divsChild>
    </w:div>
    <w:div w:id="1818649906">
      <w:bodyDiv w:val="1"/>
      <w:marLeft w:val="0"/>
      <w:marRight w:val="0"/>
      <w:marTop w:val="0"/>
      <w:marBottom w:val="0"/>
      <w:divBdr>
        <w:top w:val="none" w:sz="0" w:space="0" w:color="auto"/>
        <w:left w:val="none" w:sz="0" w:space="0" w:color="auto"/>
        <w:bottom w:val="none" w:sz="0" w:space="0" w:color="auto"/>
        <w:right w:val="none" w:sz="0" w:space="0" w:color="auto"/>
      </w:divBdr>
    </w:div>
    <w:div w:id="1881817389">
      <w:bodyDiv w:val="1"/>
      <w:marLeft w:val="0"/>
      <w:marRight w:val="0"/>
      <w:marTop w:val="0"/>
      <w:marBottom w:val="0"/>
      <w:divBdr>
        <w:top w:val="none" w:sz="0" w:space="0" w:color="auto"/>
        <w:left w:val="none" w:sz="0" w:space="0" w:color="auto"/>
        <w:bottom w:val="none" w:sz="0" w:space="0" w:color="auto"/>
        <w:right w:val="none" w:sz="0" w:space="0" w:color="auto"/>
      </w:divBdr>
    </w:div>
    <w:div w:id="1943485973">
      <w:bodyDiv w:val="1"/>
      <w:marLeft w:val="0"/>
      <w:marRight w:val="0"/>
      <w:marTop w:val="0"/>
      <w:marBottom w:val="0"/>
      <w:divBdr>
        <w:top w:val="none" w:sz="0" w:space="0" w:color="auto"/>
        <w:left w:val="none" w:sz="0" w:space="0" w:color="auto"/>
        <w:bottom w:val="none" w:sz="0" w:space="0" w:color="auto"/>
        <w:right w:val="none" w:sz="0" w:space="0" w:color="auto"/>
      </w:divBdr>
    </w:div>
    <w:div w:id="1953390796">
      <w:bodyDiv w:val="1"/>
      <w:marLeft w:val="0"/>
      <w:marRight w:val="0"/>
      <w:marTop w:val="0"/>
      <w:marBottom w:val="0"/>
      <w:divBdr>
        <w:top w:val="none" w:sz="0" w:space="0" w:color="auto"/>
        <w:left w:val="none" w:sz="0" w:space="0" w:color="auto"/>
        <w:bottom w:val="none" w:sz="0" w:space="0" w:color="auto"/>
        <w:right w:val="none" w:sz="0" w:space="0" w:color="auto"/>
      </w:divBdr>
    </w:div>
    <w:div w:id="1988167280">
      <w:bodyDiv w:val="1"/>
      <w:marLeft w:val="0"/>
      <w:marRight w:val="0"/>
      <w:marTop w:val="0"/>
      <w:marBottom w:val="0"/>
      <w:divBdr>
        <w:top w:val="none" w:sz="0" w:space="0" w:color="auto"/>
        <w:left w:val="none" w:sz="0" w:space="0" w:color="auto"/>
        <w:bottom w:val="none" w:sz="0" w:space="0" w:color="auto"/>
        <w:right w:val="none" w:sz="0" w:space="0" w:color="auto"/>
      </w:divBdr>
    </w:div>
    <w:div w:id="2031560832">
      <w:bodyDiv w:val="1"/>
      <w:marLeft w:val="0"/>
      <w:marRight w:val="0"/>
      <w:marTop w:val="0"/>
      <w:marBottom w:val="0"/>
      <w:divBdr>
        <w:top w:val="none" w:sz="0" w:space="0" w:color="auto"/>
        <w:left w:val="none" w:sz="0" w:space="0" w:color="auto"/>
        <w:bottom w:val="none" w:sz="0" w:space="0" w:color="auto"/>
        <w:right w:val="none" w:sz="0" w:space="0" w:color="auto"/>
      </w:divBdr>
      <w:divsChild>
        <w:div w:id="2126000048">
          <w:marLeft w:val="0"/>
          <w:marRight w:val="0"/>
          <w:marTop w:val="0"/>
          <w:marBottom w:val="0"/>
          <w:divBdr>
            <w:top w:val="none" w:sz="0" w:space="0" w:color="auto"/>
            <w:left w:val="none" w:sz="0" w:space="0" w:color="auto"/>
            <w:bottom w:val="none" w:sz="0" w:space="0" w:color="auto"/>
            <w:right w:val="none" w:sz="0" w:space="0" w:color="auto"/>
          </w:divBdr>
        </w:div>
      </w:divsChild>
    </w:div>
    <w:div w:id="2101488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chart" Target="charts/chart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hart" Target="charts/chart1.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chart" Target="charts/chart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3.png"/><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dani\Documents\ELEC374\CUDAmachineProblems\problem3\question3\question3\machineProblem3_transfe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dani\Documents\ELEC374\CUDAmachineProblems\problem3\question3\question3\machineProblem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dani\Documents\ELEC374\CUDAmachineProblems\problem3\question3\question3\machineProblem3.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sz="1400" b="0" i="0" u="none" strike="noStrike" baseline="0"/>
              <a:t>Transfer Time vs. Matrix Size</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Host to Devic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machineProblem3_transfer!$A$8:$A$13</c:f>
              <c:numCache>
                <c:formatCode>General</c:formatCode>
                <c:ptCount val="6"/>
                <c:pt idx="0">
                  <c:v>100</c:v>
                </c:pt>
                <c:pt idx="1">
                  <c:v>200</c:v>
                </c:pt>
                <c:pt idx="2">
                  <c:v>500</c:v>
                </c:pt>
                <c:pt idx="3">
                  <c:v>1000</c:v>
                </c:pt>
                <c:pt idx="4">
                  <c:v>1500</c:v>
                </c:pt>
                <c:pt idx="5">
                  <c:v>5000</c:v>
                </c:pt>
              </c:numCache>
            </c:numRef>
          </c:cat>
          <c:val>
            <c:numRef>
              <c:f>machineProblem3_transfer!$C$2:$C$7</c:f>
              <c:numCache>
                <c:formatCode>General</c:formatCode>
                <c:ptCount val="6"/>
                <c:pt idx="0">
                  <c:v>0.13043199999999999</c:v>
                </c:pt>
                <c:pt idx="1">
                  <c:v>0.277536</c:v>
                </c:pt>
                <c:pt idx="2">
                  <c:v>1.5503359999999999</c:v>
                </c:pt>
                <c:pt idx="3">
                  <c:v>3.9718719999999998</c:v>
                </c:pt>
                <c:pt idx="4">
                  <c:v>7.5797119999999998</c:v>
                </c:pt>
                <c:pt idx="5">
                  <c:v>104.87117000000001</c:v>
                </c:pt>
              </c:numCache>
            </c:numRef>
          </c:val>
          <c:smooth val="0"/>
          <c:extLst>
            <c:ext xmlns:c16="http://schemas.microsoft.com/office/drawing/2014/chart" uri="{C3380CC4-5D6E-409C-BE32-E72D297353CC}">
              <c16:uniqueId val="{00000000-7C5E-4908-A76D-539558C51608}"/>
            </c:ext>
          </c:extLst>
        </c:ser>
        <c:ser>
          <c:idx val="1"/>
          <c:order val="1"/>
          <c:tx>
            <c:v>Device to Host</c:v>
          </c:tx>
          <c:spPr>
            <a:ln w="28575" cap="rnd">
              <a:solidFill>
                <a:srgbClr val="7030A0"/>
              </a:solidFill>
              <a:round/>
            </a:ln>
            <a:effectLst/>
          </c:spPr>
          <c:marker>
            <c:symbol val="circle"/>
            <c:size val="5"/>
            <c:spPr>
              <a:solidFill>
                <a:srgbClr val="7030A0"/>
              </a:solidFill>
              <a:ln w="9525">
                <a:solidFill>
                  <a:srgbClr val="7030A0"/>
                </a:solidFill>
              </a:ln>
              <a:effectLst/>
            </c:spPr>
          </c:marker>
          <c:cat>
            <c:numRef>
              <c:f>machineProblem3_transfer!$A$8:$A$13</c:f>
              <c:numCache>
                <c:formatCode>General</c:formatCode>
                <c:ptCount val="6"/>
                <c:pt idx="0">
                  <c:v>100</c:v>
                </c:pt>
                <c:pt idx="1">
                  <c:v>200</c:v>
                </c:pt>
                <c:pt idx="2">
                  <c:v>500</c:v>
                </c:pt>
                <c:pt idx="3">
                  <c:v>1000</c:v>
                </c:pt>
                <c:pt idx="4">
                  <c:v>1500</c:v>
                </c:pt>
                <c:pt idx="5">
                  <c:v>5000</c:v>
                </c:pt>
              </c:numCache>
            </c:numRef>
          </c:cat>
          <c:val>
            <c:numRef>
              <c:f>machineProblem3_transfer!$C$8:$C$13</c:f>
              <c:numCache>
                <c:formatCode>General</c:formatCode>
                <c:ptCount val="6"/>
                <c:pt idx="0">
                  <c:v>0.143648</c:v>
                </c:pt>
                <c:pt idx="1">
                  <c:v>0.42796800000000002</c:v>
                </c:pt>
                <c:pt idx="2">
                  <c:v>1.7434240000000001</c:v>
                </c:pt>
                <c:pt idx="3">
                  <c:v>4.0188480000000002</c:v>
                </c:pt>
                <c:pt idx="4">
                  <c:v>8.7616320000000005</c:v>
                </c:pt>
                <c:pt idx="5">
                  <c:v>194.794937</c:v>
                </c:pt>
              </c:numCache>
            </c:numRef>
          </c:val>
          <c:smooth val="0"/>
          <c:extLst>
            <c:ext xmlns:c16="http://schemas.microsoft.com/office/drawing/2014/chart" uri="{C3380CC4-5D6E-409C-BE32-E72D297353CC}">
              <c16:uniqueId val="{00000001-7C5E-4908-A76D-539558C51608}"/>
            </c:ext>
          </c:extLst>
        </c:ser>
        <c:dLbls>
          <c:showLegendKey val="0"/>
          <c:showVal val="0"/>
          <c:showCatName val="0"/>
          <c:showSerName val="0"/>
          <c:showPercent val="0"/>
          <c:showBubbleSize val="0"/>
        </c:dLbls>
        <c:marker val="1"/>
        <c:smooth val="0"/>
        <c:axId val="416776656"/>
        <c:axId val="412604048"/>
      </c:lineChart>
      <c:catAx>
        <c:axId val="416776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Matrix</a:t>
                </a:r>
                <a:r>
                  <a:rPr lang="en-CA" baseline="0"/>
                  <a:t> Size - N</a:t>
                </a:r>
                <a:endParaRPr lang="en-CA"/>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2604048"/>
        <c:crosses val="autoZero"/>
        <c:auto val="1"/>
        <c:lblAlgn val="ctr"/>
        <c:lblOffset val="100"/>
        <c:noMultiLvlLbl val="0"/>
      </c:catAx>
      <c:valAx>
        <c:axId val="412604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776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sz="1400" b="0" i="0" u="none" strike="noStrike" baseline="0"/>
              <a:t>GPU Core vs. CPU Core</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CPU</c:v>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machineProblem3!$A$2:$A$6</c:f>
              <c:numCache>
                <c:formatCode>General</c:formatCode>
                <c:ptCount val="5"/>
                <c:pt idx="0">
                  <c:v>100</c:v>
                </c:pt>
                <c:pt idx="1">
                  <c:v>200</c:v>
                </c:pt>
                <c:pt idx="2">
                  <c:v>500</c:v>
                </c:pt>
                <c:pt idx="3">
                  <c:v>1000</c:v>
                </c:pt>
                <c:pt idx="4">
                  <c:v>1500</c:v>
                </c:pt>
              </c:numCache>
            </c:numRef>
          </c:cat>
          <c:val>
            <c:numRef>
              <c:f>machineProblem3!$D$2:$D$6</c:f>
              <c:numCache>
                <c:formatCode>General</c:formatCode>
                <c:ptCount val="5"/>
                <c:pt idx="0">
                  <c:v>12.513999999999999</c:v>
                </c:pt>
                <c:pt idx="1">
                  <c:v>98.388999999999996</c:v>
                </c:pt>
                <c:pt idx="2">
                  <c:v>1777.7950000000001</c:v>
                </c:pt>
                <c:pt idx="3">
                  <c:v>19648.919999999998</c:v>
                </c:pt>
                <c:pt idx="4">
                  <c:v>91543.099000000002</c:v>
                </c:pt>
              </c:numCache>
            </c:numRef>
          </c:val>
          <c:smooth val="0"/>
          <c:extLst>
            <c:ext xmlns:c16="http://schemas.microsoft.com/office/drawing/2014/chart" uri="{C3380CC4-5D6E-409C-BE32-E72D297353CC}">
              <c16:uniqueId val="{00000000-BDD7-4AA8-B06A-A26E1078EA3A}"/>
            </c:ext>
          </c:extLst>
        </c:ser>
        <c:ser>
          <c:idx val="1"/>
          <c:order val="1"/>
          <c:tx>
            <c:v>GPU</c:v>
          </c:tx>
          <c:spPr>
            <a:ln w="28575" cap="rnd">
              <a:solidFill>
                <a:srgbClr val="7030A0"/>
              </a:solidFill>
              <a:round/>
            </a:ln>
            <a:effectLst/>
          </c:spPr>
          <c:marker>
            <c:symbol val="circle"/>
            <c:size val="5"/>
            <c:spPr>
              <a:solidFill>
                <a:srgbClr val="7030A0"/>
              </a:solidFill>
              <a:ln w="9525">
                <a:solidFill>
                  <a:srgbClr val="7030A0"/>
                </a:solidFill>
              </a:ln>
              <a:effectLst/>
            </c:spPr>
          </c:marker>
          <c:cat>
            <c:numRef>
              <c:f>machineProblem3!$A$2:$A$6</c:f>
              <c:numCache>
                <c:formatCode>General</c:formatCode>
                <c:ptCount val="5"/>
                <c:pt idx="0">
                  <c:v>100</c:v>
                </c:pt>
                <c:pt idx="1">
                  <c:v>200</c:v>
                </c:pt>
                <c:pt idx="2">
                  <c:v>500</c:v>
                </c:pt>
                <c:pt idx="3">
                  <c:v>1000</c:v>
                </c:pt>
                <c:pt idx="4">
                  <c:v>1500</c:v>
                </c:pt>
              </c:numCache>
            </c:numRef>
          </c:cat>
          <c:val>
            <c:numRef>
              <c:f>machineProblem3!$D$7:$D$11</c:f>
              <c:numCache>
                <c:formatCode>General</c:formatCode>
                <c:ptCount val="5"/>
                <c:pt idx="0">
                  <c:v>1206.8957519999999</c:v>
                </c:pt>
                <c:pt idx="1">
                  <c:v>10699.971680000001</c:v>
                </c:pt>
                <c:pt idx="2">
                  <c:v>172448.640625</c:v>
                </c:pt>
                <c:pt idx="3">
                  <c:v>1381615.875</c:v>
                </c:pt>
                <c:pt idx="4">
                  <c:v>4662176.5</c:v>
                </c:pt>
              </c:numCache>
            </c:numRef>
          </c:val>
          <c:smooth val="0"/>
          <c:extLst>
            <c:ext xmlns:c16="http://schemas.microsoft.com/office/drawing/2014/chart" uri="{C3380CC4-5D6E-409C-BE32-E72D297353CC}">
              <c16:uniqueId val="{00000001-BDD7-4AA8-B06A-A26E1078EA3A}"/>
            </c:ext>
          </c:extLst>
        </c:ser>
        <c:dLbls>
          <c:showLegendKey val="0"/>
          <c:showVal val="0"/>
          <c:showCatName val="0"/>
          <c:showSerName val="0"/>
          <c:showPercent val="0"/>
          <c:showBubbleSize val="0"/>
        </c:dLbls>
        <c:marker val="1"/>
        <c:smooth val="0"/>
        <c:axId val="416776656"/>
        <c:axId val="412604048"/>
      </c:lineChart>
      <c:catAx>
        <c:axId val="416776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Matrix</a:t>
                </a:r>
                <a:r>
                  <a:rPr lang="en-CA" baseline="0"/>
                  <a:t> Size - N</a:t>
                </a:r>
                <a:endParaRPr lang="en-CA"/>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2604048"/>
        <c:crosses val="autoZero"/>
        <c:auto val="1"/>
        <c:lblAlgn val="ctr"/>
        <c:lblOffset val="100"/>
        <c:noMultiLvlLbl val="0"/>
      </c:catAx>
      <c:valAx>
        <c:axId val="412604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776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sz="1400" b="0" i="0" u="none" strike="noStrike" baseline="0"/>
              <a:t>Block Width Comparison</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GPU - Block Width 2</c:v>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machineProblem3!$A$32:$A$36</c:f>
              <c:numCache>
                <c:formatCode>General</c:formatCode>
                <c:ptCount val="5"/>
                <c:pt idx="0">
                  <c:v>100</c:v>
                </c:pt>
                <c:pt idx="1">
                  <c:v>200</c:v>
                </c:pt>
                <c:pt idx="2">
                  <c:v>500</c:v>
                </c:pt>
                <c:pt idx="3">
                  <c:v>1000</c:v>
                </c:pt>
                <c:pt idx="4">
                  <c:v>1500</c:v>
                </c:pt>
              </c:numCache>
            </c:numRef>
          </c:cat>
          <c:val>
            <c:numRef>
              <c:f>machineProblem3!$D$12:$D$16</c:f>
              <c:numCache>
                <c:formatCode>General</c:formatCode>
                <c:ptCount val="5"/>
                <c:pt idx="0">
                  <c:v>3.0268160000000002</c:v>
                </c:pt>
                <c:pt idx="1">
                  <c:v>23.885248000000001</c:v>
                </c:pt>
                <c:pt idx="2">
                  <c:v>374.83435100000003</c:v>
                </c:pt>
                <c:pt idx="3">
                  <c:v>3072.553711</c:v>
                </c:pt>
                <c:pt idx="4">
                  <c:v>11005.201171999999</c:v>
                </c:pt>
              </c:numCache>
            </c:numRef>
          </c:val>
          <c:smooth val="0"/>
          <c:extLst>
            <c:ext xmlns:c16="http://schemas.microsoft.com/office/drawing/2014/chart" uri="{C3380CC4-5D6E-409C-BE32-E72D297353CC}">
              <c16:uniqueId val="{00000000-9560-49B5-8578-D175A0D03D21}"/>
            </c:ext>
          </c:extLst>
        </c:ser>
        <c:ser>
          <c:idx val="1"/>
          <c:order val="1"/>
          <c:tx>
            <c:v>GPU - Block Width 4</c:v>
          </c:tx>
          <c:spPr>
            <a:ln w="28575" cap="rnd">
              <a:solidFill>
                <a:srgbClr val="7030A0"/>
              </a:solidFill>
              <a:round/>
            </a:ln>
            <a:effectLst/>
          </c:spPr>
          <c:marker>
            <c:symbol val="circle"/>
            <c:size val="5"/>
            <c:spPr>
              <a:solidFill>
                <a:srgbClr val="7030A0"/>
              </a:solidFill>
              <a:ln w="9525">
                <a:solidFill>
                  <a:srgbClr val="7030A0"/>
                </a:solidFill>
              </a:ln>
              <a:effectLst/>
            </c:spPr>
          </c:marker>
          <c:cat>
            <c:numRef>
              <c:f>machineProblem3!$A$32:$A$36</c:f>
              <c:numCache>
                <c:formatCode>General</c:formatCode>
                <c:ptCount val="5"/>
                <c:pt idx="0">
                  <c:v>100</c:v>
                </c:pt>
                <c:pt idx="1">
                  <c:v>200</c:v>
                </c:pt>
                <c:pt idx="2">
                  <c:v>500</c:v>
                </c:pt>
                <c:pt idx="3">
                  <c:v>1000</c:v>
                </c:pt>
                <c:pt idx="4">
                  <c:v>1500</c:v>
                </c:pt>
              </c:numCache>
            </c:numRef>
          </c:cat>
          <c:val>
            <c:numRef>
              <c:f>machineProblem3!$D$17:$D$21</c:f>
              <c:numCache>
                <c:formatCode>General</c:formatCode>
                <c:ptCount val="5"/>
                <c:pt idx="0">
                  <c:v>0.89820800000000001</c:v>
                </c:pt>
                <c:pt idx="1">
                  <c:v>6.7340799999999996</c:v>
                </c:pt>
                <c:pt idx="2">
                  <c:v>102.624382</c:v>
                </c:pt>
                <c:pt idx="3">
                  <c:v>906.49108899999999</c:v>
                </c:pt>
                <c:pt idx="4">
                  <c:v>3098.3376459999999</c:v>
                </c:pt>
              </c:numCache>
            </c:numRef>
          </c:val>
          <c:smooth val="0"/>
          <c:extLst>
            <c:ext xmlns:c16="http://schemas.microsoft.com/office/drawing/2014/chart" uri="{C3380CC4-5D6E-409C-BE32-E72D297353CC}">
              <c16:uniqueId val="{00000001-9560-49B5-8578-D175A0D03D21}"/>
            </c:ext>
          </c:extLst>
        </c:ser>
        <c:ser>
          <c:idx val="2"/>
          <c:order val="2"/>
          <c:tx>
            <c:v>GPU - Block Width 10</c:v>
          </c:tx>
          <c:spPr>
            <a:ln w="28575" cap="rnd">
              <a:solidFill>
                <a:srgbClr val="00B050"/>
              </a:solidFill>
              <a:round/>
            </a:ln>
            <a:effectLst/>
          </c:spPr>
          <c:marker>
            <c:symbol val="circle"/>
            <c:size val="5"/>
            <c:spPr>
              <a:solidFill>
                <a:srgbClr val="00B050"/>
              </a:solidFill>
              <a:ln w="9525">
                <a:solidFill>
                  <a:srgbClr val="00B050"/>
                </a:solidFill>
              </a:ln>
              <a:effectLst/>
            </c:spPr>
          </c:marker>
          <c:cat>
            <c:numRef>
              <c:f>machineProblem3!$A$32:$A$36</c:f>
              <c:numCache>
                <c:formatCode>General</c:formatCode>
                <c:ptCount val="5"/>
                <c:pt idx="0">
                  <c:v>100</c:v>
                </c:pt>
                <c:pt idx="1">
                  <c:v>200</c:v>
                </c:pt>
                <c:pt idx="2">
                  <c:v>500</c:v>
                </c:pt>
                <c:pt idx="3">
                  <c:v>1000</c:v>
                </c:pt>
                <c:pt idx="4">
                  <c:v>1500</c:v>
                </c:pt>
              </c:numCache>
            </c:numRef>
          </c:cat>
          <c:val>
            <c:numRef>
              <c:f>machineProblem3!$D$22:$D$26</c:f>
              <c:numCache>
                <c:formatCode>General</c:formatCode>
                <c:ptCount val="5"/>
                <c:pt idx="0">
                  <c:v>0.26291199999999998</c:v>
                </c:pt>
                <c:pt idx="1">
                  <c:v>1.752256</c:v>
                </c:pt>
                <c:pt idx="2">
                  <c:v>26.117920000000002</c:v>
                </c:pt>
                <c:pt idx="3">
                  <c:v>209.797211</c:v>
                </c:pt>
                <c:pt idx="4">
                  <c:v>700.10467500000004</c:v>
                </c:pt>
              </c:numCache>
            </c:numRef>
          </c:val>
          <c:smooth val="0"/>
          <c:extLst>
            <c:ext xmlns:c16="http://schemas.microsoft.com/office/drawing/2014/chart" uri="{C3380CC4-5D6E-409C-BE32-E72D297353CC}">
              <c16:uniqueId val="{00000002-9560-49B5-8578-D175A0D03D21}"/>
            </c:ext>
          </c:extLst>
        </c:ser>
        <c:ser>
          <c:idx val="3"/>
          <c:order val="3"/>
          <c:tx>
            <c:v>GPU - Block Width 20</c:v>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machineProblem3!$A$32:$A$36</c:f>
              <c:numCache>
                <c:formatCode>General</c:formatCode>
                <c:ptCount val="5"/>
                <c:pt idx="0">
                  <c:v>100</c:v>
                </c:pt>
                <c:pt idx="1">
                  <c:v>200</c:v>
                </c:pt>
                <c:pt idx="2">
                  <c:v>500</c:v>
                </c:pt>
                <c:pt idx="3">
                  <c:v>1000</c:v>
                </c:pt>
                <c:pt idx="4">
                  <c:v>1500</c:v>
                </c:pt>
              </c:numCache>
            </c:numRef>
          </c:cat>
          <c:val>
            <c:numRef>
              <c:f>machineProblem3!$D$27:$D$31</c:f>
              <c:numCache>
                <c:formatCode>General</c:formatCode>
                <c:ptCount val="5"/>
                <c:pt idx="0">
                  <c:v>0.21126400000000001</c:v>
                </c:pt>
                <c:pt idx="1">
                  <c:v>1.6031040000000001</c:v>
                </c:pt>
                <c:pt idx="2">
                  <c:v>20.205313</c:v>
                </c:pt>
                <c:pt idx="3">
                  <c:v>160.813278</c:v>
                </c:pt>
                <c:pt idx="4">
                  <c:v>540.08660899999995</c:v>
                </c:pt>
              </c:numCache>
            </c:numRef>
          </c:val>
          <c:smooth val="0"/>
          <c:extLst>
            <c:ext xmlns:c16="http://schemas.microsoft.com/office/drawing/2014/chart" uri="{C3380CC4-5D6E-409C-BE32-E72D297353CC}">
              <c16:uniqueId val="{00000003-9560-49B5-8578-D175A0D03D21}"/>
            </c:ext>
          </c:extLst>
        </c:ser>
        <c:ser>
          <c:idx val="4"/>
          <c:order val="4"/>
          <c:tx>
            <c:v>GPU - Block Width 25</c:v>
          </c:tx>
          <c:spPr>
            <a:ln w="28575" cap="rnd">
              <a:solidFill>
                <a:srgbClr val="FF0000"/>
              </a:solidFill>
              <a:round/>
            </a:ln>
            <a:effectLst/>
          </c:spPr>
          <c:marker>
            <c:symbol val="circle"/>
            <c:size val="5"/>
            <c:spPr>
              <a:solidFill>
                <a:srgbClr val="FF0000"/>
              </a:solidFill>
              <a:ln w="9525">
                <a:solidFill>
                  <a:srgbClr val="FF0000"/>
                </a:solidFill>
              </a:ln>
              <a:effectLst/>
            </c:spPr>
          </c:marker>
          <c:cat>
            <c:numRef>
              <c:f>machineProblem3!$A$32:$A$36</c:f>
              <c:numCache>
                <c:formatCode>General</c:formatCode>
                <c:ptCount val="5"/>
                <c:pt idx="0">
                  <c:v>100</c:v>
                </c:pt>
                <c:pt idx="1">
                  <c:v>200</c:v>
                </c:pt>
                <c:pt idx="2">
                  <c:v>500</c:v>
                </c:pt>
                <c:pt idx="3">
                  <c:v>1000</c:v>
                </c:pt>
                <c:pt idx="4">
                  <c:v>1500</c:v>
                </c:pt>
              </c:numCache>
            </c:numRef>
          </c:cat>
          <c:val>
            <c:numRef>
              <c:f>machineProblem3!$D$32:$D$36</c:f>
              <c:numCache>
                <c:formatCode>General</c:formatCode>
                <c:ptCount val="5"/>
                <c:pt idx="0">
                  <c:v>0.29667199999999999</c:v>
                </c:pt>
                <c:pt idx="1">
                  <c:v>1.6355839999999999</c:v>
                </c:pt>
                <c:pt idx="2">
                  <c:v>20.093503999999999</c:v>
                </c:pt>
                <c:pt idx="3">
                  <c:v>158.685349</c:v>
                </c:pt>
                <c:pt idx="4">
                  <c:v>536.28082300000005</c:v>
                </c:pt>
              </c:numCache>
            </c:numRef>
          </c:val>
          <c:smooth val="0"/>
          <c:extLst>
            <c:ext xmlns:c16="http://schemas.microsoft.com/office/drawing/2014/chart" uri="{C3380CC4-5D6E-409C-BE32-E72D297353CC}">
              <c16:uniqueId val="{00000004-9560-49B5-8578-D175A0D03D21}"/>
            </c:ext>
          </c:extLst>
        </c:ser>
        <c:dLbls>
          <c:showLegendKey val="0"/>
          <c:showVal val="0"/>
          <c:showCatName val="0"/>
          <c:showSerName val="0"/>
          <c:showPercent val="0"/>
          <c:showBubbleSize val="0"/>
        </c:dLbls>
        <c:marker val="1"/>
        <c:smooth val="0"/>
        <c:axId val="416776656"/>
        <c:axId val="412604048"/>
      </c:lineChart>
      <c:catAx>
        <c:axId val="416776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Matrix</a:t>
                </a:r>
                <a:r>
                  <a:rPr lang="en-CA" baseline="0"/>
                  <a:t> Size - N</a:t>
                </a:r>
                <a:endParaRPr lang="en-CA"/>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2604048"/>
        <c:crosses val="autoZero"/>
        <c:auto val="1"/>
        <c:lblAlgn val="ctr"/>
        <c:lblOffset val="100"/>
        <c:noMultiLvlLbl val="0"/>
      </c:catAx>
      <c:valAx>
        <c:axId val="412604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776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531B506635D074A9581E8FC0E93D72A" ma:contentTypeVersion="9" ma:contentTypeDescription="Create a new document." ma:contentTypeScope="" ma:versionID="d028df7bd06aa910e7e12ac1fedae021">
  <xsd:schema xmlns:xsd="http://www.w3.org/2001/XMLSchema" xmlns:xs="http://www.w3.org/2001/XMLSchema" xmlns:p="http://schemas.microsoft.com/office/2006/metadata/properties" xmlns:ns3="82186940-b60c-4845-b408-0ef87402a048" xmlns:ns4="faf1ede3-d3dc-42ff-a127-11d2ebd81635" targetNamespace="http://schemas.microsoft.com/office/2006/metadata/properties" ma:root="true" ma:fieldsID="b2d082a124fcf9ff77a03231203baf94" ns3:_="" ns4:_="">
    <xsd:import namespace="82186940-b60c-4845-b408-0ef87402a048"/>
    <xsd:import namespace="faf1ede3-d3dc-42ff-a127-11d2ebd8163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186940-b60c-4845-b408-0ef87402a04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f1ede3-d3dc-42ff-a127-11d2ebd8163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FD0985DF-6CE3-4FCC-8FBB-4AC39E9B5299}</b:Guid>
    <b:URL>https://www.techopedia.com/definition/27153/side-scroller</b:URL>
    <b:RefOrder>1</b:RefOrder>
  </b:Source>
</b:Sources>
</file>

<file path=customXml/itemProps1.xml><?xml version="1.0" encoding="utf-8"?>
<ds:datastoreItem xmlns:ds="http://schemas.openxmlformats.org/officeDocument/2006/customXml" ds:itemID="{59D206D3-3F92-4418-8663-F71FB6090B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245718-6B1D-420F-84F0-0FD7BE5B3F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186940-b60c-4845-b408-0ef87402a048"/>
    <ds:schemaRef ds:uri="faf1ede3-d3dc-42ff-a127-11d2ebd816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4B3ED6-315E-4996-8CA1-5D0533C65E78}">
  <ds:schemaRefs>
    <ds:schemaRef ds:uri="http://schemas.microsoft.com/sharepoint/v3/contenttype/forms"/>
  </ds:schemaRefs>
</ds:datastoreItem>
</file>

<file path=customXml/itemProps4.xml><?xml version="1.0" encoding="utf-8"?>
<ds:datastoreItem xmlns:ds="http://schemas.openxmlformats.org/officeDocument/2006/customXml" ds:itemID="{4DF3A76A-5F4B-48D1-80C6-15B4910D8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6</Pages>
  <Words>345</Words>
  <Characters>197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4</CharactersWithSpaces>
  <SharedDoc>false</SharedDoc>
  <HLinks>
    <vt:vector size="294" baseType="variant">
      <vt:variant>
        <vt:i4>1376305</vt:i4>
      </vt:variant>
      <vt:variant>
        <vt:i4>299</vt:i4>
      </vt:variant>
      <vt:variant>
        <vt:i4>0</vt:i4>
      </vt:variant>
      <vt:variant>
        <vt:i4>5</vt:i4>
      </vt:variant>
      <vt:variant>
        <vt:lpwstr/>
      </vt:variant>
      <vt:variant>
        <vt:lpwstr>_Toc527920192</vt:lpwstr>
      </vt:variant>
      <vt:variant>
        <vt:i4>1376305</vt:i4>
      </vt:variant>
      <vt:variant>
        <vt:i4>293</vt:i4>
      </vt:variant>
      <vt:variant>
        <vt:i4>0</vt:i4>
      </vt:variant>
      <vt:variant>
        <vt:i4>5</vt:i4>
      </vt:variant>
      <vt:variant>
        <vt:lpwstr/>
      </vt:variant>
      <vt:variant>
        <vt:lpwstr>_Toc527920191</vt:lpwstr>
      </vt:variant>
      <vt:variant>
        <vt:i4>1572914</vt:i4>
      </vt:variant>
      <vt:variant>
        <vt:i4>284</vt:i4>
      </vt:variant>
      <vt:variant>
        <vt:i4>0</vt:i4>
      </vt:variant>
      <vt:variant>
        <vt:i4>5</vt:i4>
      </vt:variant>
      <vt:variant>
        <vt:lpwstr/>
      </vt:variant>
      <vt:variant>
        <vt:lpwstr>_Toc527920245</vt:lpwstr>
      </vt:variant>
      <vt:variant>
        <vt:i4>1572914</vt:i4>
      </vt:variant>
      <vt:variant>
        <vt:i4>278</vt:i4>
      </vt:variant>
      <vt:variant>
        <vt:i4>0</vt:i4>
      </vt:variant>
      <vt:variant>
        <vt:i4>5</vt:i4>
      </vt:variant>
      <vt:variant>
        <vt:lpwstr/>
      </vt:variant>
      <vt:variant>
        <vt:lpwstr>_Toc527920244</vt:lpwstr>
      </vt:variant>
      <vt:variant>
        <vt:i4>1572914</vt:i4>
      </vt:variant>
      <vt:variant>
        <vt:i4>272</vt:i4>
      </vt:variant>
      <vt:variant>
        <vt:i4>0</vt:i4>
      </vt:variant>
      <vt:variant>
        <vt:i4>5</vt:i4>
      </vt:variant>
      <vt:variant>
        <vt:lpwstr/>
      </vt:variant>
      <vt:variant>
        <vt:lpwstr>_Toc527920243</vt:lpwstr>
      </vt:variant>
      <vt:variant>
        <vt:i4>1572914</vt:i4>
      </vt:variant>
      <vt:variant>
        <vt:i4>266</vt:i4>
      </vt:variant>
      <vt:variant>
        <vt:i4>0</vt:i4>
      </vt:variant>
      <vt:variant>
        <vt:i4>5</vt:i4>
      </vt:variant>
      <vt:variant>
        <vt:lpwstr/>
      </vt:variant>
      <vt:variant>
        <vt:lpwstr>_Toc527920242</vt:lpwstr>
      </vt:variant>
      <vt:variant>
        <vt:i4>1572914</vt:i4>
      </vt:variant>
      <vt:variant>
        <vt:i4>260</vt:i4>
      </vt:variant>
      <vt:variant>
        <vt:i4>0</vt:i4>
      </vt:variant>
      <vt:variant>
        <vt:i4>5</vt:i4>
      </vt:variant>
      <vt:variant>
        <vt:lpwstr/>
      </vt:variant>
      <vt:variant>
        <vt:lpwstr>_Toc527920241</vt:lpwstr>
      </vt:variant>
      <vt:variant>
        <vt:i4>1572914</vt:i4>
      </vt:variant>
      <vt:variant>
        <vt:i4>254</vt:i4>
      </vt:variant>
      <vt:variant>
        <vt:i4>0</vt:i4>
      </vt:variant>
      <vt:variant>
        <vt:i4>5</vt:i4>
      </vt:variant>
      <vt:variant>
        <vt:lpwstr/>
      </vt:variant>
      <vt:variant>
        <vt:lpwstr>_Toc527920240</vt:lpwstr>
      </vt:variant>
      <vt:variant>
        <vt:i4>1900594</vt:i4>
      </vt:variant>
      <vt:variant>
        <vt:i4>245</vt:i4>
      </vt:variant>
      <vt:variant>
        <vt:i4>0</vt:i4>
      </vt:variant>
      <vt:variant>
        <vt:i4>5</vt:i4>
      </vt:variant>
      <vt:variant>
        <vt:lpwstr/>
      </vt:variant>
      <vt:variant>
        <vt:lpwstr>_Toc527920219</vt:lpwstr>
      </vt:variant>
      <vt:variant>
        <vt:i4>1900594</vt:i4>
      </vt:variant>
      <vt:variant>
        <vt:i4>239</vt:i4>
      </vt:variant>
      <vt:variant>
        <vt:i4>0</vt:i4>
      </vt:variant>
      <vt:variant>
        <vt:i4>5</vt:i4>
      </vt:variant>
      <vt:variant>
        <vt:lpwstr/>
      </vt:variant>
      <vt:variant>
        <vt:lpwstr>_Toc527920218</vt:lpwstr>
      </vt:variant>
      <vt:variant>
        <vt:i4>1900594</vt:i4>
      </vt:variant>
      <vt:variant>
        <vt:i4>233</vt:i4>
      </vt:variant>
      <vt:variant>
        <vt:i4>0</vt:i4>
      </vt:variant>
      <vt:variant>
        <vt:i4>5</vt:i4>
      </vt:variant>
      <vt:variant>
        <vt:lpwstr/>
      </vt:variant>
      <vt:variant>
        <vt:lpwstr>_Toc527920217</vt:lpwstr>
      </vt:variant>
      <vt:variant>
        <vt:i4>1900594</vt:i4>
      </vt:variant>
      <vt:variant>
        <vt:i4>227</vt:i4>
      </vt:variant>
      <vt:variant>
        <vt:i4>0</vt:i4>
      </vt:variant>
      <vt:variant>
        <vt:i4>5</vt:i4>
      </vt:variant>
      <vt:variant>
        <vt:lpwstr/>
      </vt:variant>
      <vt:variant>
        <vt:lpwstr>_Toc527920216</vt:lpwstr>
      </vt:variant>
      <vt:variant>
        <vt:i4>1572917</vt:i4>
      </vt:variant>
      <vt:variant>
        <vt:i4>218</vt:i4>
      </vt:variant>
      <vt:variant>
        <vt:i4>0</vt:i4>
      </vt:variant>
      <vt:variant>
        <vt:i4>5</vt:i4>
      </vt:variant>
      <vt:variant>
        <vt:lpwstr/>
      </vt:variant>
      <vt:variant>
        <vt:lpwstr>_Toc527920544</vt:lpwstr>
      </vt:variant>
      <vt:variant>
        <vt:i4>1572917</vt:i4>
      </vt:variant>
      <vt:variant>
        <vt:i4>212</vt:i4>
      </vt:variant>
      <vt:variant>
        <vt:i4>0</vt:i4>
      </vt:variant>
      <vt:variant>
        <vt:i4>5</vt:i4>
      </vt:variant>
      <vt:variant>
        <vt:lpwstr/>
      </vt:variant>
      <vt:variant>
        <vt:lpwstr>_Toc527920543</vt:lpwstr>
      </vt:variant>
      <vt:variant>
        <vt:i4>1572917</vt:i4>
      </vt:variant>
      <vt:variant>
        <vt:i4>206</vt:i4>
      </vt:variant>
      <vt:variant>
        <vt:i4>0</vt:i4>
      </vt:variant>
      <vt:variant>
        <vt:i4>5</vt:i4>
      </vt:variant>
      <vt:variant>
        <vt:lpwstr/>
      </vt:variant>
      <vt:variant>
        <vt:lpwstr>_Toc527920542</vt:lpwstr>
      </vt:variant>
      <vt:variant>
        <vt:i4>1572917</vt:i4>
      </vt:variant>
      <vt:variant>
        <vt:i4>200</vt:i4>
      </vt:variant>
      <vt:variant>
        <vt:i4>0</vt:i4>
      </vt:variant>
      <vt:variant>
        <vt:i4>5</vt:i4>
      </vt:variant>
      <vt:variant>
        <vt:lpwstr/>
      </vt:variant>
      <vt:variant>
        <vt:lpwstr>_Toc527920541</vt:lpwstr>
      </vt:variant>
      <vt:variant>
        <vt:i4>1572917</vt:i4>
      </vt:variant>
      <vt:variant>
        <vt:i4>194</vt:i4>
      </vt:variant>
      <vt:variant>
        <vt:i4>0</vt:i4>
      </vt:variant>
      <vt:variant>
        <vt:i4>5</vt:i4>
      </vt:variant>
      <vt:variant>
        <vt:lpwstr/>
      </vt:variant>
      <vt:variant>
        <vt:lpwstr>_Toc527920540</vt:lpwstr>
      </vt:variant>
      <vt:variant>
        <vt:i4>2031669</vt:i4>
      </vt:variant>
      <vt:variant>
        <vt:i4>188</vt:i4>
      </vt:variant>
      <vt:variant>
        <vt:i4>0</vt:i4>
      </vt:variant>
      <vt:variant>
        <vt:i4>5</vt:i4>
      </vt:variant>
      <vt:variant>
        <vt:lpwstr/>
      </vt:variant>
      <vt:variant>
        <vt:lpwstr>_Toc527920539</vt:lpwstr>
      </vt:variant>
      <vt:variant>
        <vt:i4>2031669</vt:i4>
      </vt:variant>
      <vt:variant>
        <vt:i4>182</vt:i4>
      </vt:variant>
      <vt:variant>
        <vt:i4>0</vt:i4>
      </vt:variant>
      <vt:variant>
        <vt:i4>5</vt:i4>
      </vt:variant>
      <vt:variant>
        <vt:lpwstr/>
      </vt:variant>
      <vt:variant>
        <vt:lpwstr>_Toc527920538</vt:lpwstr>
      </vt:variant>
      <vt:variant>
        <vt:i4>2031669</vt:i4>
      </vt:variant>
      <vt:variant>
        <vt:i4>176</vt:i4>
      </vt:variant>
      <vt:variant>
        <vt:i4>0</vt:i4>
      </vt:variant>
      <vt:variant>
        <vt:i4>5</vt:i4>
      </vt:variant>
      <vt:variant>
        <vt:lpwstr/>
      </vt:variant>
      <vt:variant>
        <vt:lpwstr>_Toc527920537</vt:lpwstr>
      </vt:variant>
      <vt:variant>
        <vt:i4>2031669</vt:i4>
      </vt:variant>
      <vt:variant>
        <vt:i4>170</vt:i4>
      </vt:variant>
      <vt:variant>
        <vt:i4>0</vt:i4>
      </vt:variant>
      <vt:variant>
        <vt:i4>5</vt:i4>
      </vt:variant>
      <vt:variant>
        <vt:lpwstr/>
      </vt:variant>
      <vt:variant>
        <vt:lpwstr>_Toc527920536</vt:lpwstr>
      </vt:variant>
      <vt:variant>
        <vt:i4>2031669</vt:i4>
      </vt:variant>
      <vt:variant>
        <vt:i4>164</vt:i4>
      </vt:variant>
      <vt:variant>
        <vt:i4>0</vt:i4>
      </vt:variant>
      <vt:variant>
        <vt:i4>5</vt:i4>
      </vt:variant>
      <vt:variant>
        <vt:lpwstr/>
      </vt:variant>
      <vt:variant>
        <vt:lpwstr>_Toc527920535</vt:lpwstr>
      </vt:variant>
      <vt:variant>
        <vt:i4>2031669</vt:i4>
      </vt:variant>
      <vt:variant>
        <vt:i4>158</vt:i4>
      </vt:variant>
      <vt:variant>
        <vt:i4>0</vt:i4>
      </vt:variant>
      <vt:variant>
        <vt:i4>5</vt:i4>
      </vt:variant>
      <vt:variant>
        <vt:lpwstr/>
      </vt:variant>
      <vt:variant>
        <vt:lpwstr>_Toc527920534</vt:lpwstr>
      </vt:variant>
      <vt:variant>
        <vt:i4>2031669</vt:i4>
      </vt:variant>
      <vt:variant>
        <vt:i4>152</vt:i4>
      </vt:variant>
      <vt:variant>
        <vt:i4>0</vt:i4>
      </vt:variant>
      <vt:variant>
        <vt:i4>5</vt:i4>
      </vt:variant>
      <vt:variant>
        <vt:lpwstr/>
      </vt:variant>
      <vt:variant>
        <vt:lpwstr>_Toc527920533</vt:lpwstr>
      </vt:variant>
      <vt:variant>
        <vt:i4>2031669</vt:i4>
      </vt:variant>
      <vt:variant>
        <vt:i4>146</vt:i4>
      </vt:variant>
      <vt:variant>
        <vt:i4>0</vt:i4>
      </vt:variant>
      <vt:variant>
        <vt:i4>5</vt:i4>
      </vt:variant>
      <vt:variant>
        <vt:lpwstr/>
      </vt:variant>
      <vt:variant>
        <vt:lpwstr>_Toc527920532</vt:lpwstr>
      </vt:variant>
      <vt:variant>
        <vt:i4>2031669</vt:i4>
      </vt:variant>
      <vt:variant>
        <vt:i4>140</vt:i4>
      </vt:variant>
      <vt:variant>
        <vt:i4>0</vt:i4>
      </vt:variant>
      <vt:variant>
        <vt:i4>5</vt:i4>
      </vt:variant>
      <vt:variant>
        <vt:lpwstr/>
      </vt:variant>
      <vt:variant>
        <vt:lpwstr>_Toc527920531</vt:lpwstr>
      </vt:variant>
      <vt:variant>
        <vt:i4>2031669</vt:i4>
      </vt:variant>
      <vt:variant>
        <vt:i4>134</vt:i4>
      </vt:variant>
      <vt:variant>
        <vt:i4>0</vt:i4>
      </vt:variant>
      <vt:variant>
        <vt:i4>5</vt:i4>
      </vt:variant>
      <vt:variant>
        <vt:lpwstr/>
      </vt:variant>
      <vt:variant>
        <vt:lpwstr>_Toc527920530</vt:lpwstr>
      </vt:variant>
      <vt:variant>
        <vt:i4>1966133</vt:i4>
      </vt:variant>
      <vt:variant>
        <vt:i4>128</vt:i4>
      </vt:variant>
      <vt:variant>
        <vt:i4>0</vt:i4>
      </vt:variant>
      <vt:variant>
        <vt:i4>5</vt:i4>
      </vt:variant>
      <vt:variant>
        <vt:lpwstr/>
      </vt:variant>
      <vt:variant>
        <vt:lpwstr>_Toc527920529</vt:lpwstr>
      </vt:variant>
      <vt:variant>
        <vt:i4>1966133</vt:i4>
      </vt:variant>
      <vt:variant>
        <vt:i4>122</vt:i4>
      </vt:variant>
      <vt:variant>
        <vt:i4>0</vt:i4>
      </vt:variant>
      <vt:variant>
        <vt:i4>5</vt:i4>
      </vt:variant>
      <vt:variant>
        <vt:lpwstr/>
      </vt:variant>
      <vt:variant>
        <vt:lpwstr>_Toc527920528</vt:lpwstr>
      </vt:variant>
      <vt:variant>
        <vt:i4>1966133</vt:i4>
      </vt:variant>
      <vt:variant>
        <vt:i4>116</vt:i4>
      </vt:variant>
      <vt:variant>
        <vt:i4>0</vt:i4>
      </vt:variant>
      <vt:variant>
        <vt:i4>5</vt:i4>
      </vt:variant>
      <vt:variant>
        <vt:lpwstr/>
      </vt:variant>
      <vt:variant>
        <vt:lpwstr>_Toc527920527</vt:lpwstr>
      </vt:variant>
      <vt:variant>
        <vt:i4>1966133</vt:i4>
      </vt:variant>
      <vt:variant>
        <vt:i4>110</vt:i4>
      </vt:variant>
      <vt:variant>
        <vt:i4>0</vt:i4>
      </vt:variant>
      <vt:variant>
        <vt:i4>5</vt:i4>
      </vt:variant>
      <vt:variant>
        <vt:lpwstr/>
      </vt:variant>
      <vt:variant>
        <vt:lpwstr>_Toc527920526</vt:lpwstr>
      </vt:variant>
      <vt:variant>
        <vt:i4>1966133</vt:i4>
      </vt:variant>
      <vt:variant>
        <vt:i4>104</vt:i4>
      </vt:variant>
      <vt:variant>
        <vt:i4>0</vt:i4>
      </vt:variant>
      <vt:variant>
        <vt:i4>5</vt:i4>
      </vt:variant>
      <vt:variant>
        <vt:lpwstr/>
      </vt:variant>
      <vt:variant>
        <vt:lpwstr>_Toc527920525</vt:lpwstr>
      </vt:variant>
      <vt:variant>
        <vt:i4>1966133</vt:i4>
      </vt:variant>
      <vt:variant>
        <vt:i4>98</vt:i4>
      </vt:variant>
      <vt:variant>
        <vt:i4>0</vt:i4>
      </vt:variant>
      <vt:variant>
        <vt:i4>5</vt:i4>
      </vt:variant>
      <vt:variant>
        <vt:lpwstr/>
      </vt:variant>
      <vt:variant>
        <vt:lpwstr>_Toc527920524</vt:lpwstr>
      </vt:variant>
      <vt:variant>
        <vt:i4>1966133</vt:i4>
      </vt:variant>
      <vt:variant>
        <vt:i4>92</vt:i4>
      </vt:variant>
      <vt:variant>
        <vt:i4>0</vt:i4>
      </vt:variant>
      <vt:variant>
        <vt:i4>5</vt:i4>
      </vt:variant>
      <vt:variant>
        <vt:lpwstr/>
      </vt:variant>
      <vt:variant>
        <vt:lpwstr>_Toc527920523</vt:lpwstr>
      </vt:variant>
      <vt:variant>
        <vt:i4>1966133</vt:i4>
      </vt:variant>
      <vt:variant>
        <vt:i4>86</vt:i4>
      </vt:variant>
      <vt:variant>
        <vt:i4>0</vt:i4>
      </vt:variant>
      <vt:variant>
        <vt:i4>5</vt:i4>
      </vt:variant>
      <vt:variant>
        <vt:lpwstr/>
      </vt:variant>
      <vt:variant>
        <vt:lpwstr>_Toc527920522</vt:lpwstr>
      </vt:variant>
      <vt:variant>
        <vt:i4>1966133</vt:i4>
      </vt:variant>
      <vt:variant>
        <vt:i4>80</vt:i4>
      </vt:variant>
      <vt:variant>
        <vt:i4>0</vt:i4>
      </vt:variant>
      <vt:variant>
        <vt:i4>5</vt:i4>
      </vt:variant>
      <vt:variant>
        <vt:lpwstr/>
      </vt:variant>
      <vt:variant>
        <vt:lpwstr>_Toc527920521</vt:lpwstr>
      </vt:variant>
      <vt:variant>
        <vt:i4>1966133</vt:i4>
      </vt:variant>
      <vt:variant>
        <vt:i4>74</vt:i4>
      </vt:variant>
      <vt:variant>
        <vt:i4>0</vt:i4>
      </vt:variant>
      <vt:variant>
        <vt:i4>5</vt:i4>
      </vt:variant>
      <vt:variant>
        <vt:lpwstr/>
      </vt:variant>
      <vt:variant>
        <vt:lpwstr>_Toc527920520</vt:lpwstr>
      </vt:variant>
      <vt:variant>
        <vt:i4>1900597</vt:i4>
      </vt:variant>
      <vt:variant>
        <vt:i4>68</vt:i4>
      </vt:variant>
      <vt:variant>
        <vt:i4>0</vt:i4>
      </vt:variant>
      <vt:variant>
        <vt:i4>5</vt:i4>
      </vt:variant>
      <vt:variant>
        <vt:lpwstr/>
      </vt:variant>
      <vt:variant>
        <vt:lpwstr>_Toc527920519</vt:lpwstr>
      </vt:variant>
      <vt:variant>
        <vt:i4>1900597</vt:i4>
      </vt:variant>
      <vt:variant>
        <vt:i4>62</vt:i4>
      </vt:variant>
      <vt:variant>
        <vt:i4>0</vt:i4>
      </vt:variant>
      <vt:variant>
        <vt:i4>5</vt:i4>
      </vt:variant>
      <vt:variant>
        <vt:lpwstr/>
      </vt:variant>
      <vt:variant>
        <vt:lpwstr>_Toc527920518</vt:lpwstr>
      </vt:variant>
      <vt:variant>
        <vt:i4>1900597</vt:i4>
      </vt:variant>
      <vt:variant>
        <vt:i4>56</vt:i4>
      </vt:variant>
      <vt:variant>
        <vt:i4>0</vt:i4>
      </vt:variant>
      <vt:variant>
        <vt:i4>5</vt:i4>
      </vt:variant>
      <vt:variant>
        <vt:lpwstr/>
      </vt:variant>
      <vt:variant>
        <vt:lpwstr>_Toc527920517</vt:lpwstr>
      </vt:variant>
      <vt:variant>
        <vt:i4>1900597</vt:i4>
      </vt:variant>
      <vt:variant>
        <vt:i4>50</vt:i4>
      </vt:variant>
      <vt:variant>
        <vt:i4>0</vt:i4>
      </vt:variant>
      <vt:variant>
        <vt:i4>5</vt:i4>
      </vt:variant>
      <vt:variant>
        <vt:lpwstr/>
      </vt:variant>
      <vt:variant>
        <vt:lpwstr>_Toc527920516</vt:lpwstr>
      </vt:variant>
      <vt:variant>
        <vt:i4>1900597</vt:i4>
      </vt:variant>
      <vt:variant>
        <vt:i4>44</vt:i4>
      </vt:variant>
      <vt:variant>
        <vt:i4>0</vt:i4>
      </vt:variant>
      <vt:variant>
        <vt:i4>5</vt:i4>
      </vt:variant>
      <vt:variant>
        <vt:lpwstr/>
      </vt:variant>
      <vt:variant>
        <vt:lpwstr>_Toc527920515</vt:lpwstr>
      </vt:variant>
      <vt:variant>
        <vt:i4>1900597</vt:i4>
      </vt:variant>
      <vt:variant>
        <vt:i4>38</vt:i4>
      </vt:variant>
      <vt:variant>
        <vt:i4>0</vt:i4>
      </vt:variant>
      <vt:variant>
        <vt:i4>5</vt:i4>
      </vt:variant>
      <vt:variant>
        <vt:lpwstr/>
      </vt:variant>
      <vt:variant>
        <vt:lpwstr>_Toc527920514</vt:lpwstr>
      </vt:variant>
      <vt:variant>
        <vt:i4>1900597</vt:i4>
      </vt:variant>
      <vt:variant>
        <vt:i4>32</vt:i4>
      </vt:variant>
      <vt:variant>
        <vt:i4>0</vt:i4>
      </vt:variant>
      <vt:variant>
        <vt:i4>5</vt:i4>
      </vt:variant>
      <vt:variant>
        <vt:lpwstr/>
      </vt:variant>
      <vt:variant>
        <vt:lpwstr>_Toc527920513</vt:lpwstr>
      </vt:variant>
      <vt:variant>
        <vt:i4>1900597</vt:i4>
      </vt:variant>
      <vt:variant>
        <vt:i4>26</vt:i4>
      </vt:variant>
      <vt:variant>
        <vt:i4>0</vt:i4>
      </vt:variant>
      <vt:variant>
        <vt:i4>5</vt:i4>
      </vt:variant>
      <vt:variant>
        <vt:lpwstr/>
      </vt:variant>
      <vt:variant>
        <vt:lpwstr>_Toc527920512</vt:lpwstr>
      </vt:variant>
      <vt:variant>
        <vt:i4>1900597</vt:i4>
      </vt:variant>
      <vt:variant>
        <vt:i4>20</vt:i4>
      </vt:variant>
      <vt:variant>
        <vt:i4>0</vt:i4>
      </vt:variant>
      <vt:variant>
        <vt:i4>5</vt:i4>
      </vt:variant>
      <vt:variant>
        <vt:lpwstr/>
      </vt:variant>
      <vt:variant>
        <vt:lpwstr>_Toc527920511</vt:lpwstr>
      </vt:variant>
      <vt:variant>
        <vt:i4>1900597</vt:i4>
      </vt:variant>
      <vt:variant>
        <vt:i4>14</vt:i4>
      </vt:variant>
      <vt:variant>
        <vt:i4>0</vt:i4>
      </vt:variant>
      <vt:variant>
        <vt:i4>5</vt:i4>
      </vt:variant>
      <vt:variant>
        <vt:lpwstr/>
      </vt:variant>
      <vt:variant>
        <vt:lpwstr>_Toc527920510</vt:lpwstr>
      </vt:variant>
      <vt:variant>
        <vt:i4>1835061</vt:i4>
      </vt:variant>
      <vt:variant>
        <vt:i4>8</vt:i4>
      </vt:variant>
      <vt:variant>
        <vt:i4>0</vt:i4>
      </vt:variant>
      <vt:variant>
        <vt:i4>5</vt:i4>
      </vt:variant>
      <vt:variant>
        <vt:lpwstr/>
      </vt:variant>
      <vt:variant>
        <vt:lpwstr>_Toc527920509</vt:lpwstr>
      </vt:variant>
      <vt:variant>
        <vt:i4>1835061</vt:i4>
      </vt:variant>
      <vt:variant>
        <vt:i4>2</vt:i4>
      </vt:variant>
      <vt:variant>
        <vt:i4>0</vt:i4>
      </vt:variant>
      <vt:variant>
        <vt:i4>5</vt:i4>
      </vt:variant>
      <vt:variant>
        <vt:lpwstr/>
      </vt:variant>
      <vt:variant>
        <vt:lpwstr>_Toc5279205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t Champion</dc:creator>
  <cp:keywords/>
  <dc:description/>
  <cp:lastModifiedBy>Daniyal Maniar</cp:lastModifiedBy>
  <cp:revision>9</cp:revision>
  <cp:lastPrinted>2020-04-04T07:36:00Z</cp:lastPrinted>
  <dcterms:created xsi:type="dcterms:W3CDTF">2020-03-29T00:44:00Z</dcterms:created>
  <dcterms:modified xsi:type="dcterms:W3CDTF">2020-04-04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nalAbbreviations" value="true"/&gt;&lt;/prefs&gt;&lt;/data&gt;</vt:lpwstr>
  </property>
  <property fmtid="{D5CDD505-2E9C-101B-9397-08002B2CF9AE}" pid="3" name="ZOTERO_PREF_1">
    <vt:lpwstr>&lt;data data-version="3" zotero-version="5.0.77"&gt;&lt;session id="T1PClL24"/&gt;&lt;style id="http://www.zotero.org/styles/ieee" locale="en-US" hasBibliography="1" bibliographyStyleHasBeenSet="1"/&gt;&lt;prefs&gt;&lt;pref name="fieldType" value="Field"/&gt;&lt;pref name="automaticJour</vt:lpwstr>
  </property>
  <property fmtid="{D5CDD505-2E9C-101B-9397-08002B2CF9AE}" pid="4" name="ContentTypeId">
    <vt:lpwstr>0x0101006531B506635D074A9581E8FC0E93D72A</vt:lpwstr>
  </property>
</Properties>
</file>